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7BDFF" w14:textId="77777777" w:rsidR="000D0D34" w:rsidRDefault="0074023B" w:rsidP="00403929">
      <w:pPr>
        <w:tabs>
          <w:tab w:val="left" w:pos="2694"/>
        </w:tabs>
        <w:jc w:val="center"/>
        <w:rPr>
          <w:b/>
          <w:bCs/>
        </w:rPr>
      </w:pPr>
      <w:r w:rsidRPr="002123C2">
        <w:rPr>
          <w:b/>
          <w:bCs/>
          <w:noProof/>
          <w:sz w:val="20"/>
        </w:rPr>
        <w:object w:dxaOrig="2870" w:dyaOrig="2870" w14:anchorId="47B26D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0.15pt;height:98.75pt" o:ole="" fillcolor="window">
            <v:imagedata r:id="rId5" o:title=""/>
          </v:shape>
          <o:OLEObject Type="Embed" ProgID="WordArt" ShapeID="_x0000_i1025" DrawAspect="Content" ObjectID="_1636182572" r:id="rId6"/>
        </w:object>
      </w:r>
    </w:p>
    <w:p w14:paraId="37C09FA0" w14:textId="77777777" w:rsidR="002123C2" w:rsidRDefault="002123C2" w:rsidP="00E926F2">
      <w:pPr>
        <w:rPr>
          <w:b/>
          <w:bCs/>
        </w:rPr>
      </w:pPr>
    </w:p>
    <w:p w14:paraId="73B89B9B" w14:textId="4384161F" w:rsidR="002123C2" w:rsidRPr="00E45E94" w:rsidRDefault="003D35A4" w:rsidP="00AE4069">
      <w:pPr>
        <w:spacing w:line="240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vý náhrobek</w:t>
      </w:r>
      <w:r w:rsidR="00AE4069" w:rsidRPr="00E45E94">
        <w:rPr>
          <w:b/>
          <w:bCs/>
          <w:sz w:val="24"/>
          <w:szCs w:val="24"/>
        </w:rPr>
        <w:t xml:space="preserve"> slavného rabína</w:t>
      </w:r>
      <w:r w:rsidR="00D3538B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ymbolem nové éry</w:t>
      </w:r>
      <w:r w:rsidR="00540695">
        <w:rPr>
          <w:b/>
          <w:bCs/>
          <w:sz w:val="24"/>
          <w:szCs w:val="24"/>
        </w:rPr>
        <w:t xml:space="preserve"> vztahů </w:t>
      </w:r>
    </w:p>
    <w:p w14:paraId="0C368B63" w14:textId="77777777" w:rsidR="00231178" w:rsidRDefault="00231178" w:rsidP="00AE4069">
      <w:pPr>
        <w:spacing w:line="240" w:lineRule="exact"/>
      </w:pPr>
    </w:p>
    <w:p w14:paraId="238E1508" w14:textId="5F4CA8C4" w:rsidR="000D0D34" w:rsidRPr="00332FBA" w:rsidRDefault="000D0D34" w:rsidP="007F6621">
      <w:pPr>
        <w:spacing w:line="240" w:lineRule="exact"/>
      </w:pPr>
      <w:r w:rsidRPr="000D0D34">
        <w:rPr>
          <w:b/>
          <w:bCs/>
          <w:szCs w:val="22"/>
        </w:rPr>
        <w:t xml:space="preserve">Prostějov </w:t>
      </w:r>
      <w:r w:rsidR="00332FBA">
        <w:rPr>
          <w:b/>
          <w:bCs/>
          <w:szCs w:val="22"/>
        </w:rPr>
        <w:t>25</w:t>
      </w:r>
      <w:r w:rsidR="00E45E94">
        <w:rPr>
          <w:b/>
          <w:bCs/>
          <w:szCs w:val="22"/>
        </w:rPr>
        <w:t>. listopadu 2019</w:t>
      </w:r>
      <w:r w:rsidRPr="000D0D34">
        <w:rPr>
          <w:b/>
          <w:bCs/>
          <w:szCs w:val="22"/>
        </w:rPr>
        <w:t xml:space="preserve"> – </w:t>
      </w:r>
      <w:r w:rsidRPr="000D0D34">
        <w:rPr>
          <w:szCs w:val="22"/>
        </w:rPr>
        <w:t>Na místě starého židovského hřbitova v</w:t>
      </w:r>
      <w:r w:rsidR="00E926F2">
        <w:rPr>
          <w:szCs w:val="22"/>
        </w:rPr>
        <w:t> Prostějově</w:t>
      </w:r>
      <w:r w:rsidR="00EC385E">
        <w:rPr>
          <w:szCs w:val="22"/>
        </w:rPr>
        <w:t xml:space="preserve"> </w:t>
      </w:r>
      <w:r w:rsidR="00EC385E" w:rsidRPr="00EC385E">
        <w:rPr>
          <w:szCs w:val="22"/>
        </w:rPr>
        <w:t>zdevastov</w:t>
      </w:r>
      <w:r w:rsidR="00E926F2">
        <w:rPr>
          <w:szCs w:val="22"/>
        </w:rPr>
        <w:t>aného</w:t>
      </w:r>
      <w:r w:rsidR="00EC385E">
        <w:rPr>
          <w:szCs w:val="22"/>
        </w:rPr>
        <w:t xml:space="preserve"> </w:t>
      </w:r>
      <w:r w:rsidR="0081531A">
        <w:rPr>
          <w:szCs w:val="22"/>
        </w:rPr>
        <w:t>za</w:t>
      </w:r>
      <w:r w:rsidR="00EC385E" w:rsidRPr="00EC385E">
        <w:rPr>
          <w:szCs w:val="22"/>
        </w:rPr>
        <w:t xml:space="preserve"> nacistické okupace</w:t>
      </w:r>
      <w:r w:rsidR="00816398">
        <w:rPr>
          <w:szCs w:val="22"/>
        </w:rPr>
        <w:t>,</w:t>
      </w:r>
      <w:r w:rsidR="00EC385E">
        <w:rPr>
          <w:szCs w:val="22"/>
        </w:rPr>
        <w:t xml:space="preserve"> </w:t>
      </w:r>
      <w:r w:rsidR="00332FBA">
        <w:rPr>
          <w:szCs w:val="22"/>
        </w:rPr>
        <w:t xml:space="preserve">se dnes u příležitosti </w:t>
      </w:r>
      <w:r w:rsidR="0081531A">
        <w:rPr>
          <w:szCs w:val="22"/>
        </w:rPr>
        <w:t>20</w:t>
      </w:r>
      <w:r w:rsidR="00332FBA">
        <w:rPr>
          <w:szCs w:val="22"/>
        </w:rPr>
        <w:t>3</w:t>
      </w:r>
      <w:r w:rsidR="0081531A">
        <w:rPr>
          <w:szCs w:val="22"/>
        </w:rPr>
        <w:t>. </w:t>
      </w:r>
      <w:r w:rsidRPr="000D0D34">
        <w:rPr>
          <w:szCs w:val="22"/>
        </w:rPr>
        <w:t xml:space="preserve">výročí úmrtí vrchního prostějovského rabína </w:t>
      </w:r>
      <w:r>
        <w:t>Cvi Jehošui</w:t>
      </w:r>
      <w:r w:rsidRPr="003909B4">
        <w:t xml:space="preserve"> </w:t>
      </w:r>
      <w:r>
        <w:t xml:space="preserve">Ha Leviho </w:t>
      </w:r>
      <w:r w:rsidRPr="003909B4">
        <w:t>Horowitz</w:t>
      </w:r>
      <w:r>
        <w:t>e konalo vzpomínkové</w:t>
      </w:r>
      <w:r w:rsidR="00EC385E">
        <w:t xml:space="preserve"> setkání</w:t>
      </w:r>
      <w:r w:rsidR="00332FBA">
        <w:t xml:space="preserve">. </w:t>
      </w:r>
      <w:r w:rsidR="00530F7C">
        <w:t xml:space="preserve">Poprvé </w:t>
      </w:r>
      <w:r w:rsidR="008C5E10">
        <w:t xml:space="preserve">tak </w:t>
      </w:r>
      <w:r w:rsidR="00332FBA">
        <w:t>připomínka</w:t>
      </w:r>
      <w:r w:rsidR="00530F7C">
        <w:t xml:space="preserve"> </w:t>
      </w:r>
      <w:r w:rsidR="008C5E10">
        <w:t xml:space="preserve">proběhla </w:t>
      </w:r>
      <w:r w:rsidR="00530F7C">
        <w:t>u</w:t>
      </w:r>
      <w:r w:rsidR="009B671E">
        <w:t> </w:t>
      </w:r>
      <w:r w:rsidR="00530F7C">
        <w:t xml:space="preserve">nově osazeného </w:t>
      </w:r>
      <w:r w:rsidR="00332FBA">
        <w:t xml:space="preserve">náhrobku, </w:t>
      </w:r>
      <w:r w:rsidR="00D53B3D">
        <w:t>když ten předchozí</w:t>
      </w:r>
      <w:r w:rsidR="00332FBA">
        <w:t xml:space="preserve"> byl zničen nezletilými vandal</w:t>
      </w:r>
      <w:r w:rsidR="008C5E10">
        <w:t>y</w:t>
      </w:r>
      <w:r w:rsidR="00332FBA">
        <w:t xml:space="preserve"> v roce 2017. </w:t>
      </w:r>
      <w:r w:rsidR="00CD32ED">
        <w:t xml:space="preserve">Slavnostní náboženské </w:t>
      </w:r>
      <w:r w:rsidR="0081531A">
        <w:t xml:space="preserve">shromáždění </w:t>
      </w:r>
      <w:r w:rsidR="00EC385E">
        <w:t xml:space="preserve">zorganizovala dobročinná americká organizace </w:t>
      </w:r>
      <w:r w:rsidR="00EC385E" w:rsidRPr="00EC385E">
        <w:rPr>
          <w:szCs w:val="22"/>
        </w:rPr>
        <w:t>WMSBG Kolel Damesek Eliezer ve spolupráci s Federací židovských obcí ČR</w:t>
      </w:r>
      <w:r w:rsidR="00332FBA">
        <w:rPr>
          <w:szCs w:val="22"/>
        </w:rPr>
        <w:t xml:space="preserve"> a prostějovský</w:t>
      </w:r>
      <w:r w:rsidR="00D53B3D">
        <w:rPr>
          <w:szCs w:val="22"/>
        </w:rPr>
        <w:t>m</w:t>
      </w:r>
      <w:r w:rsidR="00332FBA">
        <w:rPr>
          <w:szCs w:val="22"/>
        </w:rPr>
        <w:t xml:space="preserve"> spolkem Hanácký Jeruzalém</w:t>
      </w:r>
      <w:r w:rsidR="00451647">
        <w:rPr>
          <w:szCs w:val="22"/>
        </w:rPr>
        <w:t xml:space="preserve">. </w:t>
      </w:r>
      <w:r w:rsidR="00E926F2">
        <w:rPr>
          <w:szCs w:val="22"/>
        </w:rPr>
        <w:t>Vedle primátor</w:t>
      </w:r>
      <w:r w:rsidR="00332FBA">
        <w:rPr>
          <w:szCs w:val="22"/>
        </w:rPr>
        <w:t>a</w:t>
      </w:r>
      <w:r w:rsidR="00E926F2">
        <w:rPr>
          <w:szCs w:val="22"/>
        </w:rPr>
        <w:t xml:space="preserve"> města </w:t>
      </w:r>
      <w:r w:rsidR="00332FBA">
        <w:rPr>
          <w:szCs w:val="22"/>
        </w:rPr>
        <w:t>Františka Jury</w:t>
      </w:r>
      <w:r w:rsidR="00403929">
        <w:rPr>
          <w:szCs w:val="22"/>
        </w:rPr>
        <w:t>,</w:t>
      </w:r>
      <w:r w:rsidR="00772FC8">
        <w:rPr>
          <w:szCs w:val="22"/>
        </w:rPr>
        <w:t xml:space="preserve"> </w:t>
      </w:r>
      <w:r w:rsidR="00E926F2">
        <w:t>se ho z</w:t>
      </w:r>
      <w:r>
        <w:t>účastnili</w:t>
      </w:r>
      <w:r w:rsidR="00332FBA">
        <w:t xml:space="preserve"> </w:t>
      </w:r>
      <w:r w:rsidR="00816398">
        <w:t xml:space="preserve">také </w:t>
      </w:r>
      <w:r w:rsidR="00332FBA">
        <w:t>americký velvyslanec Stephen B. King, náměstek hejtman</w:t>
      </w:r>
      <w:r w:rsidR="00816398">
        <w:t>a</w:t>
      </w:r>
      <w:r w:rsidR="00332FBA">
        <w:t xml:space="preserve"> </w:t>
      </w:r>
      <w:r>
        <w:t>Olomouckého kraje</w:t>
      </w:r>
      <w:r w:rsidR="00E45E94">
        <w:t xml:space="preserve"> Ladislav Hynek,</w:t>
      </w:r>
      <w:r w:rsidR="00403929">
        <w:t> </w:t>
      </w:r>
      <w:r w:rsidR="00EC385E">
        <w:t xml:space="preserve">vrchní </w:t>
      </w:r>
      <w:r w:rsidR="00E45E94">
        <w:t xml:space="preserve">zemský rabín Karol </w:t>
      </w:r>
      <w:proofErr w:type="spellStart"/>
      <w:r w:rsidR="00E45E94">
        <w:t>Sidon</w:t>
      </w:r>
      <w:proofErr w:type="spellEnd"/>
      <w:r w:rsidR="00E45E94">
        <w:t xml:space="preserve"> a obyvatelé </w:t>
      </w:r>
      <w:r w:rsidR="00816398">
        <w:t>města</w:t>
      </w:r>
      <w:r w:rsidR="00EC385E">
        <w:t>.</w:t>
      </w:r>
      <w:r w:rsidR="00E45E94">
        <w:t xml:space="preserve"> Všichni řečníci ocenili dohodu vedení Prostějova s židovskými </w:t>
      </w:r>
      <w:r w:rsidR="00D53B3D">
        <w:t xml:space="preserve">organizacemi </w:t>
      </w:r>
      <w:r w:rsidR="00341282">
        <w:t>o</w:t>
      </w:r>
      <w:r w:rsidR="009B671E">
        <w:t> </w:t>
      </w:r>
      <w:r w:rsidR="00E45E94">
        <w:t>společném postupu rehabilit</w:t>
      </w:r>
      <w:r w:rsidR="00D3538B">
        <w:t>a</w:t>
      </w:r>
      <w:r w:rsidR="00E45E94">
        <w:t xml:space="preserve">ce </w:t>
      </w:r>
      <w:r w:rsidR="00530F7C">
        <w:t>židovského hřbitova.</w:t>
      </w:r>
    </w:p>
    <w:p w14:paraId="1CC99300" w14:textId="77777777" w:rsidR="000D0D34" w:rsidRDefault="000D0D34" w:rsidP="00AE4069">
      <w:pPr>
        <w:spacing w:line="240" w:lineRule="exact"/>
      </w:pPr>
    </w:p>
    <w:p w14:paraId="7C191839" w14:textId="3419012D" w:rsidR="0000462D" w:rsidRPr="00530F7C" w:rsidRDefault="007868ED" w:rsidP="00772FC8">
      <w:pPr>
        <w:spacing w:line="240" w:lineRule="exact"/>
      </w:pPr>
      <w:r>
        <w:t>„</w:t>
      </w:r>
      <w:r w:rsidR="00E47AF3">
        <w:t>Vedle</w:t>
      </w:r>
      <w:r w:rsidR="00530F7C">
        <w:t xml:space="preserve"> slavn</w:t>
      </w:r>
      <w:r w:rsidR="00E47AF3">
        <w:t>ého</w:t>
      </w:r>
      <w:r w:rsidR="00530F7C">
        <w:t xml:space="preserve"> učenc</w:t>
      </w:r>
      <w:r w:rsidR="00E47AF3">
        <w:t>e</w:t>
      </w:r>
      <w:r w:rsidR="00530F7C">
        <w:t xml:space="preserve"> r</w:t>
      </w:r>
      <w:r>
        <w:t>abín</w:t>
      </w:r>
      <w:r w:rsidR="00E47AF3">
        <w:t>a</w:t>
      </w:r>
      <w:r>
        <w:t xml:space="preserve"> </w:t>
      </w:r>
      <w:proofErr w:type="spellStart"/>
      <w:r w:rsidR="00530D17">
        <w:t>Cvi</w:t>
      </w:r>
      <w:proofErr w:type="spellEnd"/>
      <w:r w:rsidR="00530D17">
        <w:t xml:space="preserve"> </w:t>
      </w:r>
      <w:proofErr w:type="spellStart"/>
      <w:r w:rsidR="00530D17" w:rsidRPr="003909B4">
        <w:t>Horowitz</w:t>
      </w:r>
      <w:r w:rsidR="00E47AF3">
        <w:t>e</w:t>
      </w:r>
      <w:proofErr w:type="spellEnd"/>
      <w:r w:rsidR="00530F7C">
        <w:t xml:space="preserve"> </w:t>
      </w:r>
      <w:r w:rsidR="00E47AF3">
        <w:t xml:space="preserve">je zde pohřbeno </w:t>
      </w:r>
      <w:r w:rsidR="00530F7C">
        <w:t xml:space="preserve">i </w:t>
      </w:r>
      <w:r w:rsidR="00384A41">
        <w:t xml:space="preserve">téměř </w:t>
      </w:r>
      <w:r w:rsidR="00530F7C">
        <w:t xml:space="preserve">dva tisíce prostějovských obyvatel. </w:t>
      </w:r>
      <w:r w:rsidR="00384A41">
        <w:t xml:space="preserve">Stávající i budoucí spolupráce </w:t>
      </w:r>
      <w:r w:rsidR="00530F7C">
        <w:t>s primátorem Jurou a magistrátem</w:t>
      </w:r>
      <w:r w:rsidR="00384A41">
        <w:t xml:space="preserve"> je zárukou, že se</w:t>
      </w:r>
      <w:r w:rsidR="00530F7C">
        <w:t xml:space="preserve"> kultu</w:t>
      </w:r>
      <w:r w:rsidR="00384A41">
        <w:t>r</w:t>
      </w:r>
      <w:r w:rsidR="00530F7C">
        <w:t>ní památka židovského hřbi</w:t>
      </w:r>
      <w:r w:rsidR="00D53B3D">
        <w:t>t</w:t>
      </w:r>
      <w:r w:rsidR="00530F7C">
        <w:t xml:space="preserve">ova </w:t>
      </w:r>
      <w:r w:rsidR="00384A41">
        <w:t xml:space="preserve">stane </w:t>
      </w:r>
      <w:r w:rsidR="00530F7C">
        <w:t>místem, na které může být Prostějo</w:t>
      </w:r>
      <w:r w:rsidR="00341282">
        <w:t>v</w:t>
      </w:r>
      <w:r w:rsidR="00540695">
        <w:t xml:space="preserve"> se</w:t>
      </w:r>
      <w:r w:rsidR="00341282">
        <w:t xml:space="preserve"> </w:t>
      </w:r>
      <w:r w:rsidR="00540695">
        <w:t xml:space="preserve">svými obyvateli </w:t>
      </w:r>
      <w:r w:rsidR="00341282">
        <w:t>hrdý</w:t>
      </w:r>
      <w:r w:rsidR="00540695">
        <w:t>,“</w:t>
      </w:r>
      <w:r w:rsidR="00341282">
        <w:t xml:space="preserve"> </w:t>
      </w:r>
      <w:r w:rsidR="00540695">
        <w:t xml:space="preserve">uvedl na dnešním setkání rabín Louis </w:t>
      </w:r>
      <w:proofErr w:type="spellStart"/>
      <w:r w:rsidR="00540695">
        <w:t>Kestenbaum</w:t>
      </w:r>
      <w:proofErr w:type="spellEnd"/>
      <w:r w:rsidR="00540695">
        <w:t xml:space="preserve">, představitel nadace </w:t>
      </w:r>
      <w:r w:rsidR="00540695" w:rsidRPr="00EC385E">
        <w:rPr>
          <w:szCs w:val="22"/>
        </w:rPr>
        <w:t xml:space="preserve">WMSBG </w:t>
      </w:r>
      <w:proofErr w:type="spellStart"/>
      <w:r w:rsidR="00540695" w:rsidRPr="00EC385E">
        <w:rPr>
          <w:szCs w:val="22"/>
        </w:rPr>
        <w:t>Kolel</w:t>
      </w:r>
      <w:proofErr w:type="spellEnd"/>
      <w:r w:rsidR="00540695" w:rsidRPr="00EC385E">
        <w:rPr>
          <w:szCs w:val="22"/>
        </w:rPr>
        <w:t xml:space="preserve"> </w:t>
      </w:r>
      <w:proofErr w:type="spellStart"/>
      <w:r w:rsidR="00540695" w:rsidRPr="00EC385E">
        <w:rPr>
          <w:szCs w:val="22"/>
        </w:rPr>
        <w:t>Damesek</w:t>
      </w:r>
      <w:proofErr w:type="spellEnd"/>
      <w:r w:rsidR="00540695" w:rsidRPr="00EC385E">
        <w:rPr>
          <w:szCs w:val="22"/>
        </w:rPr>
        <w:t xml:space="preserve"> </w:t>
      </w:r>
      <w:proofErr w:type="spellStart"/>
      <w:r w:rsidR="00540695" w:rsidRPr="00EC385E">
        <w:rPr>
          <w:szCs w:val="22"/>
        </w:rPr>
        <w:t>Eliezer</w:t>
      </w:r>
      <w:proofErr w:type="spellEnd"/>
      <w:r w:rsidR="00540695">
        <w:rPr>
          <w:szCs w:val="22"/>
        </w:rPr>
        <w:t xml:space="preserve">. „Stane se tak </w:t>
      </w:r>
      <w:r w:rsidR="00540695">
        <w:t>m</w:t>
      </w:r>
      <w:r w:rsidR="00341282">
        <w:t>ístem pro návštěvníky i</w:t>
      </w:r>
      <w:r w:rsidR="00530F7C">
        <w:t xml:space="preserve"> učence, ale především místem, které vzdá </w:t>
      </w:r>
      <w:r w:rsidR="00384A41">
        <w:t xml:space="preserve">úctu </w:t>
      </w:r>
      <w:r w:rsidR="00341282">
        <w:t xml:space="preserve">a </w:t>
      </w:r>
      <w:r w:rsidR="00D53B3D">
        <w:t xml:space="preserve">uchová </w:t>
      </w:r>
      <w:r w:rsidR="00341282">
        <w:t>památku</w:t>
      </w:r>
      <w:r w:rsidR="00530F7C">
        <w:t xml:space="preserve"> tě</w:t>
      </w:r>
      <w:r w:rsidR="00D53B3D">
        <w:t>ch</w:t>
      </w:r>
      <w:r w:rsidR="00530F7C">
        <w:t>, kteří zde byli pohřbeni</w:t>
      </w:r>
      <w:r>
        <w:t>,</w:t>
      </w:r>
      <w:r w:rsidR="00451647">
        <w:t xml:space="preserve">“ </w:t>
      </w:r>
      <w:r w:rsidR="00540695">
        <w:t>dodal</w:t>
      </w:r>
      <w:r w:rsidR="00FF532A">
        <w:t>.</w:t>
      </w:r>
    </w:p>
    <w:p w14:paraId="69C34FDF" w14:textId="77777777" w:rsidR="00530F7C" w:rsidRDefault="00530F7C" w:rsidP="00772FC8">
      <w:pPr>
        <w:spacing w:line="240" w:lineRule="exact"/>
      </w:pPr>
    </w:p>
    <w:p w14:paraId="04DBFFF2" w14:textId="0551AF40" w:rsidR="00D3538B" w:rsidRDefault="0000462D" w:rsidP="00772FC8">
      <w:pPr>
        <w:spacing w:line="240" w:lineRule="exact"/>
      </w:pPr>
      <w:r w:rsidRPr="004B29E0">
        <w:t xml:space="preserve">Pod zemí zde dodnes leží ostatky významných židovských </w:t>
      </w:r>
      <w:r>
        <w:t>osobností</w:t>
      </w:r>
      <w:r w:rsidRPr="004B29E0">
        <w:t xml:space="preserve"> </w:t>
      </w:r>
      <w:r w:rsidR="00816398">
        <w:t>města</w:t>
      </w:r>
      <w:r w:rsidR="00341282">
        <w:t xml:space="preserve">. Vedle rabína </w:t>
      </w:r>
      <w:proofErr w:type="spellStart"/>
      <w:r w:rsidRPr="004B29E0">
        <w:t>Horowitz</w:t>
      </w:r>
      <w:r w:rsidR="00341282">
        <w:t>e</w:t>
      </w:r>
      <w:proofErr w:type="spellEnd"/>
      <w:r w:rsidR="00341282">
        <w:t xml:space="preserve"> jsou zde</w:t>
      </w:r>
      <w:r w:rsidR="00816398">
        <w:t xml:space="preserve"> pochováni</w:t>
      </w:r>
      <w:r w:rsidR="00341282">
        <w:t xml:space="preserve"> </w:t>
      </w:r>
      <w:r w:rsidRPr="004B29E0">
        <w:t xml:space="preserve">předkové </w:t>
      </w:r>
      <w:r w:rsidR="00CE5EB6" w:rsidRPr="004B29E0">
        <w:t>filozofa</w:t>
      </w:r>
      <w:r w:rsidRPr="004B29E0">
        <w:t xml:space="preserve"> Edmunda </w:t>
      </w:r>
      <w:proofErr w:type="spellStart"/>
      <w:r w:rsidRPr="004B29E0">
        <w:t>Husserla</w:t>
      </w:r>
      <w:proofErr w:type="spellEnd"/>
      <w:r w:rsidRPr="004B29E0">
        <w:t xml:space="preserve">, </w:t>
      </w:r>
      <w:r w:rsidR="00341282">
        <w:t>zakladatel rodu</w:t>
      </w:r>
      <w:r w:rsidRPr="004B29E0">
        <w:t xml:space="preserve"> literátů Zweigových</w:t>
      </w:r>
      <w:r w:rsidR="00341282">
        <w:t xml:space="preserve">, rabíni, lékaři a podnikatelé, </w:t>
      </w:r>
      <w:r w:rsidR="00384A41">
        <w:t xml:space="preserve">kteří </w:t>
      </w:r>
      <w:r w:rsidR="00341282">
        <w:t xml:space="preserve">přispěli k rozvoji města v 19. století. Židovské obce dodržují tradici, kdy </w:t>
      </w:r>
      <w:r w:rsidR="00384A41">
        <w:t xml:space="preserve">se </w:t>
      </w:r>
      <w:r w:rsidR="00341282">
        <w:t>místa posledního odpočinku</w:t>
      </w:r>
      <w:r w:rsidR="00384A41" w:rsidRPr="00384A41">
        <w:t xml:space="preserve"> </w:t>
      </w:r>
      <w:r w:rsidR="00384A41">
        <w:t>neruší</w:t>
      </w:r>
      <w:r w:rsidR="00341282">
        <w:t>. Hřbitovy jsou považovány za svaté místo a náhrobky za dar zesnulým. V období nacismu bylo v</w:t>
      </w:r>
      <w:r w:rsidR="00D53B3D">
        <w:t> </w:t>
      </w:r>
      <w:r w:rsidR="00640970">
        <w:t>českých</w:t>
      </w:r>
      <w:r w:rsidR="00D53B3D">
        <w:t xml:space="preserve"> </w:t>
      </w:r>
      <w:r w:rsidR="00640970">
        <w:t>zemích</w:t>
      </w:r>
      <w:r w:rsidR="00341282">
        <w:t xml:space="preserve"> zničeno několik</w:t>
      </w:r>
      <w:r w:rsidR="00816398">
        <w:t xml:space="preserve"> židovských</w:t>
      </w:r>
      <w:r w:rsidR="00341282">
        <w:t xml:space="preserve"> hřbitovů. Obdobně se </w:t>
      </w:r>
      <w:r w:rsidR="00816398">
        <w:t>k</w:t>
      </w:r>
      <w:r w:rsidR="00CE5EB6">
        <w:t> nim c</w:t>
      </w:r>
      <w:r w:rsidR="00816398">
        <w:t xml:space="preserve">hoval </w:t>
      </w:r>
      <w:r w:rsidR="00341282">
        <w:t>i komunistický režim.</w:t>
      </w:r>
      <w:r w:rsidR="00640970">
        <w:t xml:space="preserve"> Po roce 1989 se židovským obcím a org</w:t>
      </w:r>
      <w:r w:rsidR="00816398">
        <w:t>a</w:t>
      </w:r>
      <w:r w:rsidR="00640970">
        <w:t>nizacím podařilo některé hřbitovy alespoň část</w:t>
      </w:r>
      <w:r w:rsidR="00816398">
        <w:t>e</w:t>
      </w:r>
      <w:r w:rsidR="00640970">
        <w:t>čně rehabilitovat.</w:t>
      </w:r>
      <w:r w:rsidR="00341282">
        <w:t xml:space="preserve"> </w:t>
      </w:r>
      <w:r w:rsidR="00D53B3D">
        <w:t>Starý židovský hřbitov v Prostějově je od roku 2016 kulturní památkou</w:t>
      </w:r>
      <w:r w:rsidR="00E47AF3">
        <w:t>.</w:t>
      </w:r>
      <w:r w:rsidR="00D53B3D">
        <w:t xml:space="preserve"> </w:t>
      </w:r>
      <w:r w:rsidR="00E47AF3">
        <w:t xml:space="preserve">Dle dohody města s židovskými organizacemi ze </w:t>
      </w:r>
      <w:bookmarkStart w:id="0" w:name="_GoBack"/>
      <w:bookmarkEnd w:id="0"/>
      <w:r w:rsidR="00E47AF3">
        <w:t>14. listopadu (</w:t>
      </w:r>
      <w:hyperlink r:id="rId7" w:history="1">
        <w:r w:rsidR="00E47AF3" w:rsidRPr="002F2C87">
          <w:rPr>
            <w:rStyle w:val="Hyperlink"/>
          </w:rPr>
          <w:t>https://www.prostejov.eu/cs/aktuality-archiv/jednani-o-rehabilitaci-stareho-zidovskeho-hrbitova-ve-studentske-ulici.html</w:t>
        </w:r>
      </w:hyperlink>
      <w:r w:rsidR="00E47AF3">
        <w:t xml:space="preserve">) </w:t>
      </w:r>
      <w:r w:rsidR="00D3538B">
        <w:t>by měl</w:t>
      </w:r>
      <w:r w:rsidR="00370109">
        <w:t>a</w:t>
      </w:r>
      <w:r w:rsidR="00D3538B">
        <w:t xml:space="preserve"> být </w:t>
      </w:r>
      <w:r w:rsidR="00E47AF3">
        <w:t xml:space="preserve">v brzké době </w:t>
      </w:r>
      <w:r w:rsidR="00370109">
        <w:t xml:space="preserve">zahájena příprava jeho </w:t>
      </w:r>
      <w:r w:rsidR="00E47AF3">
        <w:t xml:space="preserve">definitivních </w:t>
      </w:r>
      <w:r w:rsidR="00370109">
        <w:t>úprav</w:t>
      </w:r>
      <w:r w:rsidR="00E47AF3">
        <w:t>.</w:t>
      </w:r>
    </w:p>
    <w:p w14:paraId="06F6A9E7" w14:textId="77777777" w:rsidR="00341282" w:rsidRDefault="00341282" w:rsidP="00772FC8">
      <w:pPr>
        <w:spacing w:line="240" w:lineRule="exact"/>
      </w:pPr>
    </w:p>
    <w:p w14:paraId="3FE0C53B" w14:textId="77777777" w:rsidR="000D0D34" w:rsidRPr="004B29E0" w:rsidRDefault="000D0D34" w:rsidP="00AE4069">
      <w:pPr>
        <w:spacing w:line="240" w:lineRule="exact"/>
      </w:pPr>
      <w:r w:rsidRPr="004B29E0">
        <w:br/>
        <w:t xml:space="preserve">Kontakt: </w:t>
      </w:r>
    </w:p>
    <w:p w14:paraId="2CFB38C2" w14:textId="77777777" w:rsidR="008B1463" w:rsidRDefault="000D0D34" w:rsidP="00AE4069">
      <w:pPr>
        <w:spacing w:line="240" w:lineRule="exact"/>
      </w:pPr>
      <w:r w:rsidRPr="004B29E0">
        <w:t>Donath Business &amp; Media</w:t>
      </w:r>
      <w:r w:rsidRPr="004B29E0">
        <w:br/>
        <w:t>Michal Donath</w:t>
      </w:r>
      <w:r w:rsidRPr="004B29E0">
        <w:br/>
        <w:t>GSM: +420 602 222 128</w:t>
      </w:r>
      <w:r w:rsidRPr="004B29E0">
        <w:br/>
        <w:t xml:space="preserve">E-mail: michal.donath@dbm.cz </w:t>
      </w:r>
    </w:p>
    <w:sectPr w:rsidR="008B1463" w:rsidSect="00403929">
      <w:pgSz w:w="12240" w:h="15840"/>
      <w:pgMar w:top="1077" w:right="1797" w:bottom="1077" w:left="1797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842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7CC6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46B7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7C88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9E24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76A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5AE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6815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CCFA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62D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81D65"/>
    <w:multiLevelType w:val="hybridMultilevel"/>
    <w:tmpl w:val="DC8C6E0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81302F"/>
    <w:multiLevelType w:val="singleLevel"/>
    <w:tmpl w:val="4EDCB124"/>
    <w:lvl w:ilvl="0">
      <w:start w:val="1"/>
      <w:numFmt w:val="lowerLetter"/>
      <w:pStyle w:val="Level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2" w15:restartNumberingAfterBreak="0">
    <w:nsid w:val="1D7D75AF"/>
    <w:multiLevelType w:val="singleLevel"/>
    <w:tmpl w:val="903AA30A"/>
    <w:lvl w:ilvl="0">
      <w:start w:val="1"/>
      <w:numFmt w:val="decimal"/>
      <w:pStyle w:val="Level1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3404E55"/>
    <w:multiLevelType w:val="singleLevel"/>
    <w:tmpl w:val="1F8C99E2"/>
    <w:lvl w:ilvl="0">
      <w:start w:val="1"/>
      <w:numFmt w:val="bullet"/>
      <w:pStyle w:val="Level2indent"/>
      <w:lvlText w:val="-"/>
      <w:lvlJc w:val="left"/>
      <w:pPr>
        <w:tabs>
          <w:tab w:val="num" w:pos="1020"/>
        </w:tabs>
        <w:ind w:left="10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B5815C0"/>
    <w:multiLevelType w:val="multilevel"/>
    <w:tmpl w:val="451EDBF8"/>
    <w:styleLink w:val="Style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C160C5"/>
    <w:multiLevelType w:val="hybridMultilevel"/>
    <w:tmpl w:val="17F6A6DC"/>
    <w:lvl w:ilvl="0" w:tplc="1C6CB418">
      <w:start w:val="1"/>
      <w:numFmt w:val="bullet"/>
      <w:pStyle w:val="Buletskostikou"/>
      <w:lvlText w:val=""/>
      <w:lvlJc w:val="left"/>
      <w:pPr>
        <w:tabs>
          <w:tab w:val="num" w:pos="851"/>
        </w:tabs>
        <w:ind w:left="851" w:hanging="491"/>
      </w:pPr>
      <w:rPr>
        <w:rFonts w:ascii="Wingdings" w:hAnsi="Wingdings" w:hint="default"/>
        <w:position w:val="-10"/>
        <w:sz w:val="36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4476A"/>
    <w:multiLevelType w:val="hybridMultilevel"/>
    <w:tmpl w:val="DA824E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7176E8"/>
    <w:multiLevelType w:val="singleLevel"/>
    <w:tmpl w:val="F65E1552"/>
    <w:lvl w:ilvl="0">
      <w:start w:val="1"/>
      <w:numFmt w:val="bullet"/>
      <w:pStyle w:val="Level2nopoint"/>
      <w:lvlText w:val="-"/>
      <w:lvlJc w:val="left"/>
      <w:pPr>
        <w:tabs>
          <w:tab w:val="num" w:pos="1020"/>
        </w:tabs>
        <w:ind w:left="102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FCB6513"/>
    <w:multiLevelType w:val="hybridMultilevel"/>
    <w:tmpl w:val="8EAAA84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1"/>
  </w:num>
  <w:num w:numId="4">
    <w:abstractNumId w:val="13"/>
  </w:num>
  <w:num w:numId="5">
    <w:abstractNumId w:val="17"/>
  </w:num>
  <w:num w:numId="6">
    <w:abstractNumId w:val="12"/>
  </w:num>
  <w:num w:numId="7">
    <w:abstractNumId w:val="11"/>
  </w:num>
  <w:num w:numId="8">
    <w:abstractNumId w:val="13"/>
  </w:num>
  <w:num w:numId="9">
    <w:abstractNumId w:val="12"/>
  </w:num>
  <w:num w:numId="10">
    <w:abstractNumId w:val="11"/>
  </w:num>
  <w:num w:numId="11">
    <w:abstractNumId w:val="13"/>
  </w:num>
  <w:num w:numId="12">
    <w:abstractNumId w:val="17"/>
  </w:num>
  <w:num w:numId="13">
    <w:abstractNumId w:val="14"/>
  </w:num>
  <w:num w:numId="14">
    <w:abstractNumId w:val="14"/>
  </w:num>
  <w:num w:numId="15">
    <w:abstractNumId w:val="15"/>
  </w:num>
  <w:num w:numId="16">
    <w:abstractNumId w:val="15"/>
  </w:num>
  <w:num w:numId="17">
    <w:abstractNumId w:val="1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8"/>
  </w:num>
  <w:num w:numId="29">
    <w:abstractNumId w:val="1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bMwNzE0MLI0MDZT0lEKTi0uzszPAykwrAUATX/9ICwAAAA="/>
  </w:docVars>
  <w:rsids>
    <w:rsidRoot w:val="000D6540"/>
    <w:rsid w:val="000000C5"/>
    <w:rsid w:val="000000FB"/>
    <w:rsid w:val="0000198A"/>
    <w:rsid w:val="00002E6A"/>
    <w:rsid w:val="00003BEC"/>
    <w:rsid w:val="00003FE2"/>
    <w:rsid w:val="000040E7"/>
    <w:rsid w:val="000045BF"/>
    <w:rsid w:val="0000462D"/>
    <w:rsid w:val="00004B07"/>
    <w:rsid w:val="00004C17"/>
    <w:rsid w:val="000052C1"/>
    <w:rsid w:val="000054B5"/>
    <w:rsid w:val="00006B1F"/>
    <w:rsid w:val="000075B6"/>
    <w:rsid w:val="00007770"/>
    <w:rsid w:val="000105C4"/>
    <w:rsid w:val="0001163F"/>
    <w:rsid w:val="00012D2D"/>
    <w:rsid w:val="00012ED6"/>
    <w:rsid w:val="00013A60"/>
    <w:rsid w:val="0001405F"/>
    <w:rsid w:val="00014194"/>
    <w:rsid w:val="00014237"/>
    <w:rsid w:val="00014F54"/>
    <w:rsid w:val="00015943"/>
    <w:rsid w:val="00015A00"/>
    <w:rsid w:val="00015F40"/>
    <w:rsid w:val="00016444"/>
    <w:rsid w:val="00017E14"/>
    <w:rsid w:val="00017EFE"/>
    <w:rsid w:val="00020976"/>
    <w:rsid w:val="00020A41"/>
    <w:rsid w:val="00021F3C"/>
    <w:rsid w:val="00023FCE"/>
    <w:rsid w:val="000244B6"/>
    <w:rsid w:val="00024DCF"/>
    <w:rsid w:val="00025D05"/>
    <w:rsid w:val="00026FA8"/>
    <w:rsid w:val="0002762E"/>
    <w:rsid w:val="00027727"/>
    <w:rsid w:val="00030005"/>
    <w:rsid w:val="00031035"/>
    <w:rsid w:val="0003180C"/>
    <w:rsid w:val="000320CD"/>
    <w:rsid w:val="000324D4"/>
    <w:rsid w:val="00032D6F"/>
    <w:rsid w:val="00032E42"/>
    <w:rsid w:val="0003386D"/>
    <w:rsid w:val="00033B98"/>
    <w:rsid w:val="00034640"/>
    <w:rsid w:val="000347A3"/>
    <w:rsid w:val="0003494A"/>
    <w:rsid w:val="000353DC"/>
    <w:rsid w:val="00036497"/>
    <w:rsid w:val="0003707D"/>
    <w:rsid w:val="000371BE"/>
    <w:rsid w:val="000372BD"/>
    <w:rsid w:val="0003731C"/>
    <w:rsid w:val="00037563"/>
    <w:rsid w:val="000376F0"/>
    <w:rsid w:val="00037AE2"/>
    <w:rsid w:val="000409C3"/>
    <w:rsid w:val="00040F64"/>
    <w:rsid w:val="00041238"/>
    <w:rsid w:val="000415E4"/>
    <w:rsid w:val="00041773"/>
    <w:rsid w:val="000424E3"/>
    <w:rsid w:val="00042CEF"/>
    <w:rsid w:val="00042F71"/>
    <w:rsid w:val="0004343D"/>
    <w:rsid w:val="00043509"/>
    <w:rsid w:val="00043775"/>
    <w:rsid w:val="00043FDC"/>
    <w:rsid w:val="00044A5E"/>
    <w:rsid w:val="00045268"/>
    <w:rsid w:val="00045482"/>
    <w:rsid w:val="0004615D"/>
    <w:rsid w:val="00046D72"/>
    <w:rsid w:val="0004725C"/>
    <w:rsid w:val="00047C9A"/>
    <w:rsid w:val="00047F06"/>
    <w:rsid w:val="00050CE4"/>
    <w:rsid w:val="00051362"/>
    <w:rsid w:val="00051ED0"/>
    <w:rsid w:val="00052FC3"/>
    <w:rsid w:val="000535D1"/>
    <w:rsid w:val="00053E84"/>
    <w:rsid w:val="00055C7E"/>
    <w:rsid w:val="00055EF8"/>
    <w:rsid w:val="0005688F"/>
    <w:rsid w:val="00056D11"/>
    <w:rsid w:val="00056FF2"/>
    <w:rsid w:val="00057278"/>
    <w:rsid w:val="00057E1B"/>
    <w:rsid w:val="00060592"/>
    <w:rsid w:val="000615DA"/>
    <w:rsid w:val="00061745"/>
    <w:rsid w:val="0006264F"/>
    <w:rsid w:val="0006304B"/>
    <w:rsid w:val="00063CEE"/>
    <w:rsid w:val="00064FA6"/>
    <w:rsid w:val="00066922"/>
    <w:rsid w:val="000670D1"/>
    <w:rsid w:val="0007021F"/>
    <w:rsid w:val="0007054E"/>
    <w:rsid w:val="00070DFA"/>
    <w:rsid w:val="00070E28"/>
    <w:rsid w:val="0007173D"/>
    <w:rsid w:val="00071ABE"/>
    <w:rsid w:val="00072229"/>
    <w:rsid w:val="0007275E"/>
    <w:rsid w:val="00074034"/>
    <w:rsid w:val="00074B78"/>
    <w:rsid w:val="00074F1E"/>
    <w:rsid w:val="00075B0C"/>
    <w:rsid w:val="00076B36"/>
    <w:rsid w:val="00076F2D"/>
    <w:rsid w:val="0007714F"/>
    <w:rsid w:val="000772C5"/>
    <w:rsid w:val="0007746D"/>
    <w:rsid w:val="00080B28"/>
    <w:rsid w:val="00080B73"/>
    <w:rsid w:val="00081575"/>
    <w:rsid w:val="00081598"/>
    <w:rsid w:val="00082F32"/>
    <w:rsid w:val="000832A0"/>
    <w:rsid w:val="00083EA8"/>
    <w:rsid w:val="00084502"/>
    <w:rsid w:val="00084E3A"/>
    <w:rsid w:val="000851F9"/>
    <w:rsid w:val="00086E64"/>
    <w:rsid w:val="00086F0C"/>
    <w:rsid w:val="000874DD"/>
    <w:rsid w:val="00087B3B"/>
    <w:rsid w:val="00087BD1"/>
    <w:rsid w:val="00087D07"/>
    <w:rsid w:val="00090D27"/>
    <w:rsid w:val="00090FAC"/>
    <w:rsid w:val="00091651"/>
    <w:rsid w:val="00092510"/>
    <w:rsid w:val="000934AB"/>
    <w:rsid w:val="00093D5B"/>
    <w:rsid w:val="00094C71"/>
    <w:rsid w:val="000959B8"/>
    <w:rsid w:val="00095A5B"/>
    <w:rsid w:val="00095D03"/>
    <w:rsid w:val="00096B20"/>
    <w:rsid w:val="000A0B8A"/>
    <w:rsid w:val="000A127C"/>
    <w:rsid w:val="000A1645"/>
    <w:rsid w:val="000A265A"/>
    <w:rsid w:val="000A2D7E"/>
    <w:rsid w:val="000A315F"/>
    <w:rsid w:val="000A3456"/>
    <w:rsid w:val="000A3828"/>
    <w:rsid w:val="000A5CD7"/>
    <w:rsid w:val="000A5F8E"/>
    <w:rsid w:val="000A65CD"/>
    <w:rsid w:val="000A7A40"/>
    <w:rsid w:val="000B016A"/>
    <w:rsid w:val="000B0B8B"/>
    <w:rsid w:val="000B15F7"/>
    <w:rsid w:val="000B167B"/>
    <w:rsid w:val="000B2D3B"/>
    <w:rsid w:val="000B2F8A"/>
    <w:rsid w:val="000B3F7C"/>
    <w:rsid w:val="000B4111"/>
    <w:rsid w:val="000B43CC"/>
    <w:rsid w:val="000B4707"/>
    <w:rsid w:val="000B51C1"/>
    <w:rsid w:val="000B51DB"/>
    <w:rsid w:val="000B5286"/>
    <w:rsid w:val="000B56DD"/>
    <w:rsid w:val="000B6371"/>
    <w:rsid w:val="000B656A"/>
    <w:rsid w:val="000B750D"/>
    <w:rsid w:val="000B7BD8"/>
    <w:rsid w:val="000C088E"/>
    <w:rsid w:val="000C1502"/>
    <w:rsid w:val="000C28AB"/>
    <w:rsid w:val="000C2E15"/>
    <w:rsid w:val="000C3294"/>
    <w:rsid w:val="000C34A1"/>
    <w:rsid w:val="000C466B"/>
    <w:rsid w:val="000C4D11"/>
    <w:rsid w:val="000C553D"/>
    <w:rsid w:val="000C554D"/>
    <w:rsid w:val="000C5836"/>
    <w:rsid w:val="000C5D52"/>
    <w:rsid w:val="000C62B0"/>
    <w:rsid w:val="000C6B75"/>
    <w:rsid w:val="000C6CF4"/>
    <w:rsid w:val="000C7556"/>
    <w:rsid w:val="000C765D"/>
    <w:rsid w:val="000D0BF8"/>
    <w:rsid w:val="000D0D34"/>
    <w:rsid w:val="000D16FE"/>
    <w:rsid w:val="000D1CE8"/>
    <w:rsid w:val="000D1D4E"/>
    <w:rsid w:val="000D228A"/>
    <w:rsid w:val="000D347D"/>
    <w:rsid w:val="000D3530"/>
    <w:rsid w:val="000D3BC0"/>
    <w:rsid w:val="000D3C38"/>
    <w:rsid w:val="000D4B08"/>
    <w:rsid w:val="000D5599"/>
    <w:rsid w:val="000D6540"/>
    <w:rsid w:val="000D7189"/>
    <w:rsid w:val="000D764D"/>
    <w:rsid w:val="000D77C7"/>
    <w:rsid w:val="000D7BE8"/>
    <w:rsid w:val="000D7C7D"/>
    <w:rsid w:val="000D7D2E"/>
    <w:rsid w:val="000E0B65"/>
    <w:rsid w:val="000E0F95"/>
    <w:rsid w:val="000E1B74"/>
    <w:rsid w:val="000E3A8B"/>
    <w:rsid w:val="000E451C"/>
    <w:rsid w:val="000E4BA3"/>
    <w:rsid w:val="000E588E"/>
    <w:rsid w:val="000E705F"/>
    <w:rsid w:val="000E7BEB"/>
    <w:rsid w:val="000E7C25"/>
    <w:rsid w:val="000F0324"/>
    <w:rsid w:val="000F039E"/>
    <w:rsid w:val="000F25B9"/>
    <w:rsid w:val="000F28FF"/>
    <w:rsid w:val="000F2900"/>
    <w:rsid w:val="000F2E0D"/>
    <w:rsid w:val="000F2EC7"/>
    <w:rsid w:val="000F3583"/>
    <w:rsid w:val="000F3A71"/>
    <w:rsid w:val="000F3A91"/>
    <w:rsid w:val="000F3B86"/>
    <w:rsid w:val="000F567C"/>
    <w:rsid w:val="000F5B91"/>
    <w:rsid w:val="000F5D34"/>
    <w:rsid w:val="000F5F56"/>
    <w:rsid w:val="000F6B28"/>
    <w:rsid w:val="000F6D62"/>
    <w:rsid w:val="000F6FBF"/>
    <w:rsid w:val="000F70E2"/>
    <w:rsid w:val="000F7BE6"/>
    <w:rsid w:val="001000B2"/>
    <w:rsid w:val="00100856"/>
    <w:rsid w:val="00100F99"/>
    <w:rsid w:val="00101659"/>
    <w:rsid w:val="00101D31"/>
    <w:rsid w:val="00102253"/>
    <w:rsid w:val="0010311D"/>
    <w:rsid w:val="00103372"/>
    <w:rsid w:val="00103A2C"/>
    <w:rsid w:val="00103E78"/>
    <w:rsid w:val="001048AB"/>
    <w:rsid w:val="001050DE"/>
    <w:rsid w:val="00105350"/>
    <w:rsid w:val="00105B26"/>
    <w:rsid w:val="00106858"/>
    <w:rsid w:val="00106FB9"/>
    <w:rsid w:val="00107B0A"/>
    <w:rsid w:val="00107CC6"/>
    <w:rsid w:val="00111127"/>
    <w:rsid w:val="00111CE8"/>
    <w:rsid w:val="00111DEC"/>
    <w:rsid w:val="00111E4A"/>
    <w:rsid w:val="001125D8"/>
    <w:rsid w:val="001127B1"/>
    <w:rsid w:val="001129C7"/>
    <w:rsid w:val="0011334D"/>
    <w:rsid w:val="0011398C"/>
    <w:rsid w:val="00113B44"/>
    <w:rsid w:val="00113E70"/>
    <w:rsid w:val="0011463A"/>
    <w:rsid w:val="00114B3C"/>
    <w:rsid w:val="001151A6"/>
    <w:rsid w:val="0011666B"/>
    <w:rsid w:val="001167DB"/>
    <w:rsid w:val="001203A1"/>
    <w:rsid w:val="00120BCD"/>
    <w:rsid w:val="00120D0E"/>
    <w:rsid w:val="0012199C"/>
    <w:rsid w:val="00121CCB"/>
    <w:rsid w:val="00121DFC"/>
    <w:rsid w:val="001220C3"/>
    <w:rsid w:val="0012262C"/>
    <w:rsid w:val="00123310"/>
    <w:rsid w:val="0012391F"/>
    <w:rsid w:val="00123F10"/>
    <w:rsid w:val="00124307"/>
    <w:rsid w:val="00124C48"/>
    <w:rsid w:val="00125684"/>
    <w:rsid w:val="00126484"/>
    <w:rsid w:val="00126AB2"/>
    <w:rsid w:val="00127476"/>
    <w:rsid w:val="00127E75"/>
    <w:rsid w:val="0013043F"/>
    <w:rsid w:val="00130468"/>
    <w:rsid w:val="001309E3"/>
    <w:rsid w:val="00130BBF"/>
    <w:rsid w:val="00130FCC"/>
    <w:rsid w:val="001316B1"/>
    <w:rsid w:val="00131ADD"/>
    <w:rsid w:val="00132ABD"/>
    <w:rsid w:val="00132FE6"/>
    <w:rsid w:val="0013375A"/>
    <w:rsid w:val="0013378A"/>
    <w:rsid w:val="00133ABC"/>
    <w:rsid w:val="001347A1"/>
    <w:rsid w:val="001357A7"/>
    <w:rsid w:val="001361E9"/>
    <w:rsid w:val="0013652A"/>
    <w:rsid w:val="00137739"/>
    <w:rsid w:val="0013788E"/>
    <w:rsid w:val="001378F5"/>
    <w:rsid w:val="00137A08"/>
    <w:rsid w:val="00140474"/>
    <w:rsid w:val="001408B4"/>
    <w:rsid w:val="001410BE"/>
    <w:rsid w:val="001410EC"/>
    <w:rsid w:val="0014127B"/>
    <w:rsid w:val="00141942"/>
    <w:rsid w:val="00141FAD"/>
    <w:rsid w:val="00142389"/>
    <w:rsid w:val="001438F7"/>
    <w:rsid w:val="00143ABD"/>
    <w:rsid w:val="00143BB6"/>
    <w:rsid w:val="00144827"/>
    <w:rsid w:val="00147519"/>
    <w:rsid w:val="0014799E"/>
    <w:rsid w:val="00147CAE"/>
    <w:rsid w:val="00150972"/>
    <w:rsid w:val="001509D0"/>
    <w:rsid w:val="0015152B"/>
    <w:rsid w:val="00151923"/>
    <w:rsid w:val="00151C24"/>
    <w:rsid w:val="00153883"/>
    <w:rsid w:val="00153C13"/>
    <w:rsid w:val="00153ED9"/>
    <w:rsid w:val="0015469B"/>
    <w:rsid w:val="00154B46"/>
    <w:rsid w:val="00154D53"/>
    <w:rsid w:val="001554EA"/>
    <w:rsid w:val="001554F0"/>
    <w:rsid w:val="00155988"/>
    <w:rsid w:val="00156662"/>
    <w:rsid w:val="00156D9B"/>
    <w:rsid w:val="00156E7D"/>
    <w:rsid w:val="0016191F"/>
    <w:rsid w:val="0016390C"/>
    <w:rsid w:val="00164204"/>
    <w:rsid w:val="00164CFE"/>
    <w:rsid w:val="0016501D"/>
    <w:rsid w:val="001658B0"/>
    <w:rsid w:val="00165C09"/>
    <w:rsid w:val="00165E3D"/>
    <w:rsid w:val="00166AB0"/>
    <w:rsid w:val="00166F5F"/>
    <w:rsid w:val="0016722B"/>
    <w:rsid w:val="001675C2"/>
    <w:rsid w:val="00167CB2"/>
    <w:rsid w:val="00167FB8"/>
    <w:rsid w:val="00170DAA"/>
    <w:rsid w:val="00170F50"/>
    <w:rsid w:val="00170F53"/>
    <w:rsid w:val="00171349"/>
    <w:rsid w:val="00171427"/>
    <w:rsid w:val="001719C8"/>
    <w:rsid w:val="0017220A"/>
    <w:rsid w:val="001722B7"/>
    <w:rsid w:val="00172364"/>
    <w:rsid w:val="0017299B"/>
    <w:rsid w:val="00172BFF"/>
    <w:rsid w:val="00173D91"/>
    <w:rsid w:val="0017507A"/>
    <w:rsid w:val="00175A83"/>
    <w:rsid w:val="00175D9D"/>
    <w:rsid w:val="00175E83"/>
    <w:rsid w:val="00176285"/>
    <w:rsid w:val="0017712A"/>
    <w:rsid w:val="001806C0"/>
    <w:rsid w:val="00181263"/>
    <w:rsid w:val="001828FA"/>
    <w:rsid w:val="00182EC8"/>
    <w:rsid w:val="00183253"/>
    <w:rsid w:val="0018414D"/>
    <w:rsid w:val="001844E0"/>
    <w:rsid w:val="00184F9E"/>
    <w:rsid w:val="00186914"/>
    <w:rsid w:val="00186ED7"/>
    <w:rsid w:val="0018723E"/>
    <w:rsid w:val="001911D0"/>
    <w:rsid w:val="001914B1"/>
    <w:rsid w:val="001924C6"/>
    <w:rsid w:val="00193620"/>
    <w:rsid w:val="00193B25"/>
    <w:rsid w:val="00193FD1"/>
    <w:rsid w:val="00194BF5"/>
    <w:rsid w:val="00194C4E"/>
    <w:rsid w:val="00194ECD"/>
    <w:rsid w:val="00195B1E"/>
    <w:rsid w:val="00196639"/>
    <w:rsid w:val="00197A4F"/>
    <w:rsid w:val="00197C93"/>
    <w:rsid w:val="00197E6D"/>
    <w:rsid w:val="00197EC8"/>
    <w:rsid w:val="001A0254"/>
    <w:rsid w:val="001A0588"/>
    <w:rsid w:val="001A0F34"/>
    <w:rsid w:val="001A10E2"/>
    <w:rsid w:val="001A164C"/>
    <w:rsid w:val="001A1927"/>
    <w:rsid w:val="001A2202"/>
    <w:rsid w:val="001A2697"/>
    <w:rsid w:val="001A280D"/>
    <w:rsid w:val="001A28B2"/>
    <w:rsid w:val="001A2AFA"/>
    <w:rsid w:val="001A3562"/>
    <w:rsid w:val="001A3ED2"/>
    <w:rsid w:val="001A5E9D"/>
    <w:rsid w:val="001A632D"/>
    <w:rsid w:val="001A783B"/>
    <w:rsid w:val="001A7B7D"/>
    <w:rsid w:val="001A7EF6"/>
    <w:rsid w:val="001A7F98"/>
    <w:rsid w:val="001B16A4"/>
    <w:rsid w:val="001B23F1"/>
    <w:rsid w:val="001B33C4"/>
    <w:rsid w:val="001B33FB"/>
    <w:rsid w:val="001B3984"/>
    <w:rsid w:val="001B4042"/>
    <w:rsid w:val="001B41A5"/>
    <w:rsid w:val="001B473F"/>
    <w:rsid w:val="001B59EA"/>
    <w:rsid w:val="001B5C9B"/>
    <w:rsid w:val="001B6963"/>
    <w:rsid w:val="001B7A08"/>
    <w:rsid w:val="001B7F30"/>
    <w:rsid w:val="001C01B0"/>
    <w:rsid w:val="001C0F45"/>
    <w:rsid w:val="001C1359"/>
    <w:rsid w:val="001C14EF"/>
    <w:rsid w:val="001C17AA"/>
    <w:rsid w:val="001C1AD3"/>
    <w:rsid w:val="001C2698"/>
    <w:rsid w:val="001C2C25"/>
    <w:rsid w:val="001C3674"/>
    <w:rsid w:val="001C36B2"/>
    <w:rsid w:val="001C39AE"/>
    <w:rsid w:val="001C3D0B"/>
    <w:rsid w:val="001C3D55"/>
    <w:rsid w:val="001C44CB"/>
    <w:rsid w:val="001C4629"/>
    <w:rsid w:val="001C5449"/>
    <w:rsid w:val="001C556B"/>
    <w:rsid w:val="001C6451"/>
    <w:rsid w:val="001C6652"/>
    <w:rsid w:val="001D1AFF"/>
    <w:rsid w:val="001D1D43"/>
    <w:rsid w:val="001D4A52"/>
    <w:rsid w:val="001D4D97"/>
    <w:rsid w:val="001D5A57"/>
    <w:rsid w:val="001D6850"/>
    <w:rsid w:val="001D6F08"/>
    <w:rsid w:val="001D6F74"/>
    <w:rsid w:val="001D6FE8"/>
    <w:rsid w:val="001D70FC"/>
    <w:rsid w:val="001D73F3"/>
    <w:rsid w:val="001D7692"/>
    <w:rsid w:val="001E0BA1"/>
    <w:rsid w:val="001E0EFC"/>
    <w:rsid w:val="001E11B0"/>
    <w:rsid w:val="001E168C"/>
    <w:rsid w:val="001E1FEE"/>
    <w:rsid w:val="001E2027"/>
    <w:rsid w:val="001E257F"/>
    <w:rsid w:val="001E31A7"/>
    <w:rsid w:val="001E37FA"/>
    <w:rsid w:val="001E3BE7"/>
    <w:rsid w:val="001E4B70"/>
    <w:rsid w:val="001E5122"/>
    <w:rsid w:val="001E534B"/>
    <w:rsid w:val="001E53AF"/>
    <w:rsid w:val="001E57A8"/>
    <w:rsid w:val="001E581C"/>
    <w:rsid w:val="001E5D76"/>
    <w:rsid w:val="001E650A"/>
    <w:rsid w:val="001E7AB8"/>
    <w:rsid w:val="001F0394"/>
    <w:rsid w:val="001F185F"/>
    <w:rsid w:val="001F2F30"/>
    <w:rsid w:val="001F3466"/>
    <w:rsid w:val="001F3E0C"/>
    <w:rsid w:val="001F4EA5"/>
    <w:rsid w:val="001F5156"/>
    <w:rsid w:val="001F5B20"/>
    <w:rsid w:val="001F5D11"/>
    <w:rsid w:val="001F5E4E"/>
    <w:rsid w:val="001F6331"/>
    <w:rsid w:val="001F6389"/>
    <w:rsid w:val="001F6DC4"/>
    <w:rsid w:val="001F729F"/>
    <w:rsid w:val="001F7645"/>
    <w:rsid w:val="001F7D7C"/>
    <w:rsid w:val="0020058E"/>
    <w:rsid w:val="00201AC6"/>
    <w:rsid w:val="00201CE9"/>
    <w:rsid w:val="0020237B"/>
    <w:rsid w:val="00202E9E"/>
    <w:rsid w:val="00202EF5"/>
    <w:rsid w:val="002032CC"/>
    <w:rsid w:val="00203B3C"/>
    <w:rsid w:val="00204980"/>
    <w:rsid w:val="00204A0E"/>
    <w:rsid w:val="0020557D"/>
    <w:rsid w:val="00206F64"/>
    <w:rsid w:val="0020707F"/>
    <w:rsid w:val="00207F7B"/>
    <w:rsid w:val="00210445"/>
    <w:rsid w:val="00210D38"/>
    <w:rsid w:val="002118AF"/>
    <w:rsid w:val="00211AEF"/>
    <w:rsid w:val="00211EA4"/>
    <w:rsid w:val="002123C2"/>
    <w:rsid w:val="00212598"/>
    <w:rsid w:val="002128E2"/>
    <w:rsid w:val="00213AFE"/>
    <w:rsid w:val="00214685"/>
    <w:rsid w:val="002154D1"/>
    <w:rsid w:val="00215A7D"/>
    <w:rsid w:val="00215B7A"/>
    <w:rsid w:val="00216458"/>
    <w:rsid w:val="0021646B"/>
    <w:rsid w:val="00216DA3"/>
    <w:rsid w:val="00216EEE"/>
    <w:rsid w:val="0021755C"/>
    <w:rsid w:val="00217CF4"/>
    <w:rsid w:val="00217E7F"/>
    <w:rsid w:val="0022001E"/>
    <w:rsid w:val="00220378"/>
    <w:rsid w:val="002203BF"/>
    <w:rsid w:val="002208F8"/>
    <w:rsid w:val="002211BC"/>
    <w:rsid w:val="00221200"/>
    <w:rsid w:val="002213B1"/>
    <w:rsid w:val="002218AA"/>
    <w:rsid w:val="00221E70"/>
    <w:rsid w:val="00221E9B"/>
    <w:rsid w:val="00222453"/>
    <w:rsid w:val="002226AB"/>
    <w:rsid w:val="00222E8F"/>
    <w:rsid w:val="00223B5C"/>
    <w:rsid w:val="00223BEB"/>
    <w:rsid w:val="00223C70"/>
    <w:rsid w:val="00223E4A"/>
    <w:rsid w:val="002242E5"/>
    <w:rsid w:val="00224ACE"/>
    <w:rsid w:val="0022538B"/>
    <w:rsid w:val="00225751"/>
    <w:rsid w:val="00225A8D"/>
    <w:rsid w:val="00225EF5"/>
    <w:rsid w:val="0022616C"/>
    <w:rsid w:val="00226402"/>
    <w:rsid w:val="00226D72"/>
    <w:rsid w:val="00226FC5"/>
    <w:rsid w:val="002308CB"/>
    <w:rsid w:val="00231178"/>
    <w:rsid w:val="002315A1"/>
    <w:rsid w:val="00231C16"/>
    <w:rsid w:val="002322B9"/>
    <w:rsid w:val="00232340"/>
    <w:rsid w:val="00232353"/>
    <w:rsid w:val="002323A2"/>
    <w:rsid w:val="002324A2"/>
    <w:rsid w:val="00232708"/>
    <w:rsid w:val="002330ED"/>
    <w:rsid w:val="0023368D"/>
    <w:rsid w:val="00233B59"/>
    <w:rsid w:val="00234D1B"/>
    <w:rsid w:val="00235DF1"/>
    <w:rsid w:val="00235EA6"/>
    <w:rsid w:val="00236BC5"/>
    <w:rsid w:val="002403BC"/>
    <w:rsid w:val="002404C3"/>
    <w:rsid w:val="0024081E"/>
    <w:rsid w:val="0024184B"/>
    <w:rsid w:val="0024186C"/>
    <w:rsid w:val="0024198C"/>
    <w:rsid w:val="00242841"/>
    <w:rsid w:val="00242D37"/>
    <w:rsid w:val="00242F91"/>
    <w:rsid w:val="0024367D"/>
    <w:rsid w:val="00244074"/>
    <w:rsid w:val="002440AD"/>
    <w:rsid w:val="00244814"/>
    <w:rsid w:val="00244979"/>
    <w:rsid w:val="002450FB"/>
    <w:rsid w:val="002451C5"/>
    <w:rsid w:val="00245C53"/>
    <w:rsid w:val="00246494"/>
    <w:rsid w:val="002469ED"/>
    <w:rsid w:val="00246A65"/>
    <w:rsid w:val="00246BFF"/>
    <w:rsid w:val="00246C4A"/>
    <w:rsid w:val="00247A08"/>
    <w:rsid w:val="00250722"/>
    <w:rsid w:val="002514ED"/>
    <w:rsid w:val="00251B0C"/>
    <w:rsid w:val="002524F7"/>
    <w:rsid w:val="0025250B"/>
    <w:rsid w:val="00253201"/>
    <w:rsid w:val="002532C3"/>
    <w:rsid w:val="00254220"/>
    <w:rsid w:val="00255BA0"/>
    <w:rsid w:val="00255C09"/>
    <w:rsid w:val="00255FDD"/>
    <w:rsid w:val="00256C81"/>
    <w:rsid w:val="00257776"/>
    <w:rsid w:val="002578B0"/>
    <w:rsid w:val="00257FE0"/>
    <w:rsid w:val="00260578"/>
    <w:rsid w:val="002608D9"/>
    <w:rsid w:val="00261583"/>
    <w:rsid w:val="002617F7"/>
    <w:rsid w:val="00262117"/>
    <w:rsid w:val="002627EA"/>
    <w:rsid w:val="002638A9"/>
    <w:rsid w:val="002639D1"/>
    <w:rsid w:val="00263F26"/>
    <w:rsid w:val="002651FF"/>
    <w:rsid w:val="00265BA2"/>
    <w:rsid w:val="00266064"/>
    <w:rsid w:val="00266A6D"/>
    <w:rsid w:val="00267F95"/>
    <w:rsid w:val="00267FAB"/>
    <w:rsid w:val="0027090D"/>
    <w:rsid w:val="00270CFE"/>
    <w:rsid w:val="00270DB8"/>
    <w:rsid w:val="00270E20"/>
    <w:rsid w:val="00271324"/>
    <w:rsid w:val="002714F3"/>
    <w:rsid w:val="00271589"/>
    <w:rsid w:val="00271E4C"/>
    <w:rsid w:val="00271F48"/>
    <w:rsid w:val="00271F63"/>
    <w:rsid w:val="00272E69"/>
    <w:rsid w:val="00272E8C"/>
    <w:rsid w:val="00272FBC"/>
    <w:rsid w:val="0027303B"/>
    <w:rsid w:val="002735D7"/>
    <w:rsid w:val="00273F73"/>
    <w:rsid w:val="002755B4"/>
    <w:rsid w:val="002760C2"/>
    <w:rsid w:val="002760C5"/>
    <w:rsid w:val="00277195"/>
    <w:rsid w:val="0027770B"/>
    <w:rsid w:val="00277F6E"/>
    <w:rsid w:val="002801C4"/>
    <w:rsid w:val="0028063A"/>
    <w:rsid w:val="00281E25"/>
    <w:rsid w:val="00281EE4"/>
    <w:rsid w:val="00282DA8"/>
    <w:rsid w:val="00282E2B"/>
    <w:rsid w:val="00283124"/>
    <w:rsid w:val="00283571"/>
    <w:rsid w:val="002836F1"/>
    <w:rsid w:val="002838DB"/>
    <w:rsid w:val="00283E28"/>
    <w:rsid w:val="00284D6E"/>
    <w:rsid w:val="0028694B"/>
    <w:rsid w:val="00286972"/>
    <w:rsid w:val="00286D14"/>
    <w:rsid w:val="00286E3D"/>
    <w:rsid w:val="00287EE5"/>
    <w:rsid w:val="002905D4"/>
    <w:rsid w:val="00291290"/>
    <w:rsid w:val="00291CD0"/>
    <w:rsid w:val="002928AB"/>
    <w:rsid w:val="0029299A"/>
    <w:rsid w:val="0029384B"/>
    <w:rsid w:val="00293F96"/>
    <w:rsid w:val="00294062"/>
    <w:rsid w:val="002946B6"/>
    <w:rsid w:val="002964C2"/>
    <w:rsid w:val="00296B58"/>
    <w:rsid w:val="00296C5C"/>
    <w:rsid w:val="00297151"/>
    <w:rsid w:val="002A031A"/>
    <w:rsid w:val="002A1F6D"/>
    <w:rsid w:val="002A1FC3"/>
    <w:rsid w:val="002A2087"/>
    <w:rsid w:val="002A2A48"/>
    <w:rsid w:val="002A2EB0"/>
    <w:rsid w:val="002A2F52"/>
    <w:rsid w:val="002A3700"/>
    <w:rsid w:val="002A4708"/>
    <w:rsid w:val="002A4F89"/>
    <w:rsid w:val="002A5C12"/>
    <w:rsid w:val="002A5CDC"/>
    <w:rsid w:val="002A6A79"/>
    <w:rsid w:val="002B18D8"/>
    <w:rsid w:val="002B216B"/>
    <w:rsid w:val="002B26D5"/>
    <w:rsid w:val="002B2CA5"/>
    <w:rsid w:val="002B340D"/>
    <w:rsid w:val="002B3628"/>
    <w:rsid w:val="002B38CB"/>
    <w:rsid w:val="002B41B8"/>
    <w:rsid w:val="002B433E"/>
    <w:rsid w:val="002B48AB"/>
    <w:rsid w:val="002B4AA4"/>
    <w:rsid w:val="002B4AD9"/>
    <w:rsid w:val="002B4E39"/>
    <w:rsid w:val="002B5F32"/>
    <w:rsid w:val="002B63AB"/>
    <w:rsid w:val="002B6E7C"/>
    <w:rsid w:val="002B7482"/>
    <w:rsid w:val="002C0440"/>
    <w:rsid w:val="002C0614"/>
    <w:rsid w:val="002C08E2"/>
    <w:rsid w:val="002C0D4D"/>
    <w:rsid w:val="002C1134"/>
    <w:rsid w:val="002C117C"/>
    <w:rsid w:val="002C2006"/>
    <w:rsid w:val="002C2742"/>
    <w:rsid w:val="002C2AEF"/>
    <w:rsid w:val="002C337E"/>
    <w:rsid w:val="002C38D5"/>
    <w:rsid w:val="002C4729"/>
    <w:rsid w:val="002C536E"/>
    <w:rsid w:val="002C565D"/>
    <w:rsid w:val="002C6779"/>
    <w:rsid w:val="002C7E98"/>
    <w:rsid w:val="002D0B0C"/>
    <w:rsid w:val="002D1B7E"/>
    <w:rsid w:val="002D1E40"/>
    <w:rsid w:val="002D2F87"/>
    <w:rsid w:val="002D329A"/>
    <w:rsid w:val="002D3632"/>
    <w:rsid w:val="002D5703"/>
    <w:rsid w:val="002D5855"/>
    <w:rsid w:val="002D6CE6"/>
    <w:rsid w:val="002D732A"/>
    <w:rsid w:val="002D7FF6"/>
    <w:rsid w:val="002E0221"/>
    <w:rsid w:val="002E0C04"/>
    <w:rsid w:val="002E1621"/>
    <w:rsid w:val="002E25AD"/>
    <w:rsid w:val="002E379F"/>
    <w:rsid w:val="002E3A58"/>
    <w:rsid w:val="002E417B"/>
    <w:rsid w:val="002E433B"/>
    <w:rsid w:val="002E53E1"/>
    <w:rsid w:val="002E6014"/>
    <w:rsid w:val="002E7358"/>
    <w:rsid w:val="002E78E1"/>
    <w:rsid w:val="002F0962"/>
    <w:rsid w:val="002F1816"/>
    <w:rsid w:val="002F1F18"/>
    <w:rsid w:val="002F23EB"/>
    <w:rsid w:val="002F3B45"/>
    <w:rsid w:val="002F3F96"/>
    <w:rsid w:val="002F4CB4"/>
    <w:rsid w:val="002F5C08"/>
    <w:rsid w:val="002F6CA8"/>
    <w:rsid w:val="002F6E03"/>
    <w:rsid w:val="002F75A3"/>
    <w:rsid w:val="002F794B"/>
    <w:rsid w:val="0030015E"/>
    <w:rsid w:val="00300829"/>
    <w:rsid w:val="00300CF9"/>
    <w:rsid w:val="0030135A"/>
    <w:rsid w:val="0030138B"/>
    <w:rsid w:val="00301B3B"/>
    <w:rsid w:val="00301C51"/>
    <w:rsid w:val="00302F85"/>
    <w:rsid w:val="0030383B"/>
    <w:rsid w:val="00304104"/>
    <w:rsid w:val="003046D7"/>
    <w:rsid w:val="00305426"/>
    <w:rsid w:val="00305D24"/>
    <w:rsid w:val="00306275"/>
    <w:rsid w:val="0030629B"/>
    <w:rsid w:val="00306B21"/>
    <w:rsid w:val="003070FC"/>
    <w:rsid w:val="00310519"/>
    <w:rsid w:val="003107D5"/>
    <w:rsid w:val="00310F8F"/>
    <w:rsid w:val="0031123A"/>
    <w:rsid w:val="0031219A"/>
    <w:rsid w:val="00312B32"/>
    <w:rsid w:val="00312DFE"/>
    <w:rsid w:val="003137A9"/>
    <w:rsid w:val="00313B3B"/>
    <w:rsid w:val="00313DD0"/>
    <w:rsid w:val="00314F55"/>
    <w:rsid w:val="00314FE2"/>
    <w:rsid w:val="003151EE"/>
    <w:rsid w:val="00315385"/>
    <w:rsid w:val="003157CC"/>
    <w:rsid w:val="00315B6D"/>
    <w:rsid w:val="00316230"/>
    <w:rsid w:val="0031699A"/>
    <w:rsid w:val="00316C65"/>
    <w:rsid w:val="00317335"/>
    <w:rsid w:val="0032064F"/>
    <w:rsid w:val="00320A14"/>
    <w:rsid w:val="0032180D"/>
    <w:rsid w:val="00321E89"/>
    <w:rsid w:val="003220AD"/>
    <w:rsid w:val="00322232"/>
    <w:rsid w:val="00322D0D"/>
    <w:rsid w:val="00322E0D"/>
    <w:rsid w:val="00323B33"/>
    <w:rsid w:val="00324BC7"/>
    <w:rsid w:val="00324CFA"/>
    <w:rsid w:val="00325823"/>
    <w:rsid w:val="00325E4A"/>
    <w:rsid w:val="00325EBF"/>
    <w:rsid w:val="003261CA"/>
    <w:rsid w:val="003262D3"/>
    <w:rsid w:val="00326983"/>
    <w:rsid w:val="00326BA8"/>
    <w:rsid w:val="00326FB3"/>
    <w:rsid w:val="0032743C"/>
    <w:rsid w:val="0032780A"/>
    <w:rsid w:val="00330112"/>
    <w:rsid w:val="003304F7"/>
    <w:rsid w:val="003309F3"/>
    <w:rsid w:val="00330A2C"/>
    <w:rsid w:val="00330E8C"/>
    <w:rsid w:val="003316AE"/>
    <w:rsid w:val="00331D87"/>
    <w:rsid w:val="00331E25"/>
    <w:rsid w:val="00332357"/>
    <w:rsid w:val="003328EE"/>
    <w:rsid w:val="00332F42"/>
    <w:rsid w:val="00332FBA"/>
    <w:rsid w:val="0033311D"/>
    <w:rsid w:val="0033358E"/>
    <w:rsid w:val="0033486E"/>
    <w:rsid w:val="003349B1"/>
    <w:rsid w:val="00334D6D"/>
    <w:rsid w:val="00334F41"/>
    <w:rsid w:val="00334FD7"/>
    <w:rsid w:val="003352EB"/>
    <w:rsid w:val="00335307"/>
    <w:rsid w:val="00335441"/>
    <w:rsid w:val="00335657"/>
    <w:rsid w:val="00335CF8"/>
    <w:rsid w:val="00336026"/>
    <w:rsid w:val="003367EA"/>
    <w:rsid w:val="00336BD1"/>
    <w:rsid w:val="00336FD2"/>
    <w:rsid w:val="0034016B"/>
    <w:rsid w:val="00340A19"/>
    <w:rsid w:val="00341282"/>
    <w:rsid w:val="0034207E"/>
    <w:rsid w:val="003429BF"/>
    <w:rsid w:val="00342F35"/>
    <w:rsid w:val="00343B4B"/>
    <w:rsid w:val="00343ED3"/>
    <w:rsid w:val="00344658"/>
    <w:rsid w:val="00344E4C"/>
    <w:rsid w:val="00346341"/>
    <w:rsid w:val="00346563"/>
    <w:rsid w:val="00347974"/>
    <w:rsid w:val="00347EA2"/>
    <w:rsid w:val="00351E77"/>
    <w:rsid w:val="00352780"/>
    <w:rsid w:val="0035292A"/>
    <w:rsid w:val="00353906"/>
    <w:rsid w:val="00353B04"/>
    <w:rsid w:val="003543C6"/>
    <w:rsid w:val="00356977"/>
    <w:rsid w:val="00356FA0"/>
    <w:rsid w:val="00357BE7"/>
    <w:rsid w:val="003600FC"/>
    <w:rsid w:val="0036015D"/>
    <w:rsid w:val="00360F4B"/>
    <w:rsid w:val="003613A1"/>
    <w:rsid w:val="00362A6A"/>
    <w:rsid w:val="0036302B"/>
    <w:rsid w:val="0036382E"/>
    <w:rsid w:val="00363A2B"/>
    <w:rsid w:val="00363A4B"/>
    <w:rsid w:val="00363E38"/>
    <w:rsid w:val="0036461A"/>
    <w:rsid w:val="003668B7"/>
    <w:rsid w:val="00367B05"/>
    <w:rsid w:val="00370109"/>
    <w:rsid w:val="00370B81"/>
    <w:rsid w:val="00370C8A"/>
    <w:rsid w:val="00370CC0"/>
    <w:rsid w:val="003713AC"/>
    <w:rsid w:val="0037172A"/>
    <w:rsid w:val="003721C7"/>
    <w:rsid w:val="00373329"/>
    <w:rsid w:val="00375452"/>
    <w:rsid w:val="003759C1"/>
    <w:rsid w:val="003767D4"/>
    <w:rsid w:val="00376AE4"/>
    <w:rsid w:val="00376F3A"/>
    <w:rsid w:val="00377193"/>
    <w:rsid w:val="00377EAD"/>
    <w:rsid w:val="00380027"/>
    <w:rsid w:val="00380199"/>
    <w:rsid w:val="00380455"/>
    <w:rsid w:val="003808F0"/>
    <w:rsid w:val="00380FCA"/>
    <w:rsid w:val="003813F8"/>
    <w:rsid w:val="00382CC1"/>
    <w:rsid w:val="00383E9F"/>
    <w:rsid w:val="00384A41"/>
    <w:rsid w:val="003869DF"/>
    <w:rsid w:val="00386E2E"/>
    <w:rsid w:val="0039081C"/>
    <w:rsid w:val="00390988"/>
    <w:rsid w:val="003909B4"/>
    <w:rsid w:val="00390CE7"/>
    <w:rsid w:val="00390F19"/>
    <w:rsid w:val="003920FE"/>
    <w:rsid w:val="00392612"/>
    <w:rsid w:val="003927E4"/>
    <w:rsid w:val="00393594"/>
    <w:rsid w:val="00393DEC"/>
    <w:rsid w:val="003943C0"/>
    <w:rsid w:val="0039443A"/>
    <w:rsid w:val="0039493B"/>
    <w:rsid w:val="00395A0A"/>
    <w:rsid w:val="00395CC5"/>
    <w:rsid w:val="0039666F"/>
    <w:rsid w:val="003967E1"/>
    <w:rsid w:val="003974E1"/>
    <w:rsid w:val="00397D8B"/>
    <w:rsid w:val="003A00AB"/>
    <w:rsid w:val="003A045F"/>
    <w:rsid w:val="003A07E5"/>
    <w:rsid w:val="003A0FAA"/>
    <w:rsid w:val="003A1188"/>
    <w:rsid w:val="003A14EC"/>
    <w:rsid w:val="003A1EF5"/>
    <w:rsid w:val="003A210E"/>
    <w:rsid w:val="003A2D8E"/>
    <w:rsid w:val="003A3363"/>
    <w:rsid w:val="003A3F5E"/>
    <w:rsid w:val="003A3F8E"/>
    <w:rsid w:val="003A425D"/>
    <w:rsid w:val="003A455F"/>
    <w:rsid w:val="003A46E6"/>
    <w:rsid w:val="003A49F9"/>
    <w:rsid w:val="003A4A13"/>
    <w:rsid w:val="003A59FF"/>
    <w:rsid w:val="003A609D"/>
    <w:rsid w:val="003A6630"/>
    <w:rsid w:val="003A69CE"/>
    <w:rsid w:val="003B02B3"/>
    <w:rsid w:val="003B0763"/>
    <w:rsid w:val="003B0CA3"/>
    <w:rsid w:val="003B0F1D"/>
    <w:rsid w:val="003B12FD"/>
    <w:rsid w:val="003B1CB4"/>
    <w:rsid w:val="003B2498"/>
    <w:rsid w:val="003B2A05"/>
    <w:rsid w:val="003B2B2C"/>
    <w:rsid w:val="003B2CA8"/>
    <w:rsid w:val="003B2FF7"/>
    <w:rsid w:val="003B4503"/>
    <w:rsid w:val="003B55EA"/>
    <w:rsid w:val="003B6C24"/>
    <w:rsid w:val="003B767D"/>
    <w:rsid w:val="003B7D3E"/>
    <w:rsid w:val="003C067B"/>
    <w:rsid w:val="003C0A52"/>
    <w:rsid w:val="003C0F30"/>
    <w:rsid w:val="003C1C83"/>
    <w:rsid w:val="003C1FA2"/>
    <w:rsid w:val="003C2213"/>
    <w:rsid w:val="003C2E24"/>
    <w:rsid w:val="003C31DE"/>
    <w:rsid w:val="003C42CB"/>
    <w:rsid w:val="003C4555"/>
    <w:rsid w:val="003C4828"/>
    <w:rsid w:val="003C4A9E"/>
    <w:rsid w:val="003C4D26"/>
    <w:rsid w:val="003C5A8B"/>
    <w:rsid w:val="003C60C8"/>
    <w:rsid w:val="003C61E1"/>
    <w:rsid w:val="003C717C"/>
    <w:rsid w:val="003D0B86"/>
    <w:rsid w:val="003D0F84"/>
    <w:rsid w:val="003D14C4"/>
    <w:rsid w:val="003D1F4F"/>
    <w:rsid w:val="003D22CA"/>
    <w:rsid w:val="003D233E"/>
    <w:rsid w:val="003D2605"/>
    <w:rsid w:val="003D29CF"/>
    <w:rsid w:val="003D2EEF"/>
    <w:rsid w:val="003D324D"/>
    <w:rsid w:val="003D343F"/>
    <w:rsid w:val="003D35A4"/>
    <w:rsid w:val="003D38C1"/>
    <w:rsid w:val="003D477F"/>
    <w:rsid w:val="003D5D6A"/>
    <w:rsid w:val="003D63C3"/>
    <w:rsid w:val="003D6CD7"/>
    <w:rsid w:val="003D6DEF"/>
    <w:rsid w:val="003D6FAC"/>
    <w:rsid w:val="003D7D9B"/>
    <w:rsid w:val="003D7EC5"/>
    <w:rsid w:val="003E00EC"/>
    <w:rsid w:val="003E0175"/>
    <w:rsid w:val="003E07F2"/>
    <w:rsid w:val="003E177D"/>
    <w:rsid w:val="003E2246"/>
    <w:rsid w:val="003E2638"/>
    <w:rsid w:val="003E354A"/>
    <w:rsid w:val="003E3994"/>
    <w:rsid w:val="003E4114"/>
    <w:rsid w:val="003E4253"/>
    <w:rsid w:val="003E47B2"/>
    <w:rsid w:val="003E4C82"/>
    <w:rsid w:val="003E4FBA"/>
    <w:rsid w:val="003E55DA"/>
    <w:rsid w:val="003E5DCA"/>
    <w:rsid w:val="003E6288"/>
    <w:rsid w:val="003E6B4E"/>
    <w:rsid w:val="003E7D57"/>
    <w:rsid w:val="003F089B"/>
    <w:rsid w:val="003F097F"/>
    <w:rsid w:val="003F147B"/>
    <w:rsid w:val="003F2280"/>
    <w:rsid w:val="003F2BE6"/>
    <w:rsid w:val="003F3290"/>
    <w:rsid w:val="003F40A9"/>
    <w:rsid w:val="003F48B1"/>
    <w:rsid w:val="003F4C8D"/>
    <w:rsid w:val="003F53CB"/>
    <w:rsid w:val="003F57CF"/>
    <w:rsid w:val="003F5EBB"/>
    <w:rsid w:val="003F610C"/>
    <w:rsid w:val="003F62C3"/>
    <w:rsid w:val="003F7383"/>
    <w:rsid w:val="003F7506"/>
    <w:rsid w:val="004019D6"/>
    <w:rsid w:val="00401D28"/>
    <w:rsid w:val="004021A2"/>
    <w:rsid w:val="004023FC"/>
    <w:rsid w:val="004026C2"/>
    <w:rsid w:val="00403929"/>
    <w:rsid w:val="00403CCA"/>
    <w:rsid w:val="0040500D"/>
    <w:rsid w:val="00405B9A"/>
    <w:rsid w:val="00405C1D"/>
    <w:rsid w:val="0040634C"/>
    <w:rsid w:val="00406C6A"/>
    <w:rsid w:val="00407269"/>
    <w:rsid w:val="00407369"/>
    <w:rsid w:val="00407659"/>
    <w:rsid w:val="0040771E"/>
    <w:rsid w:val="00407A52"/>
    <w:rsid w:val="00407D09"/>
    <w:rsid w:val="0041050C"/>
    <w:rsid w:val="004105C9"/>
    <w:rsid w:val="0041072D"/>
    <w:rsid w:val="00410794"/>
    <w:rsid w:val="00411CD4"/>
    <w:rsid w:val="0041219F"/>
    <w:rsid w:val="00412750"/>
    <w:rsid w:val="004135F2"/>
    <w:rsid w:val="0041483E"/>
    <w:rsid w:val="00415A79"/>
    <w:rsid w:val="00415C9C"/>
    <w:rsid w:val="004162BF"/>
    <w:rsid w:val="00416738"/>
    <w:rsid w:val="00421099"/>
    <w:rsid w:val="0042135F"/>
    <w:rsid w:val="004219CF"/>
    <w:rsid w:val="004224F7"/>
    <w:rsid w:val="004225C5"/>
    <w:rsid w:val="00422D3F"/>
    <w:rsid w:val="00422FE4"/>
    <w:rsid w:val="00424ED5"/>
    <w:rsid w:val="00425217"/>
    <w:rsid w:val="004252A8"/>
    <w:rsid w:val="00425D09"/>
    <w:rsid w:val="00425DD7"/>
    <w:rsid w:val="00425EB8"/>
    <w:rsid w:val="0042617C"/>
    <w:rsid w:val="00426516"/>
    <w:rsid w:val="004272CB"/>
    <w:rsid w:val="004279AF"/>
    <w:rsid w:val="004300C7"/>
    <w:rsid w:val="00430227"/>
    <w:rsid w:val="00430D33"/>
    <w:rsid w:val="0043102A"/>
    <w:rsid w:val="00432D46"/>
    <w:rsid w:val="00433827"/>
    <w:rsid w:val="004357E8"/>
    <w:rsid w:val="0043729B"/>
    <w:rsid w:val="004400DC"/>
    <w:rsid w:val="00440425"/>
    <w:rsid w:val="00441148"/>
    <w:rsid w:val="0044116F"/>
    <w:rsid w:val="004411E5"/>
    <w:rsid w:val="00441CA8"/>
    <w:rsid w:val="0044202B"/>
    <w:rsid w:val="004425FC"/>
    <w:rsid w:val="00442865"/>
    <w:rsid w:val="0044357D"/>
    <w:rsid w:val="004439A2"/>
    <w:rsid w:val="0044529B"/>
    <w:rsid w:val="0044573C"/>
    <w:rsid w:val="00445861"/>
    <w:rsid w:val="00445BD8"/>
    <w:rsid w:val="004466B6"/>
    <w:rsid w:val="00447969"/>
    <w:rsid w:val="00447BD2"/>
    <w:rsid w:val="0045013F"/>
    <w:rsid w:val="0045029B"/>
    <w:rsid w:val="00450763"/>
    <w:rsid w:val="00451647"/>
    <w:rsid w:val="00451ABC"/>
    <w:rsid w:val="00452357"/>
    <w:rsid w:val="00452434"/>
    <w:rsid w:val="00454313"/>
    <w:rsid w:val="004546F8"/>
    <w:rsid w:val="00454FC4"/>
    <w:rsid w:val="004550DD"/>
    <w:rsid w:val="00456EF1"/>
    <w:rsid w:val="00457359"/>
    <w:rsid w:val="00457739"/>
    <w:rsid w:val="00461027"/>
    <w:rsid w:val="0046189A"/>
    <w:rsid w:val="00462262"/>
    <w:rsid w:val="0046293A"/>
    <w:rsid w:val="00462A77"/>
    <w:rsid w:val="0046371B"/>
    <w:rsid w:val="00463910"/>
    <w:rsid w:val="004648CD"/>
    <w:rsid w:val="00464D41"/>
    <w:rsid w:val="00465391"/>
    <w:rsid w:val="0046543F"/>
    <w:rsid w:val="004657BC"/>
    <w:rsid w:val="004671C8"/>
    <w:rsid w:val="00467438"/>
    <w:rsid w:val="00467FC0"/>
    <w:rsid w:val="004707F3"/>
    <w:rsid w:val="00470B97"/>
    <w:rsid w:val="00471930"/>
    <w:rsid w:val="00471ACC"/>
    <w:rsid w:val="00471D49"/>
    <w:rsid w:val="00472B88"/>
    <w:rsid w:val="00473AAD"/>
    <w:rsid w:val="00473D5C"/>
    <w:rsid w:val="00473D98"/>
    <w:rsid w:val="00475DF6"/>
    <w:rsid w:val="0047605B"/>
    <w:rsid w:val="004762E2"/>
    <w:rsid w:val="00476791"/>
    <w:rsid w:val="00477098"/>
    <w:rsid w:val="0047728D"/>
    <w:rsid w:val="004775AF"/>
    <w:rsid w:val="004804A9"/>
    <w:rsid w:val="00480511"/>
    <w:rsid w:val="004810ED"/>
    <w:rsid w:val="004821D8"/>
    <w:rsid w:val="00482D12"/>
    <w:rsid w:val="00483C3C"/>
    <w:rsid w:val="00483FB7"/>
    <w:rsid w:val="0048424B"/>
    <w:rsid w:val="0048451D"/>
    <w:rsid w:val="0048456C"/>
    <w:rsid w:val="004851CA"/>
    <w:rsid w:val="004851FF"/>
    <w:rsid w:val="004862D8"/>
    <w:rsid w:val="00486D3C"/>
    <w:rsid w:val="00486D62"/>
    <w:rsid w:val="00486EB7"/>
    <w:rsid w:val="0048714B"/>
    <w:rsid w:val="00487395"/>
    <w:rsid w:val="00487B82"/>
    <w:rsid w:val="00487D89"/>
    <w:rsid w:val="00487DCF"/>
    <w:rsid w:val="004902C5"/>
    <w:rsid w:val="004903FC"/>
    <w:rsid w:val="00490708"/>
    <w:rsid w:val="00490963"/>
    <w:rsid w:val="00490B12"/>
    <w:rsid w:val="00491EB2"/>
    <w:rsid w:val="00491EB5"/>
    <w:rsid w:val="004930F7"/>
    <w:rsid w:val="00494550"/>
    <w:rsid w:val="00494BC1"/>
    <w:rsid w:val="00494CDE"/>
    <w:rsid w:val="00494F9E"/>
    <w:rsid w:val="00495BEF"/>
    <w:rsid w:val="00495C29"/>
    <w:rsid w:val="0049600F"/>
    <w:rsid w:val="004973D4"/>
    <w:rsid w:val="004973DA"/>
    <w:rsid w:val="004977BA"/>
    <w:rsid w:val="00497947"/>
    <w:rsid w:val="004A0782"/>
    <w:rsid w:val="004A1CFD"/>
    <w:rsid w:val="004A1EC8"/>
    <w:rsid w:val="004A2C22"/>
    <w:rsid w:val="004A2F44"/>
    <w:rsid w:val="004A3050"/>
    <w:rsid w:val="004A3636"/>
    <w:rsid w:val="004A4319"/>
    <w:rsid w:val="004A4320"/>
    <w:rsid w:val="004A4F60"/>
    <w:rsid w:val="004A4F7C"/>
    <w:rsid w:val="004A5D66"/>
    <w:rsid w:val="004A61BF"/>
    <w:rsid w:val="004A61FB"/>
    <w:rsid w:val="004A73DC"/>
    <w:rsid w:val="004A74F9"/>
    <w:rsid w:val="004A78F5"/>
    <w:rsid w:val="004B08F3"/>
    <w:rsid w:val="004B0966"/>
    <w:rsid w:val="004B1391"/>
    <w:rsid w:val="004B13AE"/>
    <w:rsid w:val="004B19EF"/>
    <w:rsid w:val="004B1D2C"/>
    <w:rsid w:val="004B29E0"/>
    <w:rsid w:val="004B2B20"/>
    <w:rsid w:val="004B2C52"/>
    <w:rsid w:val="004B34C5"/>
    <w:rsid w:val="004B3A15"/>
    <w:rsid w:val="004B40C0"/>
    <w:rsid w:val="004B424B"/>
    <w:rsid w:val="004B4D6E"/>
    <w:rsid w:val="004B513D"/>
    <w:rsid w:val="004B5428"/>
    <w:rsid w:val="004B77EB"/>
    <w:rsid w:val="004B7A16"/>
    <w:rsid w:val="004B7E7E"/>
    <w:rsid w:val="004B7F9F"/>
    <w:rsid w:val="004C017D"/>
    <w:rsid w:val="004C0243"/>
    <w:rsid w:val="004C042B"/>
    <w:rsid w:val="004C2AA2"/>
    <w:rsid w:val="004C2B43"/>
    <w:rsid w:val="004C3A0A"/>
    <w:rsid w:val="004C3EF9"/>
    <w:rsid w:val="004C3F10"/>
    <w:rsid w:val="004C4166"/>
    <w:rsid w:val="004C4DE2"/>
    <w:rsid w:val="004C4F7F"/>
    <w:rsid w:val="004C58AA"/>
    <w:rsid w:val="004C5EF3"/>
    <w:rsid w:val="004C602E"/>
    <w:rsid w:val="004C7222"/>
    <w:rsid w:val="004D01E1"/>
    <w:rsid w:val="004D04EC"/>
    <w:rsid w:val="004D08CD"/>
    <w:rsid w:val="004D0BC0"/>
    <w:rsid w:val="004D19EA"/>
    <w:rsid w:val="004D3296"/>
    <w:rsid w:val="004D3614"/>
    <w:rsid w:val="004D3C3E"/>
    <w:rsid w:val="004D4030"/>
    <w:rsid w:val="004D405D"/>
    <w:rsid w:val="004D44DC"/>
    <w:rsid w:val="004D4826"/>
    <w:rsid w:val="004D4E5F"/>
    <w:rsid w:val="004D54F3"/>
    <w:rsid w:val="004D584B"/>
    <w:rsid w:val="004D5F0B"/>
    <w:rsid w:val="004D694D"/>
    <w:rsid w:val="004E0689"/>
    <w:rsid w:val="004E19DA"/>
    <w:rsid w:val="004E1FBB"/>
    <w:rsid w:val="004E206B"/>
    <w:rsid w:val="004E2A5F"/>
    <w:rsid w:val="004E3256"/>
    <w:rsid w:val="004E3F9F"/>
    <w:rsid w:val="004E55E7"/>
    <w:rsid w:val="004E5772"/>
    <w:rsid w:val="004E6302"/>
    <w:rsid w:val="004E6542"/>
    <w:rsid w:val="004E6640"/>
    <w:rsid w:val="004E6A92"/>
    <w:rsid w:val="004E6E94"/>
    <w:rsid w:val="004E7B50"/>
    <w:rsid w:val="004F16CB"/>
    <w:rsid w:val="004F1A8D"/>
    <w:rsid w:val="004F22DE"/>
    <w:rsid w:val="004F28E7"/>
    <w:rsid w:val="004F299B"/>
    <w:rsid w:val="004F3016"/>
    <w:rsid w:val="004F3986"/>
    <w:rsid w:val="004F4CFC"/>
    <w:rsid w:val="004F4EDA"/>
    <w:rsid w:val="004F5366"/>
    <w:rsid w:val="004F60A7"/>
    <w:rsid w:val="004F6424"/>
    <w:rsid w:val="004F6682"/>
    <w:rsid w:val="004F7232"/>
    <w:rsid w:val="004F784E"/>
    <w:rsid w:val="004F7DE5"/>
    <w:rsid w:val="00500B62"/>
    <w:rsid w:val="00503773"/>
    <w:rsid w:val="005041EC"/>
    <w:rsid w:val="0050433B"/>
    <w:rsid w:val="00504A80"/>
    <w:rsid w:val="00504BEC"/>
    <w:rsid w:val="005052AF"/>
    <w:rsid w:val="0050638E"/>
    <w:rsid w:val="005063FD"/>
    <w:rsid w:val="00507123"/>
    <w:rsid w:val="00507B14"/>
    <w:rsid w:val="00510005"/>
    <w:rsid w:val="0051133B"/>
    <w:rsid w:val="00511407"/>
    <w:rsid w:val="00513198"/>
    <w:rsid w:val="005136DE"/>
    <w:rsid w:val="0051438C"/>
    <w:rsid w:val="00514C02"/>
    <w:rsid w:val="00515A9F"/>
    <w:rsid w:val="0051681B"/>
    <w:rsid w:val="00516B52"/>
    <w:rsid w:val="00516DBE"/>
    <w:rsid w:val="0051706E"/>
    <w:rsid w:val="00517601"/>
    <w:rsid w:val="00520033"/>
    <w:rsid w:val="00520DC3"/>
    <w:rsid w:val="00521672"/>
    <w:rsid w:val="00521835"/>
    <w:rsid w:val="00521909"/>
    <w:rsid w:val="00521CFE"/>
    <w:rsid w:val="0052285E"/>
    <w:rsid w:val="00523951"/>
    <w:rsid w:val="00524018"/>
    <w:rsid w:val="0052457E"/>
    <w:rsid w:val="00524890"/>
    <w:rsid w:val="00524B91"/>
    <w:rsid w:val="00524BE6"/>
    <w:rsid w:val="00525D89"/>
    <w:rsid w:val="005274A5"/>
    <w:rsid w:val="005277A2"/>
    <w:rsid w:val="00527911"/>
    <w:rsid w:val="00530958"/>
    <w:rsid w:val="00530D17"/>
    <w:rsid w:val="00530F7C"/>
    <w:rsid w:val="00531213"/>
    <w:rsid w:val="0053186D"/>
    <w:rsid w:val="005318BF"/>
    <w:rsid w:val="00532602"/>
    <w:rsid w:val="00532FA0"/>
    <w:rsid w:val="005334AB"/>
    <w:rsid w:val="005345FA"/>
    <w:rsid w:val="00534677"/>
    <w:rsid w:val="005353FD"/>
    <w:rsid w:val="00535699"/>
    <w:rsid w:val="00536F40"/>
    <w:rsid w:val="00536FDA"/>
    <w:rsid w:val="005404EE"/>
    <w:rsid w:val="00540695"/>
    <w:rsid w:val="005409CA"/>
    <w:rsid w:val="00541865"/>
    <w:rsid w:val="005421C9"/>
    <w:rsid w:val="0054525F"/>
    <w:rsid w:val="005454DF"/>
    <w:rsid w:val="00546A4E"/>
    <w:rsid w:val="0054744B"/>
    <w:rsid w:val="0054744F"/>
    <w:rsid w:val="0054766B"/>
    <w:rsid w:val="00547893"/>
    <w:rsid w:val="0054791B"/>
    <w:rsid w:val="0054792F"/>
    <w:rsid w:val="00547A2B"/>
    <w:rsid w:val="005508F7"/>
    <w:rsid w:val="00550DB3"/>
    <w:rsid w:val="005513BF"/>
    <w:rsid w:val="00551BA1"/>
    <w:rsid w:val="005520F5"/>
    <w:rsid w:val="005526EE"/>
    <w:rsid w:val="00552BC8"/>
    <w:rsid w:val="00552C30"/>
    <w:rsid w:val="0055319B"/>
    <w:rsid w:val="00553542"/>
    <w:rsid w:val="005544E9"/>
    <w:rsid w:val="00554B98"/>
    <w:rsid w:val="0055518E"/>
    <w:rsid w:val="005555A6"/>
    <w:rsid w:val="00555F86"/>
    <w:rsid w:val="00556631"/>
    <w:rsid w:val="00557277"/>
    <w:rsid w:val="005578F3"/>
    <w:rsid w:val="00557AC4"/>
    <w:rsid w:val="005600EE"/>
    <w:rsid w:val="00560750"/>
    <w:rsid w:val="00560C90"/>
    <w:rsid w:val="00561DCC"/>
    <w:rsid w:val="0056233C"/>
    <w:rsid w:val="00562537"/>
    <w:rsid w:val="00562800"/>
    <w:rsid w:val="00562A53"/>
    <w:rsid w:val="00562F72"/>
    <w:rsid w:val="0056313B"/>
    <w:rsid w:val="00563205"/>
    <w:rsid w:val="0056388A"/>
    <w:rsid w:val="00564107"/>
    <w:rsid w:val="00564A33"/>
    <w:rsid w:val="00565049"/>
    <w:rsid w:val="005653EF"/>
    <w:rsid w:val="00565439"/>
    <w:rsid w:val="0056550C"/>
    <w:rsid w:val="005657FE"/>
    <w:rsid w:val="005658D2"/>
    <w:rsid w:val="005660DC"/>
    <w:rsid w:val="00566279"/>
    <w:rsid w:val="00567158"/>
    <w:rsid w:val="00567632"/>
    <w:rsid w:val="00567F26"/>
    <w:rsid w:val="00567FFC"/>
    <w:rsid w:val="00570740"/>
    <w:rsid w:val="00571B77"/>
    <w:rsid w:val="00571BE0"/>
    <w:rsid w:val="00571CA2"/>
    <w:rsid w:val="00572137"/>
    <w:rsid w:val="005723C1"/>
    <w:rsid w:val="005726BE"/>
    <w:rsid w:val="00572734"/>
    <w:rsid w:val="00572F25"/>
    <w:rsid w:val="0057312D"/>
    <w:rsid w:val="005732B1"/>
    <w:rsid w:val="00574059"/>
    <w:rsid w:val="0057470D"/>
    <w:rsid w:val="00574BDC"/>
    <w:rsid w:val="00575C27"/>
    <w:rsid w:val="00575F09"/>
    <w:rsid w:val="0057661F"/>
    <w:rsid w:val="00576C3B"/>
    <w:rsid w:val="0057702E"/>
    <w:rsid w:val="00577AAD"/>
    <w:rsid w:val="005800B5"/>
    <w:rsid w:val="00580D00"/>
    <w:rsid w:val="005812C7"/>
    <w:rsid w:val="005817FE"/>
    <w:rsid w:val="00581EA8"/>
    <w:rsid w:val="00582279"/>
    <w:rsid w:val="005826C5"/>
    <w:rsid w:val="005844CB"/>
    <w:rsid w:val="00584541"/>
    <w:rsid w:val="005848EF"/>
    <w:rsid w:val="00585725"/>
    <w:rsid w:val="00585A22"/>
    <w:rsid w:val="00585B8E"/>
    <w:rsid w:val="00586F52"/>
    <w:rsid w:val="0059009D"/>
    <w:rsid w:val="005902FD"/>
    <w:rsid w:val="00591159"/>
    <w:rsid w:val="00591652"/>
    <w:rsid w:val="00591E15"/>
    <w:rsid w:val="00591F29"/>
    <w:rsid w:val="0059244E"/>
    <w:rsid w:val="00592CC1"/>
    <w:rsid w:val="00592F02"/>
    <w:rsid w:val="00593368"/>
    <w:rsid w:val="00593A8C"/>
    <w:rsid w:val="00594CAD"/>
    <w:rsid w:val="00594EBC"/>
    <w:rsid w:val="00595071"/>
    <w:rsid w:val="005952FB"/>
    <w:rsid w:val="00596394"/>
    <w:rsid w:val="00596715"/>
    <w:rsid w:val="0059738F"/>
    <w:rsid w:val="005A0549"/>
    <w:rsid w:val="005A158E"/>
    <w:rsid w:val="005A175B"/>
    <w:rsid w:val="005A2715"/>
    <w:rsid w:val="005A2FD2"/>
    <w:rsid w:val="005A4096"/>
    <w:rsid w:val="005A440B"/>
    <w:rsid w:val="005A490B"/>
    <w:rsid w:val="005A52E0"/>
    <w:rsid w:val="005A5C64"/>
    <w:rsid w:val="005A7076"/>
    <w:rsid w:val="005A722E"/>
    <w:rsid w:val="005A7605"/>
    <w:rsid w:val="005A76B5"/>
    <w:rsid w:val="005B0245"/>
    <w:rsid w:val="005B04CC"/>
    <w:rsid w:val="005B07B7"/>
    <w:rsid w:val="005B1AC0"/>
    <w:rsid w:val="005B2CCC"/>
    <w:rsid w:val="005B2E4D"/>
    <w:rsid w:val="005B31C6"/>
    <w:rsid w:val="005B3755"/>
    <w:rsid w:val="005B3E9C"/>
    <w:rsid w:val="005B40DF"/>
    <w:rsid w:val="005B5C39"/>
    <w:rsid w:val="005B62E5"/>
    <w:rsid w:val="005B68BD"/>
    <w:rsid w:val="005B7321"/>
    <w:rsid w:val="005B7390"/>
    <w:rsid w:val="005C06E2"/>
    <w:rsid w:val="005C09B2"/>
    <w:rsid w:val="005C0CEA"/>
    <w:rsid w:val="005C1C24"/>
    <w:rsid w:val="005C2301"/>
    <w:rsid w:val="005C459C"/>
    <w:rsid w:val="005C4966"/>
    <w:rsid w:val="005C50EA"/>
    <w:rsid w:val="005C5678"/>
    <w:rsid w:val="005C5AE5"/>
    <w:rsid w:val="005C5D25"/>
    <w:rsid w:val="005C6065"/>
    <w:rsid w:val="005C6326"/>
    <w:rsid w:val="005C72AA"/>
    <w:rsid w:val="005C7C5C"/>
    <w:rsid w:val="005D0D07"/>
    <w:rsid w:val="005D1D3F"/>
    <w:rsid w:val="005D2A22"/>
    <w:rsid w:val="005D2BED"/>
    <w:rsid w:val="005D2FCB"/>
    <w:rsid w:val="005D3185"/>
    <w:rsid w:val="005D336F"/>
    <w:rsid w:val="005D5A41"/>
    <w:rsid w:val="005D65DE"/>
    <w:rsid w:val="005D6937"/>
    <w:rsid w:val="005D707A"/>
    <w:rsid w:val="005E0277"/>
    <w:rsid w:val="005E03FA"/>
    <w:rsid w:val="005E0CA2"/>
    <w:rsid w:val="005E1DAE"/>
    <w:rsid w:val="005E2EB7"/>
    <w:rsid w:val="005E3515"/>
    <w:rsid w:val="005E3A44"/>
    <w:rsid w:val="005E3E7B"/>
    <w:rsid w:val="005E45A9"/>
    <w:rsid w:val="005E49A0"/>
    <w:rsid w:val="005E5B1A"/>
    <w:rsid w:val="005E5F16"/>
    <w:rsid w:val="005E5FFC"/>
    <w:rsid w:val="005E628E"/>
    <w:rsid w:val="005F029A"/>
    <w:rsid w:val="005F0A7B"/>
    <w:rsid w:val="005F0F2D"/>
    <w:rsid w:val="005F138F"/>
    <w:rsid w:val="005F18DC"/>
    <w:rsid w:val="005F2565"/>
    <w:rsid w:val="005F2F15"/>
    <w:rsid w:val="005F3287"/>
    <w:rsid w:val="005F3805"/>
    <w:rsid w:val="005F483D"/>
    <w:rsid w:val="005F49F6"/>
    <w:rsid w:val="005F4F5D"/>
    <w:rsid w:val="005F51BD"/>
    <w:rsid w:val="005F55DF"/>
    <w:rsid w:val="005F5ADA"/>
    <w:rsid w:val="005F63D5"/>
    <w:rsid w:val="005F6BE8"/>
    <w:rsid w:val="005F6D11"/>
    <w:rsid w:val="005F7151"/>
    <w:rsid w:val="00600286"/>
    <w:rsid w:val="006005C3"/>
    <w:rsid w:val="0060079B"/>
    <w:rsid w:val="006011FD"/>
    <w:rsid w:val="00601D3A"/>
    <w:rsid w:val="00602127"/>
    <w:rsid w:val="00602198"/>
    <w:rsid w:val="00605485"/>
    <w:rsid w:val="0060564F"/>
    <w:rsid w:val="006057E5"/>
    <w:rsid w:val="00605E3E"/>
    <w:rsid w:val="00606630"/>
    <w:rsid w:val="00606643"/>
    <w:rsid w:val="00606CAA"/>
    <w:rsid w:val="006072EE"/>
    <w:rsid w:val="00607A43"/>
    <w:rsid w:val="00610D65"/>
    <w:rsid w:val="00610DCE"/>
    <w:rsid w:val="00612C2C"/>
    <w:rsid w:val="00613647"/>
    <w:rsid w:val="0061374E"/>
    <w:rsid w:val="00613D6D"/>
    <w:rsid w:val="00614A85"/>
    <w:rsid w:val="00614FC1"/>
    <w:rsid w:val="0061530D"/>
    <w:rsid w:val="006160EB"/>
    <w:rsid w:val="0061635C"/>
    <w:rsid w:val="0061699A"/>
    <w:rsid w:val="00617D7E"/>
    <w:rsid w:val="0062042E"/>
    <w:rsid w:val="006207A4"/>
    <w:rsid w:val="00621162"/>
    <w:rsid w:val="00621A1D"/>
    <w:rsid w:val="00621E1C"/>
    <w:rsid w:val="006229A3"/>
    <w:rsid w:val="00622A6F"/>
    <w:rsid w:val="006233EE"/>
    <w:rsid w:val="00624198"/>
    <w:rsid w:val="00624BBE"/>
    <w:rsid w:val="00626D61"/>
    <w:rsid w:val="00626E4B"/>
    <w:rsid w:val="006271A8"/>
    <w:rsid w:val="00627736"/>
    <w:rsid w:val="00627F92"/>
    <w:rsid w:val="006302BC"/>
    <w:rsid w:val="006304F9"/>
    <w:rsid w:val="006310D8"/>
    <w:rsid w:val="00631223"/>
    <w:rsid w:val="006312BD"/>
    <w:rsid w:val="006314FC"/>
    <w:rsid w:val="006321E6"/>
    <w:rsid w:val="006326E9"/>
    <w:rsid w:val="00632791"/>
    <w:rsid w:val="00632B78"/>
    <w:rsid w:val="0063345C"/>
    <w:rsid w:val="00633C5B"/>
    <w:rsid w:val="006345EF"/>
    <w:rsid w:val="00634C03"/>
    <w:rsid w:val="00634FE5"/>
    <w:rsid w:val="0063536B"/>
    <w:rsid w:val="00636239"/>
    <w:rsid w:val="006367EE"/>
    <w:rsid w:val="00637969"/>
    <w:rsid w:val="0064056B"/>
    <w:rsid w:val="00640628"/>
    <w:rsid w:val="00640645"/>
    <w:rsid w:val="00640970"/>
    <w:rsid w:val="006418A4"/>
    <w:rsid w:val="00642880"/>
    <w:rsid w:val="00642CF8"/>
    <w:rsid w:val="0064306C"/>
    <w:rsid w:val="00643084"/>
    <w:rsid w:val="00643134"/>
    <w:rsid w:val="00643510"/>
    <w:rsid w:val="00644133"/>
    <w:rsid w:val="00645362"/>
    <w:rsid w:val="006458E6"/>
    <w:rsid w:val="00647351"/>
    <w:rsid w:val="00647DC5"/>
    <w:rsid w:val="00650E91"/>
    <w:rsid w:val="00651580"/>
    <w:rsid w:val="0065304C"/>
    <w:rsid w:val="00654C46"/>
    <w:rsid w:val="00654CBB"/>
    <w:rsid w:val="00654D8E"/>
    <w:rsid w:val="00656FE1"/>
    <w:rsid w:val="00657323"/>
    <w:rsid w:val="00657934"/>
    <w:rsid w:val="00657B7C"/>
    <w:rsid w:val="00657E2D"/>
    <w:rsid w:val="006600BD"/>
    <w:rsid w:val="00661A24"/>
    <w:rsid w:val="00661D16"/>
    <w:rsid w:val="00661FD6"/>
    <w:rsid w:val="0066360B"/>
    <w:rsid w:val="00663A10"/>
    <w:rsid w:val="0066443D"/>
    <w:rsid w:val="006644BF"/>
    <w:rsid w:val="00664969"/>
    <w:rsid w:val="00664F2D"/>
    <w:rsid w:val="00665D76"/>
    <w:rsid w:val="00666B0F"/>
    <w:rsid w:val="00666B3D"/>
    <w:rsid w:val="006671F3"/>
    <w:rsid w:val="00667B8D"/>
    <w:rsid w:val="00670B24"/>
    <w:rsid w:val="00670C9D"/>
    <w:rsid w:val="00670E2B"/>
    <w:rsid w:val="00670F65"/>
    <w:rsid w:val="00671E35"/>
    <w:rsid w:val="0067298C"/>
    <w:rsid w:val="00672B5C"/>
    <w:rsid w:val="00672CB0"/>
    <w:rsid w:val="00672FA1"/>
    <w:rsid w:val="006736F6"/>
    <w:rsid w:val="00673726"/>
    <w:rsid w:val="00673732"/>
    <w:rsid w:val="006737F8"/>
    <w:rsid w:val="006740CC"/>
    <w:rsid w:val="0067456C"/>
    <w:rsid w:val="00674C51"/>
    <w:rsid w:val="00674FEB"/>
    <w:rsid w:val="00676E44"/>
    <w:rsid w:val="0067700A"/>
    <w:rsid w:val="00677E2B"/>
    <w:rsid w:val="00677F49"/>
    <w:rsid w:val="00680FDA"/>
    <w:rsid w:val="0068137F"/>
    <w:rsid w:val="0068203B"/>
    <w:rsid w:val="0068229B"/>
    <w:rsid w:val="00682B03"/>
    <w:rsid w:val="0068306B"/>
    <w:rsid w:val="00683100"/>
    <w:rsid w:val="00683B79"/>
    <w:rsid w:val="00683BB7"/>
    <w:rsid w:val="00683C42"/>
    <w:rsid w:val="0068496F"/>
    <w:rsid w:val="00684D62"/>
    <w:rsid w:val="006858BA"/>
    <w:rsid w:val="00685B0F"/>
    <w:rsid w:val="006864C2"/>
    <w:rsid w:val="0068652D"/>
    <w:rsid w:val="00686AAD"/>
    <w:rsid w:val="00686D1C"/>
    <w:rsid w:val="00686D24"/>
    <w:rsid w:val="00687A51"/>
    <w:rsid w:val="00690833"/>
    <w:rsid w:val="00690B37"/>
    <w:rsid w:val="00690FCB"/>
    <w:rsid w:val="00694E59"/>
    <w:rsid w:val="006955ED"/>
    <w:rsid w:val="00695897"/>
    <w:rsid w:val="00695B7B"/>
    <w:rsid w:val="00695CEB"/>
    <w:rsid w:val="006968DF"/>
    <w:rsid w:val="0069728A"/>
    <w:rsid w:val="006A02A5"/>
    <w:rsid w:val="006A168A"/>
    <w:rsid w:val="006A4465"/>
    <w:rsid w:val="006A46CD"/>
    <w:rsid w:val="006A55C5"/>
    <w:rsid w:val="006A5670"/>
    <w:rsid w:val="006A59E4"/>
    <w:rsid w:val="006A5A7D"/>
    <w:rsid w:val="006A5FE5"/>
    <w:rsid w:val="006A64B3"/>
    <w:rsid w:val="006A689E"/>
    <w:rsid w:val="006A6F6B"/>
    <w:rsid w:val="006A70FD"/>
    <w:rsid w:val="006A7E28"/>
    <w:rsid w:val="006B0F67"/>
    <w:rsid w:val="006B1022"/>
    <w:rsid w:val="006B25D4"/>
    <w:rsid w:val="006B263B"/>
    <w:rsid w:val="006B2BF4"/>
    <w:rsid w:val="006B3014"/>
    <w:rsid w:val="006B3569"/>
    <w:rsid w:val="006B3E8E"/>
    <w:rsid w:val="006B503C"/>
    <w:rsid w:val="006B5C96"/>
    <w:rsid w:val="006B6846"/>
    <w:rsid w:val="006B6DF9"/>
    <w:rsid w:val="006B71BE"/>
    <w:rsid w:val="006B743F"/>
    <w:rsid w:val="006C13C6"/>
    <w:rsid w:val="006C1572"/>
    <w:rsid w:val="006C19FF"/>
    <w:rsid w:val="006C1AA6"/>
    <w:rsid w:val="006C1DBA"/>
    <w:rsid w:val="006C23A0"/>
    <w:rsid w:val="006C26B7"/>
    <w:rsid w:val="006C298B"/>
    <w:rsid w:val="006C2AED"/>
    <w:rsid w:val="006C36E5"/>
    <w:rsid w:val="006C3F30"/>
    <w:rsid w:val="006C4B11"/>
    <w:rsid w:val="006C5A24"/>
    <w:rsid w:val="006C5D17"/>
    <w:rsid w:val="006C6757"/>
    <w:rsid w:val="006C732C"/>
    <w:rsid w:val="006C744E"/>
    <w:rsid w:val="006C7E67"/>
    <w:rsid w:val="006D0666"/>
    <w:rsid w:val="006D1749"/>
    <w:rsid w:val="006D2468"/>
    <w:rsid w:val="006D256C"/>
    <w:rsid w:val="006D2FAE"/>
    <w:rsid w:val="006D324A"/>
    <w:rsid w:val="006D3DFE"/>
    <w:rsid w:val="006D4365"/>
    <w:rsid w:val="006D6D1D"/>
    <w:rsid w:val="006D6E17"/>
    <w:rsid w:val="006E00DE"/>
    <w:rsid w:val="006E063B"/>
    <w:rsid w:val="006E0BEA"/>
    <w:rsid w:val="006E0CA4"/>
    <w:rsid w:val="006E1147"/>
    <w:rsid w:val="006E19D6"/>
    <w:rsid w:val="006E1BBF"/>
    <w:rsid w:val="006E29FE"/>
    <w:rsid w:val="006E31E7"/>
    <w:rsid w:val="006E3744"/>
    <w:rsid w:val="006E39BD"/>
    <w:rsid w:val="006E4E59"/>
    <w:rsid w:val="006E515A"/>
    <w:rsid w:val="006E561E"/>
    <w:rsid w:val="006E7524"/>
    <w:rsid w:val="006F0AB6"/>
    <w:rsid w:val="006F0C08"/>
    <w:rsid w:val="006F155A"/>
    <w:rsid w:val="006F2FEE"/>
    <w:rsid w:val="006F63EE"/>
    <w:rsid w:val="006F6BEF"/>
    <w:rsid w:val="006F6D88"/>
    <w:rsid w:val="006F6F03"/>
    <w:rsid w:val="006F6F4E"/>
    <w:rsid w:val="00700032"/>
    <w:rsid w:val="00700796"/>
    <w:rsid w:val="00700A11"/>
    <w:rsid w:val="0070116E"/>
    <w:rsid w:val="00701251"/>
    <w:rsid w:val="007013C9"/>
    <w:rsid w:val="007015A6"/>
    <w:rsid w:val="00701738"/>
    <w:rsid w:val="00701FA3"/>
    <w:rsid w:val="007023A6"/>
    <w:rsid w:val="00702C17"/>
    <w:rsid w:val="00702CEE"/>
    <w:rsid w:val="0070300E"/>
    <w:rsid w:val="00703362"/>
    <w:rsid w:val="007036C6"/>
    <w:rsid w:val="00704E72"/>
    <w:rsid w:val="007051EA"/>
    <w:rsid w:val="0070559F"/>
    <w:rsid w:val="00706E20"/>
    <w:rsid w:val="007076E4"/>
    <w:rsid w:val="00707853"/>
    <w:rsid w:val="00707868"/>
    <w:rsid w:val="007100C2"/>
    <w:rsid w:val="0071036B"/>
    <w:rsid w:val="007119C8"/>
    <w:rsid w:val="007120AD"/>
    <w:rsid w:val="00712A41"/>
    <w:rsid w:val="00713743"/>
    <w:rsid w:val="0071374E"/>
    <w:rsid w:val="00713A5F"/>
    <w:rsid w:val="00713F06"/>
    <w:rsid w:val="0071402D"/>
    <w:rsid w:val="00714684"/>
    <w:rsid w:val="00714849"/>
    <w:rsid w:val="00715440"/>
    <w:rsid w:val="00715AE3"/>
    <w:rsid w:val="007160F5"/>
    <w:rsid w:val="00716889"/>
    <w:rsid w:val="007173A9"/>
    <w:rsid w:val="0071747B"/>
    <w:rsid w:val="00717E1C"/>
    <w:rsid w:val="0072031D"/>
    <w:rsid w:val="00720519"/>
    <w:rsid w:val="00720743"/>
    <w:rsid w:val="0072094D"/>
    <w:rsid w:val="007210A8"/>
    <w:rsid w:val="007234FD"/>
    <w:rsid w:val="00723655"/>
    <w:rsid w:val="00724807"/>
    <w:rsid w:val="007250A5"/>
    <w:rsid w:val="00725C01"/>
    <w:rsid w:val="007261F8"/>
    <w:rsid w:val="007263C3"/>
    <w:rsid w:val="00726901"/>
    <w:rsid w:val="007274E7"/>
    <w:rsid w:val="0072758D"/>
    <w:rsid w:val="00727810"/>
    <w:rsid w:val="00727912"/>
    <w:rsid w:val="00730985"/>
    <w:rsid w:val="0073161D"/>
    <w:rsid w:val="00731893"/>
    <w:rsid w:val="007318B0"/>
    <w:rsid w:val="007318FE"/>
    <w:rsid w:val="00731D8B"/>
    <w:rsid w:val="0073325D"/>
    <w:rsid w:val="00733677"/>
    <w:rsid w:val="0073421C"/>
    <w:rsid w:val="00734467"/>
    <w:rsid w:val="007346A1"/>
    <w:rsid w:val="00734CBE"/>
    <w:rsid w:val="00734D60"/>
    <w:rsid w:val="00734FD5"/>
    <w:rsid w:val="007361F9"/>
    <w:rsid w:val="00737BB7"/>
    <w:rsid w:val="00737FFD"/>
    <w:rsid w:val="0074023B"/>
    <w:rsid w:val="0074049C"/>
    <w:rsid w:val="00740568"/>
    <w:rsid w:val="00741BF5"/>
    <w:rsid w:val="00742816"/>
    <w:rsid w:val="00742C24"/>
    <w:rsid w:val="00744096"/>
    <w:rsid w:val="00744751"/>
    <w:rsid w:val="00744BC9"/>
    <w:rsid w:val="00744C4B"/>
    <w:rsid w:val="00744F04"/>
    <w:rsid w:val="00746637"/>
    <w:rsid w:val="007467A9"/>
    <w:rsid w:val="00746A3F"/>
    <w:rsid w:val="0074786F"/>
    <w:rsid w:val="00747B53"/>
    <w:rsid w:val="00750913"/>
    <w:rsid w:val="0075092B"/>
    <w:rsid w:val="00750A76"/>
    <w:rsid w:val="00750CBA"/>
    <w:rsid w:val="0075146D"/>
    <w:rsid w:val="00751C9A"/>
    <w:rsid w:val="00751CE5"/>
    <w:rsid w:val="007533A2"/>
    <w:rsid w:val="00754D49"/>
    <w:rsid w:val="0075555F"/>
    <w:rsid w:val="00755CE8"/>
    <w:rsid w:val="00756D6F"/>
    <w:rsid w:val="0075728B"/>
    <w:rsid w:val="00760665"/>
    <w:rsid w:val="00760717"/>
    <w:rsid w:val="0076153D"/>
    <w:rsid w:val="0076180B"/>
    <w:rsid w:val="00761B4D"/>
    <w:rsid w:val="0076337B"/>
    <w:rsid w:val="00763DA0"/>
    <w:rsid w:val="00764279"/>
    <w:rsid w:val="00764437"/>
    <w:rsid w:val="007646E9"/>
    <w:rsid w:val="00764799"/>
    <w:rsid w:val="007654DE"/>
    <w:rsid w:val="007662A0"/>
    <w:rsid w:val="00766773"/>
    <w:rsid w:val="00766C17"/>
    <w:rsid w:val="007670C2"/>
    <w:rsid w:val="00767546"/>
    <w:rsid w:val="00767A7C"/>
    <w:rsid w:val="00767FF3"/>
    <w:rsid w:val="0077034F"/>
    <w:rsid w:val="00770A29"/>
    <w:rsid w:val="0077114D"/>
    <w:rsid w:val="007722E4"/>
    <w:rsid w:val="007724DD"/>
    <w:rsid w:val="007729C0"/>
    <w:rsid w:val="007729E0"/>
    <w:rsid w:val="00772E79"/>
    <w:rsid w:val="00772FC8"/>
    <w:rsid w:val="007744A5"/>
    <w:rsid w:val="00774816"/>
    <w:rsid w:val="007755C6"/>
    <w:rsid w:val="0077589F"/>
    <w:rsid w:val="00776398"/>
    <w:rsid w:val="00776412"/>
    <w:rsid w:val="007766DA"/>
    <w:rsid w:val="00776A72"/>
    <w:rsid w:val="00776B47"/>
    <w:rsid w:val="00776C23"/>
    <w:rsid w:val="00777DB0"/>
    <w:rsid w:val="00777FEF"/>
    <w:rsid w:val="0078053E"/>
    <w:rsid w:val="00780540"/>
    <w:rsid w:val="007812D9"/>
    <w:rsid w:val="00781505"/>
    <w:rsid w:val="00781606"/>
    <w:rsid w:val="00782698"/>
    <w:rsid w:val="0078346E"/>
    <w:rsid w:val="007838EA"/>
    <w:rsid w:val="00783CCA"/>
    <w:rsid w:val="00783D4D"/>
    <w:rsid w:val="00785236"/>
    <w:rsid w:val="0078531D"/>
    <w:rsid w:val="00785F39"/>
    <w:rsid w:val="00785FD3"/>
    <w:rsid w:val="007868ED"/>
    <w:rsid w:val="00787B16"/>
    <w:rsid w:val="007904AD"/>
    <w:rsid w:val="00790ABB"/>
    <w:rsid w:val="00792C86"/>
    <w:rsid w:val="00792DE6"/>
    <w:rsid w:val="007935EA"/>
    <w:rsid w:val="00796254"/>
    <w:rsid w:val="0079675B"/>
    <w:rsid w:val="00797788"/>
    <w:rsid w:val="007A15F5"/>
    <w:rsid w:val="007A3D05"/>
    <w:rsid w:val="007A4042"/>
    <w:rsid w:val="007A415D"/>
    <w:rsid w:val="007A429C"/>
    <w:rsid w:val="007A4FCC"/>
    <w:rsid w:val="007A5AE7"/>
    <w:rsid w:val="007A5B69"/>
    <w:rsid w:val="007A637F"/>
    <w:rsid w:val="007A660A"/>
    <w:rsid w:val="007A6E77"/>
    <w:rsid w:val="007A7838"/>
    <w:rsid w:val="007A7DA7"/>
    <w:rsid w:val="007A7E08"/>
    <w:rsid w:val="007B0297"/>
    <w:rsid w:val="007B1471"/>
    <w:rsid w:val="007B1881"/>
    <w:rsid w:val="007B18DB"/>
    <w:rsid w:val="007B19F3"/>
    <w:rsid w:val="007B1BE5"/>
    <w:rsid w:val="007B21E4"/>
    <w:rsid w:val="007B2238"/>
    <w:rsid w:val="007B253D"/>
    <w:rsid w:val="007B2756"/>
    <w:rsid w:val="007B2E7C"/>
    <w:rsid w:val="007B355A"/>
    <w:rsid w:val="007B3CB3"/>
    <w:rsid w:val="007B464F"/>
    <w:rsid w:val="007B4CFF"/>
    <w:rsid w:val="007B5AB1"/>
    <w:rsid w:val="007B6DDB"/>
    <w:rsid w:val="007B745D"/>
    <w:rsid w:val="007B76C3"/>
    <w:rsid w:val="007C1462"/>
    <w:rsid w:val="007C15AD"/>
    <w:rsid w:val="007C19A2"/>
    <w:rsid w:val="007C23A3"/>
    <w:rsid w:val="007C2D81"/>
    <w:rsid w:val="007C2EB7"/>
    <w:rsid w:val="007C325C"/>
    <w:rsid w:val="007C4036"/>
    <w:rsid w:val="007C41CA"/>
    <w:rsid w:val="007C4645"/>
    <w:rsid w:val="007C46C4"/>
    <w:rsid w:val="007C4E43"/>
    <w:rsid w:val="007C584F"/>
    <w:rsid w:val="007C62C8"/>
    <w:rsid w:val="007C644D"/>
    <w:rsid w:val="007C64AD"/>
    <w:rsid w:val="007C659B"/>
    <w:rsid w:val="007C6D6E"/>
    <w:rsid w:val="007C6EC6"/>
    <w:rsid w:val="007C7235"/>
    <w:rsid w:val="007D1919"/>
    <w:rsid w:val="007D255C"/>
    <w:rsid w:val="007D2D36"/>
    <w:rsid w:val="007D3271"/>
    <w:rsid w:val="007D44DF"/>
    <w:rsid w:val="007D486D"/>
    <w:rsid w:val="007D4DF6"/>
    <w:rsid w:val="007D50C2"/>
    <w:rsid w:val="007D61F1"/>
    <w:rsid w:val="007D6513"/>
    <w:rsid w:val="007D72D4"/>
    <w:rsid w:val="007D7907"/>
    <w:rsid w:val="007E02B9"/>
    <w:rsid w:val="007E08E7"/>
    <w:rsid w:val="007E10A0"/>
    <w:rsid w:val="007E17BB"/>
    <w:rsid w:val="007E1AFF"/>
    <w:rsid w:val="007E2185"/>
    <w:rsid w:val="007E294A"/>
    <w:rsid w:val="007E3AD1"/>
    <w:rsid w:val="007E4009"/>
    <w:rsid w:val="007E45A2"/>
    <w:rsid w:val="007E465B"/>
    <w:rsid w:val="007E506E"/>
    <w:rsid w:val="007E50BC"/>
    <w:rsid w:val="007E6DCF"/>
    <w:rsid w:val="007E7663"/>
    <w:rsid w:val="007E7FF2"/>
    <w:rsid w:val="007F0877"/>
    <w:rsid w:val="007F0FB3"/>
    <w:rsid w:val="007F21D8"/>
    <w:rsid w:val="007F3564"/>
    <w:rsid w:val="007F4C81"/>
    <w:rsid w:val="007F4E61"/>
    <w:rsid w:val="007F5482"/>
    <w:rsid w:val="007F5D2F"/>
    <w:rsid w:val="007F62B1"/>
    <w:rsid w:val="007F63C8"/>
    <w:rsid w:val="007F6621"/>
    <w:rsid w:val="007F6978"/>
    <w:rsid w:val="007F73BD"/>
    <w:rsid w:val="007F7A28"/>
    <w:rsid w:val="007F7AA5"/>
    <w:rsid w:val="0080035D"/>
    <w:rsid w:val="008004DE"/>
    <w:rsid w:val="0080053B"/>
    <w:rsid w:val="00801532"/>
    <w:rsid w:val="008016B2"/>
    <w:rsid w:val="00801B52"/>
    <w:rsid w:val="00802E33"/>
    <w:rsid w:val="00803523"/>
    <w:rsid w:val="00803810"/>
    <w:rsid w:val="00804EB8"/>
    <w:rsid w:val="00805666"/>
    <w:rsid w:val="008101C4"/>
    <w:rsid w:val="0081047B"/>
    <w:rsid w:val="008108B8"/>
    <w:rsid w:val="00810E69"/>
    <w:rsid w:val="008117EF"/>
    <w:rsid w:val="00811EF7"/>
    <w:rsid w:val="0081219D"/>
    <w:rsid w:val="00812991"/>
    <w:rsid w:val="00812F3D"/>
    <w:rsid w:val="00814DFC"/>
    <w:rsid w:val="0081531A"/>
    <w:rsid w:val="00815B24"/>
    <w:rsid w:val="00815B27"/>
    <w:rsid w:val="00815F2A"/>
    <w:rsid w:val="00816126"/>
    <w:rsid w:val="00816398"/>
    <w:rsid w:val="008163FB"/>
    <w:rsid w:val="00816D19"/>
    <w:rsid w:val="0081710E"/>
    <w:rsid w:val="008174FE"/>
    <w:rsid w:val="00817EAE"/>
    <w:rsid w:val="00820440"/>
    <w:rsid w:val="00820D25"/>
    <w:rsid w:val="00821D3D"/>
    <w:rsid w:val="00822CAB"/>
    <w:rsid w:val="00822CD8"/>
    <w:rsid w:val="00822F37"/>
    <w:rsid w:val="0082314C"/>
    <w:rsid w:val="0082382E"/>
    <w:rsid w:val="00823FE1"/>
    <w:rsid w:val="008249A9"/>
    <w:rsid w:val="0082603A"/>
    <w:rsid w:val="00826BA9"/>
    <w:rsid w:val="00826DE5"/>
    <w:rsid w:val="00827666"/>
    <w:rsid w:val="00827A1B"/>
    <w:rsid w:val="00827AA1"/>
    <w:rsid w:val="00831639"/>
    <w:rsid w:val="00831AD8"/>
    <w:rsid w:val="00831DF3"/>
    <w:rsid w:val="008330AA"/>
    <w:rsid w:val="008344C1"/>
    <w:rsid w:val="00834722"/>
    <w:rsid w:val="00835CF8"/>
    <w:rsid w:val="00835E5A"/>
    <w:rsid w:val="00836093"/>
    <w:rsid w:val="008361D1"/>
    <w:rsid w:val="00836225"/>
    <w:rsid w:val="008363C4"/>
    <w:rsid w:val="00840729"/>
    <w:rsid w:val="00841911"/>
    <w:rsid w:val="008429E2"/>
    <w:rsid w:val="008434E9"/>
    <w:rsid w:val="00843601"/>
    <w:rsid w:val="008437A2"/>
    <w:rsid w:val="00843A52"/>
    <w:rsid w:val="00843E69"/>
    <w:rsid w:val="00844004"/>
    <w:rsid w:val="00844D36"/>
    <w:rsid w:val="008456E3"/>
    <w:rsid w:val="00845E6D"/>
    <w:rsid w:val="00845E7D"/>
    <w:rsid w:val="00846290"/>
    <w:rsid w:val="008465AE"/>
    <w:rsid w:val="00852133"/>
    <w:rsid w:val="00852DAF"/>
    <w:rsid w:val="00852DE6"/>
    <w:rsid w:val="0085335C"/>
    <w:rsid w:val="008538B9"/>
    <w:rsid w:val="00855519"/>
    <w:rsid w:val="00856BB8"/>
    <w:rsid w:val="0085722C"/>
    <w:rsid w:val="008577DB"/>
    <w:rsid w:val="00857F9E"/>
    <w:rsid w:val="00860A68"/>
    <w:rsid w:val="0086179C"/>
    <w:rsid w:val="00861AD6"/>
    <w:rsid w:val="00862365"/>
    <w:rsid w:val="00862A82"/>
    <w:rsid w:val="008630BE"/>
    <w:rsid w:val="008631BD"/>
    <w:rsid w:val="0086621E"/>
    <w:rsid w:val="008662B4"/>
    <w:rsid w:val="00866A08"/>
    <w:rsid w:val="00867444"/>
    <w:rsid w:val="00871667"/>
    <w:rsid w:val="00871DDF"/>
    <w:rsid w:val="008720F4"/>
    <w:rsid w:val="008727F5"/>
    <w:rsid w:val="00872A52"/>
    <w:rsid w:val="008758FE"/>
    <w:rsid w:val="00875AF7"/>
    <w:rsid w:val="00876175"/>
    <w:rsid w:val="00876E3D"/>
    <w:rsid w:val="00877B27"/>
    <w:rsid w:val="008812CC"/>
    <w:rsid w:val="00882FD0"/>
    <w:rsid w:val="00883E6D"/>
    <w:rsid w:val="008853EA"/>
    <w:rsid w:val="00885C85"/>
    <w:rsid w:val="00885D62"/>
    <w:rsid w:val="0088618E"/>
    <w:rsid w:val="00886350"/>
    <w:rsid w:val="008864C2"/>
    <w:rsid w:val="008875BE"/>
    <w:rsid w:val="00887B7B"/>
    <w:rsid w:val="00890477"/>
    <w:rsid w:val="0089062F"/>
    <w:rsid w:val="00891A99"/>
    <w:rsid w:val="0089299B"/>
    <w:rsid w:val="008932C8"/>
    <w:rsid w:val="0089367C"/>
    <w:rsid w:val="008937B5"/>
    <w:rsid w:val="00893C17"/>
    <w:rsid w:val="00896BC7"/>
    <w:rsid w:val="00897900"/>
    <w:rsid w:val="00897FD8"/>
    <w:rsid w:val="008A18FD"/>
    <w:rsid w:val="008A24BA"/>
    <w:rsid w:val="008A28EA"/>
    <w:rsid w:val="008A2BC7"/>
    <w:rsid w:val="008A2C95"/>
    <w:rsid w:val="008A30BB"/>
    <w:rsid w:val="008A325E"/>
    <w:rsid w:val="008A3949"/>
    <w:rsid w:val="008A41E9"/>
    <w:rsid w:val="008A490A"/>
    <w:rsid w:val="008A573D"/>
    <w:rsid w:val="008A61C0"/>
    <w:rsid w:val="008A6385"/>
    <w:rsid w:val="008A65D6"/>
    <w:rsid w:val="008A676A"/>
    <w:rsid w:val="008A7460"/>
    <w:rsid w:val="008B01B5"/>
    <w:rsid w:val="008B0320"/>
    <w:rsid w:val="008B094C"/>
    <w:rsid w:val="008B09D3"/>
    <w:rsid w:val="008B1033"/>
    <w:rsid w:val="008B1463"/>
    <w:rsid w:val="008B1CA2"/>
    <w:rsid w:val="008B2853"/>
    <w:rsid w:val="008B2CFE"/>
    <w:rsid w:val="008B428F"/>
    <w:rsid w:val="008B4A77"/>
    <w:rsid w:val="008B52C3"/>
    <w:rsid w:val="008B532A"/>
    <w:rsid w:val="008B63A2"/>
    <w:rsid w:val="008B662A"/>
    <w:rsid w:val="008B6CA5"/>
    <w:rsid w:val="008B7742"/>
    <w:rsid w:val="008B7F23"/>
    <w:rsid w:val="008C0289"/>
    <w:rsid w:val="008C039D"/>
    <w:rsid w:val="008C052F"/>
    <w:rsid w:val="008C0EAE"/>
    <w:rsid w:val="008C24AB"/>
    <w:rsid w:val="008C2C54"/>
    <w:rsid w:val="008C342D"/>
    <w:rsid w:val="008C3487"/>
    <w:rsid w:val="008C37DF"/>
    <w:rsid w:val="008C3B77"/>
    <w:rsid w:val="008C3E3B"/>
    <w:rsid w:val="008C409A"/>
    <w:rsid w:val="008C4312"/>
    <w:rsid w:val="008C4523"/>
    <w:rsid w:val="008C572B"/>
    <w:rsid w:val="008C57C1"/>
    <w:rsid w:val="008C5A21"/>
    <w:rsid w:val="008C5E10"/>
    <w:rsid w:val="008C5F55"/>
    <w:rsid w:val="008C6059"/>
    <w:rsid w:val="008C6164"/>
    <w:rsid w:val="008C66EE"/>
    <w:rsid w:val="008C69C6"/>
    <w:rsid w:val="008C7899"/>
    <w:rsid w:val="008C7C9D"/>
    <w:rsid w:val="008C7DE1"/>
    <w:rsid w:val="008D070E"/>
    <w:rsid w:val="008D07D8"/>
    <w:rsid w:val="008D1996"/>
    <w:rsid w:val="008D1F16"/>
    <w:rsid w:val="008D232E"/>
    <w:rsid w:val="008D25DB"/>
    <w:rsid w:val="008D3452"/>
    <w:rsid w:val="008D3546"/>
    <w:rsid w:val="008D35F2"/>
    <w:rsid w:val="008D3D68"/>
    <w:rsid w:val="008D43EC"/>
    <w:rsid w:val="008D43F1"/>
    <w:rsid w:val="008D51D4"/>
    <w:rsid w:val="008D595A"/>
    <w:rsid w:val="008D5BD2"/>
    <w:rsid w:val="008D661D"/>
    <w:rsid w:val="008D66BC"/>
    <w:rsid w:val="008D7AA3"/>
    <w:rsid w:val="008E084A"/>
    <w:rsid w:val="008E1653"/>
    <w:rsid w:val="008E19BF"/>
    <w:rsid w:val="008E1CB6"/>
    <w:rsid w:val="008E2459"/>
    <w:rsid w:val="008E39FF"/>
    <w:rsid w:val="008E4184"/>
    <w:rsid w:val="008E4D10"/>
    <w:rsid w:val="008E67DE"/>
    <w:rsid w:val="008E6DC7"/>
    <w:rsid w:val="008F00FC"/>
    <w:rsid w:val="008F066B"/>
    <w:rsid w:val="008F0C9A"/>
    <w:rsid w:val="008F15B2"/>
    <w:rsid w:val="008F190E"/>
    <w:rsid w:val="008F1EB3"/>
    <w:rsid w:val="008F2BA6"/>
    <w:rsid w:val="008F2DCE"/>
    <w:rsid w:val="008F2E31"/>
    <w:rsid w:val="008F3028"/>
    <w:rsid w:val="008F3823"/>
    <w:rsid w:val="008F3ACC"/>
    <w:rsid w:val="008F4683"/>
    <w:rsid w:val="008F5353"/>
    <w:rsid w:val="008F549B"/>
    <w:rsid w:val="008F583D"/>
    <w:rsid w:val="008F5842"/>
    <w:rsid w:val="008F5B98"/>
    <w:rsid w:val="008F5FDB"/>
    <w:rsid w:val="008F61A7"/>
    <w:rsid w:val="008F7277"/>
    <w:rsid w:val="008F7716"/>
    <w:rsid w:val="008F7FE2"/>
    <w:rsid w:val="00900325"/>
    <w:rsid w:val="009007E8"/>
    <w:rsid w:val="00901385"/>
    <w:rsid w:val="00901402"/>
    <w:rsid w:val="00901BCA"/>
    <w:rsid w:val="009025E1"/>
    <w:rsid w:val="00902DD3"/>
    <w:rsid w:val="00902EF5"/>
    <w:rsid w:val="0090315E"/>
    <w:rsid w:val="009036CE"/>
    <w:rsid w:val="00903810"/>
    <w:rsid w:val="00903A7F"/>
    <w:rsid w:val="00903B0E"/>
    <w:rsid w:val="009043EE"/>
    <w:rsid w:val="00904635"/>
    <w:rsid w:val="009053C0"/>
    <w:rsid w:val="00907A0A"/>
    <w:rsid w:val="00907B1B"/>
    <w:rsid w:val="00907D2F"/>
    <w:rsid w:val="009103DD"/>
    <w:rsid w:val="0091150B"/>
    <w:rsid w:val="009125CF"/>
    <w:rsid w:val="00912768"/>
    <w:rsid w:val="009134CD"/>
    <w:rsid w:val="00914DF5"/>
    <w:rsid w:val="00915191"/>
    <w:rsid w:val="009201E6"/>
    <w:rsid w:val="00920AE3"/>
    <w:rsid w:val="0092166B"/>
    <w:rsid w:val="00921DF7"/>
    <w:rsid w:val="00922CDE"/>
    <w:rsid w:val="009233AE"/>
    <w:rsid w:val="0092376D"/>
    <w:rsid w:val="00924461"/>
    <w:rsid w:val="00924598"/>
    <w:rsid w:val="00925160"/>
    <w:rsid w:val="00925229"/>
    <w:rsid w:val="00925631"/>
    <w:rsid w:val="009259B9"/>
    <w:rsid w:val="009268CF"/>
    <w:rsid w:val="009269EB"/>
    <w:rsid w:val="00926FFA"/>
    <w:rsid w:val="00927114"/>
    <w:rsid w:val="009272FC"/>
    <w:rsid w:val="009307CD"/>
    <w:rsid w:val="00930BDE"/>
    <w:rsid w:val="00930F83"/>
    <w:rsid w:val="009316FE"/>
    <w:rsid w:val="00931C49"/>
    <w:rsid w:val="00933364"/>
    <w:rsid w:val="009339C4"/>
    <w:rsid w:val="00933EC9"/>
    <w:rsid w:val="009346E3"/>
    <w:rsid w:val="00934854"/>
    <w:rsid w:val="00934E81"/>
    <w:rsid w:val="00935980"/>
    <w:rsid w:val="00936007"/>
    <w:rsid w:val="00936C5F"/>
    <w:rsid w:val="00936FE7"/>
    <w:rsid w:val="009375AD"/>
    <w:rsid w:val="00937C5A"/>
    <w:rsid w:val="009401B3"/>
    <w:rsid w:val="00940C19"/>
    <w:rsid w:val="009412F8"/>
    <w:rsid w:val="00941702"/>
    <w:rsid w:val="00941987"/>
    <w:rsid w:val="00942422"/>
    <w:rsid w:val="00942B2D"/>
    <w:rsid w:val="00942D72"/>
    <w:rsid w:val="00943081"/>
    <w:rsid w:val="009432E8"/>
    <w:rsid w:val="00943C2F"/>
    <w:rsid w:val="00944030"/>
    <w:rsid w:val="00944CA3"/>
    <w:rsid w:val="00945CA4"/>
    <w:rsid w:val="00947C6D"/>
    <w:rsid w:val="00947F81"/>
    <w:rsid w:val="00950110"/>
    <w:rsid w:val="009506FF"/>
    <w:rsid w:val="00950829"/>
    <w:rsid w:val="009508E5"/>
    <w:rsid w:val="0095096C"/>
    <w:rsid w:val="00950BC4"/>
    <w:rsid w:val="009529C4"/>
    <w:rsid w:val="00953168"/>
    <w:rsid w:val="00954102"/>
    <w:rsid w:val="00954EFD"/>
    <w:rsid w:val="00955497"/>
    <w:rsid w:val="00955B38"/>
    <w:rsid w:val="00955FE1"/>
    <w:rsid w:val="00956081"/>
    <w:rsid w:val="009577E4"/>
    <w:rsid w:val="00960588"/>
    <w:rsid w:val="00961A35"/>
    <w:rsid w:val="00961E41"/>
    <w:rsid w:val="00962C0B"/>
    <w:rsid w:val="00962D4E"/>
    <w:rsid w:val="00963820"/>
    <w:rsid w:val="00964599"/>
    <w:rsid w:val="00965321"/>
    <w:rsid w:val="009665E2"/>
    <w:rsid w:val="00966F67"/>
    <w:rsid w:val="00967B4F"/>
    <w:rsid w:val="00970474"/>
    <w:rsid w:val="00970AB9"/>
    <w:rsid w:val="00970C38"/>
    <w:rsid w:val="0097160E"/>
    <w:rsid w:val="00971FD1"/>
    <w:rsid w:val="009731DA"/>
    <w:rsid w:val="00974375"/>
    <w:rsid w:val="00974576"/>
    <w:rsid w:val="009748FF"/>
    <w:rsid w:val="00974F6D"/>
    <w:rsid w:val="00975D53"/>
    <w:rsid w:val="00976410"/>
    <w:rsid w:val="00976418"/>
    <w:rsid w:val="00976C46"/>
    <w:rsid w:val="00976CA5"/>
    <w:rsid w:val="00976ECA"/>
    <w:rsid w:val="00976F2F"/>
    <w:rsid w:val="00977444"/>
    <w:rsid w:val="00977827"/>
    <w:rsid w:val="009804BE"/>
    <w:rsid w:val="00980549"/>
    <w:rsid w:val="00980699"/>
    <w:rsid w:val="00981005"/>
    <w:rsid w:val="00981105"/>
    <w:rsid w:val="009814D5"/>
    <w:rsid w:val="00981A37"/>
    <w:rsid w:val="009833EF"/>
    <w:rsid w:val="009837A7"/>
    <w:rsid w:val="00983D11"/>
    <w:rsid w:val="00983EFC"/>
    <w:rsid w:val="009857DF"/>
    <w:rsid w:val="00985BA4"/>
    <w:rsid w:val="00985C4A"/>
    <w:rsid w:val="00986D2B"/>
    <w:rsid w:val="00986F4C"/>
    <w:rsid w:val="00987275"/>
    <w:rsid w:val="009900C7"/>
    <w:rsid w:val="0099024E"/>
    <w:rsid w:val="00990D95"/>
    <w:rsid w:val="0099167A"/>
    <w:rsid w:val="009917A4"/>
    <w:rsid w:val="00991D5D"/>
    <w:rsid w:val="009920C7"/>
    <w:rsid w:val="0099251E"/>
    <w:rsid w:val="00992D6A"/>
    <w:rsid w:val="00992FF4"/>
    <w:rsid w:val="00993D21"/>
    <w:rsid w:val="00994159"/>
    <w:rsid w:val="00994BA8"/>
    <w:rsid w:val="00996E9B"/>
    <w:rsid w:val="0099738D"/>
    <w:rsid w:val="009976DA"/>
    <w:rsid w:val="00997F36"/>
    <w:rsid w:val="009A04C0"/>
    <w:rsid w:val="009A065D"/>
    <w:rsid w:val="009A13C8"/>
    <w:rsid w:val="009A1688"/>
    <w:rsid w:val="009A1D7F"/>
    <w:rsid w:val="009A25F9"/>
    <w:rsid w:val="009A29EE"/>
    <w:rsid w:val="009A2B25"/>
    <w:rsid w:val="009A3C2D"/>
    <w:rsid w:val="009A4122"/>
    <w:rsid w:val="009A6094"/>
    <w:rsid w:val="009A6162"/>
    <w:rsid w:val="009A6575"/>
    <w:rsid w:val="009A6637"/>
    <w:rsid w:val="009B01B1"/>
    <w:rsid w:val="009B01EE"/>
    <w:rsid w:val="009B10D3"/>
    <w:rsid w:val="009B13FF"/>
    <w:rsid w:val="009B1945"/>
    <w:rsid w:val="009B1B89"/>
    <w:rsid w:val="009B22B4"/>
    <w:rsid w:val="009B22CC"/>
    <w:rsid w:val="009B24C8"/>
    <w:rsid w:val="009B26FC"/>
    <w:rsid w:val="009B27A3"/>
    <w:rsid w:val="009B34A0"/>
    <w:rsid w:val="009B384B"/>
    <w:rsid w:val="009B4603"/>
    <w:rsid w:val="009B5399"/>
    <w:rsid w:val="009B59E8"/>
    <w:rsid w:val="009B5B79"/>
    <w:rsid w:val="009B671E"/>
    <w:rsid w:val="009B6EAC"/>
    <w:rsid w:val="009C01CD"/>
    <w:rsid w:val="009C0ACB"/>
    <w:rsid w:val="009C0BF3"/>
    <w:rsid w:val="009C0FC4"/>
    <w:rsid w:val="009C183A"/>
    <w:rsid w:val="009C2B22"/>
    <w:rsid w:val="009C2E0A"/>
    <w:rsid w:val="009C3040"/>
    <w:rsid w:val="009C30EC"/>
    <w:rsid w:val="009C369B"/>
    <w:rsid w:val="009C3F12"/>
    <w:rsid w:val="009C43A0"/>
    <w:rsid w:val="009C4E7B"/>
    <w:rsid w:val="009C504E"/>
    <w:rsid w:val="009C5AE1"/>
    <w:rsid w:val="009C618C"/>
    <w:rsid w:val="009C67D7"/>
    <w:rsid w:val="009C6AA9"/>
    <w:rsid w:val="009C6D26"/>
    <w:rsid w:val="009C6E66"/>
    <w:rsid w:val="009C716E"/>
    <w:rsid w:val="009C7189"/>
    <w:rsid w:val="009C76B1"/>
    <w:rsid w:val="009C7999"/>
    <w:rsid w:val="009C7A1C"/>
    <w:rsid w:val="009D11AD"/>
    <w:rsid w:val="009D16EE"/>
    <w:rsid w:val="009D16FB"/>
    <w:rsid w:val="009D1991"/>
    <w:rsid w:val="009D23AB"/>
    <w:rsid w:val="009D324F"/>
    <w:rsid w:val="009D32F6"/>
    <w:rsid w:val="009D38E2"/>
    <w:rsid w:val="009D3E06"/>
    <w:rsid w:val="009D448C"/>
    <w:rsid w:val="009D4A70"/>
    <w:rsid w:val="009D5DE4"/>
    <w:rsid w:val="009D679F"/>
    <w:rsid w:val="009D6AF0"/>
    <w:rsid w:val="009D6BB0"/>
    <w:rsid w:val="009D6EE1"/>
    <w:rsid w:val="009D7D5D"/>
    <w:rsid w:val="009E03BF"/>
    <w:rsid w:val="009E0548"/>
    <w:rsid w:val="009E0E78"/>
    <w:rsid w:val="009E13E6"/>
    <w:rsid w:val="009E15AC"/>
    <w:rsid w:val="009E1951"/>
    <w:rsid w:val="009E1C85"/>
    <w:rsid w:val="009E336C"/>
    <w:rsid w:val="009E3376"/>
    <w:rsid w:val="009E44EF"/>
    <w:rsid w:val="009E45EC"/>
    <w:rsid w:val="009E500D"/>
    <w:rsid w:val="009E514E"/>
    <w:rsid w:val="009E599D"/>
    <w:rsid w:val="009E59B3"/>
    <w:rsid w:val="009E63E9"/>
    <w:rsid w:val="009E7C02"/>
    <w:rsid w:val="009F0CA7"/>
    <w:rsid w:val="009F1170"/>
    <w:rsid w:val="009F1198"/>
    <w:rsid w:val="009F1374"/>
    <w:rsid w:val="009F1986"/>
    <w:rsid w:val="009F2A00"/>
    <w:rsid w:val="009F3743"/>
    <w:rsid w:val="009F4B01"/>
    <w:rsid w:val="009F539F"/>
    <w:rsid w:val="009F5D49"/>
    <w:rsid w:val="009F5EBB"/>
    <w:rsid w:val="009F67EF"/>
    <w:rsid w:val="009F6ACE"/>
    <w:rsid w:val="009F755C"/>
    <w:rsid w:val="009F7A47"/>
    <w:rsid w:val="009F7A66"/>
    <w:rsid w:val="00A00832"/>
    <w:rsid w:val="00A00960"/>
    <w:rsid w:val="00A01130"/>
    <w:rsid w:val="00A014D4"/>
    <w:rsid w:val="00A0192F"/>
    <w:rsid w:val="00A01E9A"/>
    <w:rsid w:val="00A021A0"/>
    <w:rsid w:val="00A02F06"/>
    <w:rsid w:val="00A034AC"/>
    <w:rsid w:val="00A03629"/>
    <w:rsid w:val="00A0377F"/>
    <w:rsid w:val="00A03A16"/>
    <w:rsid w:val="00A03A8E"/>
    <w:rsid w:val="00A03B77"/>
    <w:rsid w:val="00A044B8"/>
    <w:rsid w:val="00A0586B"/>
    <w:rsid w:val="00A05A25"/>
    <w:rsid w:val="00A0655A"/>
    <w:rsid w:val="00A06BD7"/>
    <w:rsid w:val="00A10371"/>
    <w:rsid w:val="00A11D45"/>
    <w:rsid w:val="00A11D5F"/>
    <w:rsid w:val="00A1313D"/>
    <w:rsid w:val="00A139BB"/>
    <w:rsid w:val="00A13D2E"/>
    <w:rsid w:val="00A13E65"/>
    <w:rsid w:val="00A1440B"/>
    <w:rsid w:val="00A1579B"/>
    <w:rsid w:val="00A167A5"/>
    <w:rsid w:val="00A17448"/>
    <w:rsid w:val="00A17502"/>
    <w:rsid w:val="00A2033F"/>
    <w:rsid w:val="00A20A36"/>
    <w:rsid w:val="00A20C45"/>
    <w:rsid w:val="00A21152"/>
    <w:rsid w:val="00A21827"/>
    <w:rsid w:val="00A22738"/>
    <w:rsid w:val="00A22800"/>
    <w:rsid w:val="00A234DA"/>
    <w:rsid w:val="00A240E3"/>
    <w:rsid w:val="00A24879"/>
    <w:rsid w:val="00A24E57"/>
    <w:rsid w:val="00A257A6"/>
    <w:rsid w:val="00A25A23"/>
    <w:rsid w:val="00A260A6"/>
    <w:rsid w:val="00A2667D"/>
    <w:rsid w:val="00A268EC"/>
    <w:rsid w:val="00A269B0"/>
    <w:rsid w:val="00A27E3C"/>
    <w:rsid w:val="00A303E1"/>
    <w:rsid w:val="00A306DA"/>
    <w:rsid w:val="00A30E83"/>
    <w:rsid w:val="00A31F09"/>
    <w:rsid w:val="00A3370E"/>
    <w:rsid w:val="00A33DD8"/>
    <w:rsid w:val="00A349E1"/>
    <w:rsid w:val="00A3580A"/>
    <w:rsid w:val="00A35E59"/>
    <w:rsid w:val="00A3681B"/>
    <w:rsid w:val="00A368F0"/>
    <w:rsid w:val="00A3699B"/>
    <w:rsid w:val="00A36A48"/>
    <w:rsid w:val="00A36C25"/>
    <w:rsid w:val="00A378C0"/>
    <w:rsid w:val="00A40631"/>
    <w:rsid w:val="00A409BB"/>
    <w:rsid w:val="00A40CF9"/>
    <w:rsid w:val="00A40D8A"/>
    <w:rsid w:val="00A40F78"/>
    <w:rsid w:val="00A42616"/>
    <w:rsid w:val="00A42B3B"/>
    <w:rsid w:val="00A42BA1"/>
    <w:rsid w:val="00A43927"/>
    <w:rsid w:val="00A43C15"/>
    <w:rsid w:val="00A440CA"/>
    <w:rsid w:val="00A44D2F"/>
    <w:rsid w:val="00A44E1E"/>
    <w:rsid w:val="00A452C1"/>
    <w:rsid w:val="00A455ED"/>
    <w:rsid w:val="00A4581C"/>
    <w:rsid w:val="00A464BD"/>
    <w:rsid w:val="00A46DB6"/>
    <w:rsid w:val="00A47431"/>
    <w:rsid w:val="00A47534"/>
    <w:rsid w:val="00A47904"/>
    <w:rsid w:val="00A50741"/>
    <w:rsid w:val="00A512BD"/>
    <w:rsid w:val="00A51743"/>
    <w:rsid w:val="00A51F82"/>
    <w:rsid w:val="00A53605"/>
    <w:rsid w:val="00A53AB3"/>
    <w:rsid w:val="00A540FC"/>
    <w:rsid w:val="00A54405"/>
    <w:rsid w:val="00A54AC0"/>
    <w:rsid w:val="00A54F46"/>
    <w:rsid w:val="00A55631"/>
    <w:rsid w:val="00A55C7A"/>
    <w:rsid w:val="00A575F0"/>
    <w:rsid w:val="00A57D0B"/>
    <w:rsid w:val="00A606C6"/>
    <w:rsid w:val="00A606DF"/>
    <w:rsid w:val="00A61747"/>
    <w:rsid w:val="00A61C98"/>
    <w:rsid w:val="00A626B2"/>
    <w:rsid w:val="00A626D3"/>
    <w:rsid w:val="00A6358F"/>
    <w:rsid w:val="00A659EB"/>
    <w:rsid w:val="00A66EF1"/>
    <w:rsid w:val="00A67CE0"/>
    <w:rsid w:val="00A704BF"/>
    <w:rsid w:val="00A715AE"/>
    <w:rsid w:val="00A719B9"/>
    <w:rsid w:val="00A71AF4"/>
    <w:rsid w:val="00A71F62"/>
    <w:rsid w:val="00A72832"/>
    <w:rsid w:val="00A72FEA"/>
    <w:rsid w:val="00A73347"/>
    <w:rsid w:val="00A73C99"/>
    <w:rsid w:val="00A73E0F"/>
    <w:rsid w:val="00A74154"/>
    <w:rsid w:val="00A75046"/>
    <w:rsid w:val="00A75423"/>
    <w:rsid w:val="00A754E0"/>
    <w:rsid w:val="00A7551F"/>
    <w:rsid w:val="00A75B89"/>
    <w:rsid w:val="00A75CE4"/>
    <w:rsid w:val="00A7609C"/>
    <w:rsid w:val="00A76DC2"/>
    <w:rsid w:val="00A7759A"/>
    <w:rsid w:val="00A7776C"/>
    <w:rsid w:val="00A77C39"/>
    <w:rsid w:val="00A80AC5"/>
    <w:rsid w:val="00A81133"/>
    <w:rsid w:val="00A81DE8"/>
    <w:rsid w:val="00A822B0"/>
    <w:rsid w:val="00A8454C"/>
    <w:rsid w:val="00A84997"/>
    <w:rsid w:val="00A849D4"/>
    <w:rsid w:val="00A84C95"/>
    <w:rsid w:val="00A84DED"/>
    <w:rsid w:val="00A851D0"/>
    <w:rsid w:val="00A8576B"/>
    <w:rsid w:val="00A86003"/>
    <w:rsid w:val="00A86CD4"/>
    <w:rsid w:val="00A8711E"/>
    <w:rsid w:val="00A872D5"/>
    <w:rsid w:val="00A875DF"/>
    <w:rsid w:val="00A87767"/>
    <w:rsid w:val="00A90006"/>
    <w:rsid w:val="00A9042A"/>
    <w:rsid w:val="00A91F44"/>
    <w:rsid w:val="00A9225C"/>
    <w:rsid w:val="00A932BA"/>
    <w:rsid w:val="00A934DD"/>
    <w:rsid w:val="00A936E8"/>
    <w:rsid w:val="00A93791"/>
    <w:rsid w:val="00A9394E"/>
    <w:rsid w:val="00A94125"/>
    <w:rsid w:val="00A941F5"/>
    <w:rsid w:val="00A94956"/>
    <w:rsid w:val="00A94A32"/>
    <w:rsid w:val="00A95135"/>
    <w:rsid w:val="00A95DAC"/>
    <w:rsid w:val="00A96479"/>
    <w:rsid w:val="00A9760F"/>
    <w:rsid w:val="00AA02AA"/>
    <w:rsid w:val="00AA0305"/>
    <w:rsid w:val="00AA07E4"/>
    <w:rsid w:val="00AA0B53"/>
    <w:rsid w:val="00AA2DEC"/>
    <w:rsid w:val="00AA2E6F"/>
    <w:rsid w:val="00AA3375"/>
    <w:rsid w:val="00AA3588"/>
    <w:rsid w:val="00AA3665"/>
    <w:rsid w:val="00AA44DF"/>
    <w:rsid w:val="00AA52D7"/>
    <w:rsid w:val="00AA568A"/>
    <w:rsid w:val="00AA5B2D"/>
    <w:rsid w:val="00AA620A"/>
    <w:rsid w:val="00AA62D3"/>
    <w:rsid w:val="00AA6BA0"/>
    <w:rsid w:val="00AA717B"/>
    <w:rsid w:val="00AA7C1F"/>
    <w:rsid w:val="00AB047E"/>
    <w:rsid w:val="00AB0CFC"/>
    <w:rsid w:val="00AB0D1F"/>
    <w:rsid w:val="00AB17D0"/>
    <w:rsid w:val="00AB25E4"/>
    <w:rsid w:val="00AB35CA"/>
    <w:rsid w:val="00AB3668"/>
    <w:rsid w:val="00AB38CC"/>
    <w:rsid w:val="00AB3A01"/>
    <w:rsid w:val="00AB40AE"/>
    <w:rsid w:val="00AB4526"/>
    <w:rsid w:val="00AB578E"/>
    <w:rsid w:val="00AB6352"/>
    <w:rsid w:val="00AB756D"/>
    <w:rsid w:val="00AB7929"/>
    <w:rsid w:val="00AB7952"/>
    <w:rsid w:val="00AB7972"/>
    <w:rsid w:val="00AC0BF5"/>
    <w:rsid w:val="00AC0F60"/>
    <w:rsid w:val="00AC18F1"/>
    <w:rsid w:val="00AC1F1F"/>
    <w:rsid w:val="00AC27E8"/>
    <w:rsid w:val="00AC27F4"/>
    <w:rsid w:val="00AC28DD"/>
    <w:rsid w:val="00AC3654"/>
    <w:rsid w:val="00AC38F0"/>
    <w:rsid w:val="00AC3FE1"/>
    <w:rsid w:val="00AC4A48"/>
    <w:rsid w:val="00AC4E27"/>
    <w:rsid w:val="00AC519B"/>
    <w:rsid w:val="00AC58E8"/>
    <w:rsid w:val="00AC5A19"/>
    <w:rsid w:val="00AC5B84"/>
    <w:rsid w:val="00AC7166"/>
    <w:rsid w:val="00AD0DD7"/>
    <w:rsid w:val="00AD20AC"/>
    <w:rsid w:val="00AD2630"/>
    <w:rsid w:val="00AD2755"/>
    <w:rsid w:val="00AD2F19"/>
    <w:rsid w:val="00AD309F"/>
    <w:rsid w:val="00AD3A76"/>
    <w:rsid w:val="00AD46EC"/>
    <w:rsid w:val="00AD4F5C"/>
    <w:rsid w:val="00AD4F63"/>
    <w:rsid w:val="00AD5749"/>
    <w:rsid w:val="00AD57C8"/>
    <w:rsid w:val="00AD6A75"/>
    <w:rsid w:val="00AD702A"/>
    <w:rsid w:val="00AE003F"/>
    <w:rsid w:val="00AE01DC"/>
    <w:rsid w:val="00AE14FE"/>
    <w:rsid w:val="00AE1A8C"/>
    <w:rsid w:val="00AE1FF2"/>
    <w:rsid w:val="00AE2003"/>
    <w:rsid w:val="00AE3699"/>
    <w:rsid w:val="00AE4069"/>
    <w:rsid w:val="00AE41BC"/>
    <w:rsid w:val="00AE462F"/>
    <w:rsid w:val="00AE4D2F"/>
    <w:rsid w:val="00AE4FE5"/>
    <w:rsid w:val="00AE5017"/>
    <w:rsid w:val="00AE557A"/>
    <w:rsid w:val="00AE60EF"/>
    <w:rsid w:val="00AE6B19"/>
    <w:rsid w:val="00AE7910"/>
    <w:rsid w:val="00AE794C"/>
    <w:rsid w:val="00AF0601"/>
    <w:rsid w:val="00AF0E9C"/>
    <w:rsid w:val="00AF12A5"/>
    <w:rsid w:val="00AF206A"/>
    <w:rsid w:val="00AF2127"/>
    <w:rsid w:val="00AF2710"/>
    <w:rsid w:val="00AF3314"/>
    <w:rsid w:val="00AF3394"/>
    <w:rsid w:val="00AF363F"/>
    <w:rsid w:val="00AF43B0"/>
    <w:rsid w:val="00AF4BCB"/>
    <w:rsid w:val="00AF51AC"/>
    <w:rsid w:val="00AF5786"/>
    <w:rsid w:val="00AF582C"/>
    <w:rsid w:val="00AF64C9"/>
    <w:rsid w:val="00AF64D5"/>
    <w:rsid w:val="00AF664E"/>
    <w:rsid w:val="00AF6F22"/>
    <w:rsid w:val="00AF6FF3"/>
    <w:rsid w:val="00AF7881"/>
    <w:rsid w:val="00AF7C8D"/>
    <w:rsid w:val="00B00300"/>
    <w:rsid w:val="00B00934"/>
    <w:rsid w:val="00B009E8"/>
    <w:rsid w:val="00B00C62"/>
    <w:rsid w:val="00B00F90"/>
    <w:rsid w:val="00B01114"/>
    <w:rsid w:val="00B02A17"/>
    <w:rsid w:val="00B03548"/>
    <w:rsid w:val="00B039F8"/>
    <w:rsid w:val="00B03C1C"/>
    <w:rsid w:val="00B03CCD"/>
    <w:rsid w:val="00B03D9A"/>
    <w:rsid w:val="00B04777"/>
    <w:rsid w:val="00B04B0A"/>
    <w:rsid w:val="00B059D2"/>
    <w:rsid w:val="00B05DFD"/>
    <w:rsid w:val="00B06071"/>
    <w:rsid w:val="00B06550"/>
    <w:rsid w:val="00B067DA"/>
    <w:rsid w:val="00B07018"/>
    <w:rsid w:val="00B0751B"/>
    <w:rsid w:val="00B10006"/>
    <w:rsid w:val="00B10CF2"/>
    <w:rsid w:val="00B113D3"/>
    <w:rsid w:val="00B11668"/>
    <w:rsid w:val="00B11B37"/>
    <w:rsid w:val="00B12C2E"/>
    <w:rsid w:val="00B136A3"/>
    <w:rsid w:val="00B13B65"/>
    <w:rsid w:val="00B143C1"/>
    <w:rsid w:val="00B14724"/>
    <w:rsid w:val="00B14EC8"/>
    <w:rsid w:val="00B14F8C"/>
    <w:rsid w:val="00B150B2"/>
    <w:rsid w:val="00B15216"/>
    <w:rsid w:val="00B15716"/>
    <w:rsid w:val="00B15A0E"/>
    <w:rsid w:val="00B16242"/>
    <w:rsid w:val="00B16318"/>
    <w:rsid w:val="00B16775"/>
    <w:rsid w:val="00B168A8"/>
    <w:rsid w:val="00B17427"/>
    <w:rsid w:val="00B179CE"/>
    <w:rsid w:val="00B17B50"/>
    <w:rsid w:val="00B17DF8"/>
    <w:rsid w:val="00B20CD4"/>
    <w:rsid w:val="00B20FE8"/>
    <w:rsid w:val="00B2120B"/>
    <w:rsid w:val="00B2146B"/>
    <w:rsid w:val="00B21A03"/>
    <w:rsid w:val="00B23599"/>
    <w:rsid w:val="00B2364C"/>
    <w:rsid w:val="00B23D31"/>
    <w:rsid w:val="00B2469D"/>
    <w:rsid w:val="00B247AA"/>
    <w:rsid w:val="00B24FC4"/>
    <w:rsid w:val="00B25342"/>
    <w:rsid w:val="00B2540E"/>
    <w:rsid w:val="00B254B4"/>
    <w:rsid w:val="00B25695"/>
    <w:rsid w:val="00B25E86"/>
    <w:rsid w:val="00B25FB3"/>
    <w:rsid w:val="00B26300"/>
    <w:rsid w:val="00B26D00"/>
    <w:rsid w:val="00B27095"/>
    <w:rsid w:val="00B27381"/>
    <w:rsid w:val="00B276CA"/>
    <w:rsid w:val="00B27FD4"/>
    <w:rsid w:val="00B3063D"/>
    <w:rsid w:val="00B30C65"/>
    <w:rsid w:val="00B318DC"/>
    <w:rsid w:val="00B325DC"/>
    <w:rsid w:val="00B332B1"/>
    <w:rsid w:val="00B3429C"/>
    <w:rsid w:val="00B3446D"/>
    <w:rsid w:val="00B350BB"/>
    <w:rsid w:val="00B35488"/>
    <w:rsid w:val="00B35E38"/>
    <w:rsid w:val="00B35FE5"/>
    <w:rsid w:val="00B365D8"/>
    <w:rsid w:val="00B36B1B"/>
    <w:rsid w:val="00B40123"/>
    <w:rsid w:val="00B4143C"/>
    <w:rsid w:val="00B41591"/>
    <w:rsid w:val="00B4176D"/>
    <w:rsid w:val="00B417F2"/>
    <w:rsid w:val="00B41983"/>
    <w:rsid w:val="00B41CA6"/>
    <w:rsid w:val="00B41FFC"/>
    <w:rsid w:val="00B42189"/>
    <w:rsid w:val="00B42198"/>
    <w:rsid w:val="00B44195"/>
    <w:rsid w:val="00B44780"/>
    <w:rsid w:val="00B456E5"/>
    <w:rsid w:val="00B46044"/>
    <w:rsid w:val="00B47B5C"/>
    <w:rsid w:val="00B500C9"/>
    <w:rsid w:val="00B50FE8"/>
    <w:rsid w:val="00B510FC"/>
    <w:rsid w:val="00B511FC"/>
    <w:rsid w:val="00B51C00"/>
    <w:rsid w:val="00B5220B"/>
    <w:rsid w:val="00B52334"/>
    <w:rsid w:val="00B5348D"/>
    <w:rsid w:val="00B5443D"/>
    <w:rsid w:val="00B574A0"/>
    <w:rsid w:val="00B57A89"/>
    <w:rsid w:val="00B60BC8"/>
    <w:rsid w:val="00B60EE6"/>
    <w:rsid w:val="00B61006"/>
    <w:rsid w:val="00B62255"/>
    <w:rsid w:val="00B62C92"/>
    <w:rsid w:val="00B62E35"/>
    <w:rsid w:val="00B63809"/>
    <w:rsid w:val="00B639B4"/>
    <w:rsid w:val="00B63E57"/>
    <w:rsid w:val="00B642F8"/>
    <w:rsid w:val="00B64529"/>
    <w:rsid w:val="00B64B56"/>
    <w:rsid w:val="00B64DE8"/>
    <w:rsid w:val="00B650A6"/>
    <w:rsid w:val="00B6514C"/>
    <w:rsid w:val="00B6556D"/>
    <w:rsid w:val="00B66480"/>
    <w:rsid w:val="00B664C5"/>
    <w:rsid w:val="00B671D7"/>
    <w:rsid w:val="00B67230"/>
    <w:rsid w:val="00B673D1"/>
    <w:rsid w:val="00B67773"/>
    <w:rsid w:val="00B7018C"/>
    <w:rsid w:val="00B701AE"/>
    <w:rsid w:val="00B703E8"/>
    <w:rsid w:val="00B70567"/>
    <w:rsid w:val="00B707EB"/>
    <w:rsid w:val="00B70C8C"/>
    <w:rsid w:val="00B72330"/>
    <w:rsid w:val="00B73614"/>
    <w:rsid w:val="00B74510"/>
    <w:rsid w:val="00B75ECB"/>
    <w:rsid w:val="00B75F11"/>
    <w:rsid w:val="00B76D84"/>
    <w:rsid w:val="00B772FB"/>
    <w:rsid w:val="00B80CCA"/>
    <w:rsid w:val="00B81159"/>
    <w:rsid w:val="00B81562"/>
    <w:rsid w:val="00B819EC"/>
    <w:rsid w:val="00B823D8"/>
    <w:rsid w:val="00B82B5C"/>
    <w:rsid w:val="00B82F9F"/>
    <w:rsid w:val="00B830D2"/>
    <w:rsid w:val="00B8372C"/>
    <w:rsid w:val="00B8464A"/>
    <w:rsid w:val="00B850C6"/>
    <w:rsid w:val="00B85CF8"/>
    <w:rsid w:val="00B86322"/>
    <w:rsid w:val="00B86679"/>
    <w:rsid w:val="00B86D74"/>
    <w:rsid w:val="00B86F94"/>
    <w:rsid w:val="00B87606"/>
    <w:rsid w:val="00B9056E"/>
    <w:rsid w:val="00B909C9"/>
    <w:rsid w:val="00B90CC8"/>
    <w:rsid w:val="00B90EBA"/>
    <w:rsid w:val="00B90EE6"/>
    <w:rsid w:val="00B923DE"/>
    <w:rsid w:val="00B92C86"/>
    <w:rsid w:val="00B93512"/>
    <w:rsid w:val="00B94151"/>
    <w:rsid w:val="00B941AD"/>
    <w:rsid w:val="00B944A9"/>
    <w:rsid w:val="00B944DE"/>
    <w:rsid w:val="00B95242"/>
    <w:rsid w:val="00B95BC6"/>
    <w:rsid w:val="00B96B52"/>
    <w:rsid w:val="00B96CAA"/>
    <w:rsid w:val="00B97727"/>
    <w:rsid w:val="00BA041A"/>
    <w:rsid w:val="00BA195D"/>
    <w:rsid w:val="00BA1A9F"/>
    <w:rsid w:val="00BA1C5A"/>
    <w:rsid w:val="00BA1D3A"/>
    <w:rsid w:val="00BA33C2"/>
    <w:rsid w:val="00BA3B4B"/>
    <w:rsid w:val="00BA3FD7"/>
    <w:rsid w:val="00BA438C"/>
    <w:rsid w:val="00BA44E7"/>
    <w:rsid w:val="00BA4E64"/>
    <w:rsid w:val="00BA56FD"/>
    <w:rsid w:val="00BA5745"/>
    <w:rsid w:val="00BA5CE5"/>
    <w:rsid w:val="00BA6326"/>
    <w:rsid w:val="00BA777A"/>
    <w:rsid w:val="00BB3074"/>
    <w:rsid w:val="00BB3263"/>
    <w:rsid w:val="00BB3AE2"/>
    <w:rsid w:val="00BB4CD6"/>
    <w:rsid w:val="00BB5FFD"/>
    <w:rsid w:val="00BB614A"/>
    <w:rsid w:val="00BB7305"/>
    <w:rsid w:val="00BB73EB"/>
    <w:rsid w:val="00BB75A5"/>
    <w:rsid w:val="00BB784C"/>
    <w:rsid w:val="00BB791B"/>
    <w:rsid w:val="00BB7DEB"/>
    <w:rsid w:val="00BC1033"/>
    <w:rsid w:val="00BC11F1"/>
    <w:rsid w:val="00BC12C5"/>
    <w:rsid w:val="00BC1369"/>
    <w:rsid w:val="00BC148B"/>
    <w:rsid w:val="00BC14BD"/>
    <w:rsid w:val="00BC1E6D"/>
    <w:rsid w:val="00BC1FA1"/>
    <w:rsid w:val="00BC286E"/>
    <w:rsid w:val="00BC4295"/>
    <w:rsid w:val="00BC4581"/>
    <w:rsid w:val="00BC51B2"/>
    <w:rsid w:val="00BC5B02"/>
    <w:rsid w:val="00BC654F"/>
    <w:rsid w:val="00BC69F1"/>
    <w:rsid w:val="00BC6D0E"/>
    <w:rsid w:val="00BD04D8"/>
    <w:rsid w:val="00BD0998"/>
    <w:rsid w:val="00BD0A54"/>
    <w:rsid w:val="00BD0AF1"/>
    <w:rsid w:val="00BD101B"/>
    <w:rsid w:val="00BD170D"/>
    <w:rsid w:val="00BD181A"/>
    <w:rsid w:val="00BD2373"/>
    <w:rsid w:val="00BD2EB3"/>
    <w:rsid w:val="00BD3336"/>
    <w:rsid w:val="00BD34F4"/>
    <w:rsid w:val="00BD3A7A"/>
    <w:rsid w:val="00BD444C"/>
    <w:rsid w:val="00BD4E54"/>
    <w:rsid w:val="00BD5289"/>
    <w:rsid w:val="00BD5C9B"/>
    <w:rsid w:val="00BD6249"/>
    <w:rsid w:val="00BD77F1"/>
    <w:rsid w:val="00BD7848"/>
    <w:rsid w:val="00BD7E2B"/>
    <w:rsid w:val="00BE0F63"/>
    <w:rsid w:val="00BE1592"/>
    <w:rsid w:val="00BE242C"/>
    <w:rsid w:val="00BE26E2"/>
    <w:rsid w:val="00BE2DC3"/>
    <w:rsid w:val="00BE351D"/>
    <w:rsid w:val="00BE393C"/>
    <w:rsid w:val="00BE3998"/>
    <w:rsid w:val="00BE3EA6"/>
    <w:rsid w:val="00BE4693"/>
    <w:rsid w:val="00BE4C0E"/>
    <w:rsid w:val="00BE5465"/>
    <w:rsid w:val="00BE6912"/>
    <w:rsid w:val="00BF07B4"/>
    <w:rsid w:val="00BF125C"/>
    <w:rsid w:val="00BF1419"/>
    <w:rsid w:val="00BF1700"/>
    <w:rsid w:val="00BF1E53"/>
    <w:rsid w:val="00BF1F5E"/>
    <w:rsid w:val="00BF1FDD"/>
    <w:rsid w:val="00BF27EA"/>
    <w:rsid w:val="00BF298D"/>
    <w:rsid w:val="00BF348D"/>
    <w:rsid w:val="00BF35D3"/>
    <w:rsid w:val="00BF458F"/>
    <w:rsid w:val="00BF45F3"/>
    <w:rsid w:val="00BF4733"/>
    <w:rsid w:val="00BF49A1"/>
    <w:rsid w:val="00BF59FE"/>
    <w:rsid w:val="00BF607E"/>
    <w:rsid w:val="00BF64CB"/>
    <w:rsid w:val="00BF6AB2"/>
    <w:rsid w:val="00BF7A72"/>
    <w:rsid w:val="00BF7E29"/>
    <w:rsid w:val="00C004E6"/>
    <w:rsid w:val="00C006D6"/>
    <w:rsid w:val="00C00CA3"/>
    <w:rsid w:val="00C015C9"/>
    <w:rsid w:val="00C016B0"/>
    <w:rsid w:val="00C01FD7"/>
    <w:rsid w:val="00C02CB2"/>
    <w:rsid w:val="00C036AE"/>
    <w:rsid w:val="00C03B6B"/>
    <w:rsid w:val="00C03C03"/>
    <w:rsid w:val="00C05486"/>
    <w:rsid w:val="00C05B8A"/>
    <w:rsid w:val="00C05EC0"/>
    <w:rsid w:val="00C06183"/>
    <w:rsid w:val="00C06298"/>
    <w:rsid w:val="00C06984"/>
    <w:rsid w:val="00C07B4A"/>
    <w:rsid w:val="00C07C6A"/>
    <w:rsid w:val="00C1066F"/>
    <w:rsid w:val="00C10674"/>
    <w:rsid w:val="00C1108C"/>
    <w:rsid w:val="00C115B6"/>
    <w:rsid w:val="00C11759"/>
    <w:rsid w:val="00C11C00"/>
    <w:rsid w:val="00C12417"/>
    <w:rsid w:val="00C12D07"/>
    <w:rsid w:val="00C12D46"/>
    <w:rsid w:val="00C13667"/>
    <w:rsid w:val="00C14E7D"/>
    <w:rsid w:val="00C1586F"/>
    <w:rsid w:val="00C15D4D"/>
    <w:rsid w:val="00C16BF2"/>
    <w:rsid w:val="00C20A69"/>
    <w:rsid w:val="00C21495"/>
    <w:rsid w:val="00C21823"/>
    <w:rsid w:val="00C219A0"/>
    <w:rsid w:val="00C2215A"/>
    <w:rsid w:val="00C22330"/>
    <w:rsid w:val="00C22649"/>
    <w:rsid w:val="00C22EE1"/>
    <w:rsid w:val="00C2304E"/>
    <w:rsid w:val="00C23FBD"/>
    <w:rsid w:val="00C24399"/>
    <w:rsid w:val="00C24D36"/>
    <w:rsid w:val="00C252FB"/>
    <w:rsid w:val="00C2633F"/>
    <w:rsid w:val="00C265CF"/>
    <w:rsid w:val="00C2679C"/>
    <w:rsid w:val="00C269FD"/>
    <w:rsid w:val="00C27344"/>
    <w:rsid w:val="00C274F3"/>
    <w:rsid w:val="00C2752C"/>
    <w:rsid w:val="00C27DB9"/>
    <w:rsid w:val="00C27ECC"/>
    <w:rsid w:val="00C30789"/>
    <w:rsid w:val="00C30861"/>
    <w:rsid w:val="00C316D3"/>
    <w:rsid w:val="00C319C4"/>
    <w:rsid w:val="00C3300A"/>
    <w:rsid w:val="00C3365F"/>
    <w:rsid w:val="00C338AD"/>
    <w:rsid w:val="00C34130"/>
    <w:rsid w:val="00C34378"/>
    <w:rsid w:val="00C34499"/>
    <w:rsid w:val="00C34833"/>
    <w:rsid w:val="00C34B3B"/>
    <w:rsid w:val="00C358A6"/>
    <w:rsid w:val="00C36054"/>
    <w:rsid w:val="00C36704"/>
    <w:rsid w:val="00C36BB8"/>
    <w:rsid w:val="00C36ECE"/>
    <w:rsid w:val="00C36FEF"/>
    <w:rsid w:val="00C37075"/>
    <w:rsid w:val="00C3764E"/>
    <w:rsid w:val="00C37768"/>
    <w:rsid w:val="00C37B43"/>
    <w:rsid w:val="00C4066A"/>
    <w:rsid w:val="00C40BCC"/>
    <w:rsid w:val="00C41056"/>
    <w:rsid w:val="00C415E6"/>
    <w:rsid w:val="00C41720"/>
    <w:rsid w:val="00C4250B"/>
    <w:rsid w:val="00C42EDF"/>
    <w:rsid w:val="00C43074"/>
    <w:rsid w:val="00C43F27"/>
    <w:rsid w:val="00C4409E"/>
    <w:rsid w:val="00C446AF"/>
    <w:rsid w:val="00C44E3A"/>
    <w:rsid w:val="00C451FF"/>
    <w:rsid w:val="00C45916"/>
    <w:rsid w:val="00C45FC7"/>
    <w:rsid w:val="00C468AF"/>
    <w:rsid w:val="00C46C11"/>
    <w:rsid w:val="00C477C8"/>
    <w:rsid w:val="00C47CC4"/>
    <w:rsid w:val="00C47EB0"/>
    <w:rsid w:val="00C508C9"/>
    <w:rsid w:val="00C50B6F"/>
    <w:rsid w:val="00C51187"/>
    <w:rsid w:val="00C51D54"/>
    <w:rsid w:val="00C5314A"/>
    <w:rsid w:val="00C538A6"/>
    <w:rsid w:val="00C539C2"/>
    <w:rsid w:val="00C54C3E"/>
    <w:rsid w:val="00C55827"/>
    <w:rsid w:val="00C55D0E"/>
    <w:rsid w:val="00C578B2"/>
    <w:rsid w:val="00C57E3B"/>
    <w:rsid w:val="00C609A9"/>
    <w:rsid w:val="00C61501"/>
    <w:rsid w:val="00C6164F"/>
    <w:rsid w:val="00C619C5"/>
    <w:rsid w:val="00C6346E"/>
    <w:rsid w:val="00C647F7"/>
    <w:rsid w:val="00C65047"/>
    <w:rsid w:val="00C65207"/>
    <w:rsid w:val="00C65355"/>
    <w:rsid w:val="00C65713"/>
    <w:rsid w:val="00C65B18"/>
    <w:rsid w:val="00C66DA5"/>
    <w:rsid w:val="00C670E1"/>
    <w:rsid w:val="00C67A52"/>
    <w:rsid w:val="00C67F46"/>
    <w:rsid w:val="00C701D6"/>
    <w:rsid w:val="00C7045A"/>
    <w:rsid w:val="00C7046D"/>
    <w:rsid w:val="00C70FDE"/>
    <w:rsid w:val="00C71947"/>
    <w:rsid w:val="00C72D63"/>
    <w:rsid w:val="00C72EB9"/>
    <w:rsid w:val="00C735AD"/>
    <w:rsid w:val="00C741AB"/>
    <w:rsid w:val="00C744F9"/>
    <w:rsid w:val="00C74A86"/>
    <w:rsid w:val="00C7517A"/>
    <w:rsid w:val="00C7659A"/>
    <w:rsid w:val="00C76DC6"/>
    <w:rsid w:val="00C7742A"/>
    <w:rsid w:val="00C7789E"/>
    <w:rsid w:val="00C779A1"/>
    <w:rsid w:val="00C77EE9"/>
    <w:rsid w:val="00C80554"/>
    <w:rsid w:val="00C80988"/>
    <w:rsid w:val="00C8112D"/>
    <w:rsid w:val="00C820FE"/>
    <w:rsid w:val="00C82908"/>
    <w:rsid w:val="00C82D76"/>
    <w:rsid w:val="00C832AE"/>
    <w:rsid w:val="00C83653"/>
    <w:rsid w:val="00C84CA3"/>
    <w:rsid w:val="00C84EE1"/>
    <w:rsid w:val="00C85068"/>
    <w:rsid w:val="00C8606E"/>
    <w:rsid w:val="00C860C9"/>
    <w:rsid w:val="00C866B3"/>
    <w:rsid w:val="00C86A68"/>
    <w:rsid w:val="00C914BC"/>
    <w:rsid w:val="00C91A91"/>
    <w:rsid w:val="00C91B66"/>
    <w:rsid w:val="00C91BDD"/>
    <w:rsid w:val="00C922D3"/>
    <w:rsid w:val="00C922DE"/>
    <w:rsid w:val="00C92A42"/>
    <w:rsid w:val="00C92E10"/>
    <w:rsid w:val="00C94696"/>
    <w:rsid w:val="00C94C71"/>
    <w:rsid w:val="00C95092"/>
    <w:rsid w:val="00C950D8"/>
    <w:rsid w:val="00C955C1"/>
    <w:rsid w:val="00C9570A"/>
    <w:rsid w:val="00C95714"/>
    <w:rsid w:val="00C95D77"/>
    <w:rsid w:val="00C962E0"/>
    <w:rsid w:val="00C96D21"/>
    <w:rsid w:val="00C96EDC"/>
    <w:rsid w:val="00C97CEF"/>
    <w:rsid w:val="00CA01E5"/>
    <w:rsid w:val="00CA04C4"/>
    <w:rsid w:val="00CA0BC0"/>
    <w:rsid w:val="00CA1F5F"/>
    <w:rsid w:val="00CA22B9"/>
    <w:rsid w:val="00CA2510"/>
    <w:rsid w:val="00CA2CA5"/>
    <w:rsid w:val="00CA2E91"/>
    <w:rsid w:val="00CA3416"/>
    <w:rsid w:val="00CA346C"/>
    <w:rsid w:val="00CA36CF"/>
    <w:rsid w:val="00CA40F9"/>
    <w:rsid w:val="00CA4309"/>
    <w:rsid w:val="00CA4A41"/>
    <w:rsid w:val="00CA4F79"/>
    <w:rsid w:val="00CA64FB"/>
    <w:rsid w:val="00CA65B3"/>
    <w:rsid w:val="00CB004B"/>
    <w:rsid w:val="00CB0060"/>
    <w:rsid w:val="00CB0362"/>
    <w:rsid w:val="00CB0745"/>
    <w:rsid w:val="00CB0C10"/>
    <w:rsid w:val="00CB0C72"/>
    <w:rsid w:val="00CB10BE"/>
    <w:rsid w:val="00CB1578"/>
    <w:rsid w:val="00CB24CA"/>
    <w:rsid w:val="00CB28DF"/>
    <w:rsid w:val="00CB2F68"/>
    <w:rsid w:val="00CB37DA"/>
    <w:rsid w:val="00CB384C"/>
    <w:rsid w:val="00CB3977"/>
    <w:rsid w:val="00CB39CA"/>
    <w:rsid w:val="00CB3E8E"/>
    <w:rsid w:val="00CB4226"/>
    <w:rsid w:val="00CB4783"/>
    <w:rsid w:val="00CB4CD7"/>
    <w:rsid w:val="00CB52A7"/>
    <w:rsid w:val="00CB5335"/>
    <w:rsid w:val="00CB59B3"/>
    <w:rsid w:val="00CB67D8"/>
    <w:rsid w:val="00CB6A9C"/>
    <w:rsid w:val="00CB738C"/>
    <w:rsid w:val="00CB746F"/>
    <w:rsid w:val="00CC0594"/>
    <w:rsid w:val="00CC0667"/>
    <w:rsid w:val="00CC0C2A"/>
    <w:rsid w:val="00CC13EF"/>
    <w:rsid w:val="00CC1C39"/>
    <w:rsid w:val="00CC22F2"/>
    <w:rsid w:val="00CC23A9"/>
    <w:rsid w:val="00CC2FFF"/>
    <w:rsid w:val="00CC3211"/>
    <w:rsid w:val="00CC3AC4"/>
    <w:rsid w:val="00CC4380"/>
    <w:rsid w:val="00CC6976"/>
    <w:rsid w:val="00CC74D3"/>
    <w:rsid w:val="00CD1258"/>
    <w:rsid w:val="00CD175B"/>
    <w:rsid w:val="00CD1C7E"/>
    <w:rsid w:val="00CD1E5B"/>
    <w:rsid w:val="00CD2850"/>
    <w:rsid w:val="00CD2F9C"/>
    <w:rsid w:val="00CD32ED"/>
    <w:rsid w:val="00CD3CB2"/>
    <w:rsid w:val="00CD45D3"/>
    <w:rsid w:val="00CD4C5B"/>
    <w:rsid w:val="00CD4E57"/>
    <w:rsid w:val="00CD4F3A"/>
    <w:rsid w:val="00CD6380"/>
    <w:rsid w:val="00CD70D1"/>
    <w:rsid w:val="00CD7220"/>
    <w:rsid w:val="00CD72CB"/>
    <w:rsid w:val="00CD74D6"/>
    <w:rsid w:val="00CD74FA"/>
    <w:rsid w:val="00CD76F2"/>
    <w:rsid w:val="00CD77BD"/>
    <w:rsid w:val="00CD783A"/>
    <w:rsid w:val="00CD7D4F"/>
    <w:rsid w:val="00CD7DDF"/>
    <w:rsid w:val="00CE0A64"/>
    <w:rsid w:val="00CE0D7D"/>
    <w:rsid w:val="00CE17DF"/>
    <w:rsid w:val="00CE1930"/>
    <w:rsid w:val="00CE1E76"/>
    <w:rsid w:val="00CE23CC"/>
    <w:rsid w:val="00CE36DB"/>
    <w:rsid w:val="00CE427D"/>
    <w:rsid w:val="00CE48B3"/>
    <w:rsid w:val="00CE4FC8"/>
    <w:rsid w:val="00CE5EB6"/>
    <w:rsid w:val="00CE5F9F"/>
    <w:rsid w:val="00CE6584"/>
    <w:rsid w:val="00CE770B"/>
    <w:rsid w:val="00CF0B35"/>
    <w:rsid w:val="00CF1C12"/>
    <w:rsid w:val="00CF249F"/>
    <w:rsid w:val="00CF3302"/>
    <w:rsid w:val="00CF4A73"/>
    <w:rsid w:val="00CF4D9D"/>
    <w:rsid w:val="00CF50F0"/>
    <w:rsid w:val="00CF64E0"/>
    <w:rsid w:val="00CF65FD"/>
    <w:rsid w:val="00CF6BF4"/>
    <w:rsid w:val="00CF6CBC"/>
    <w:rsid w:val="00CF74A8"/>
    <w:rsid w:val="00CF7EFA"/>
    <w:rsid w:val="00D008DE"/>
    <w:rsid w:val="00D00999"/>
    <w:rsid w:val="00D00EA8"/>
    <w:rsid w:val="00D01078"/>
    <w:rsid w:val="00D01B89"/>
    <w:rsid w:val="00D020AC"/>
    <w:rsid w:val="00D022C4"/>
    <w:rsid w:val="00D02967"/>
    <w:rsid w:val="00D02C7A"/>
    <w:rsid w:val="00D0493F"/>
    <w:rsid w:val="00D050B9"/>
    <w:rsid w:val="00D054F2"/>
    <w:rsid w:val="00D05596"/>
    <w:rsid w:val="00D05B2F"/>
    <w:rsid w:val="00D05C41"/>
    <w:rsid w:val="00D06191"/>
    <w:rsid w:val="00D070A4"/>
    <w:rsid w:val="00D071F5"/>
    <w:rsid w:val="00D0790E"/>
    <w:rsid w:val="00D07C79"/>
    <w:rsid w:val="00D100B7"/>
    <w:rsid w:val="00D1104C"/>
    <w:rsid w:val="00D11587"/>
    <w:rsid w:val="00D11D1B"/>
    <w:rsid w:val="00D12706"/>
    <w:rsid w:val="00D130B9"/>
    <w:rsid w:val="00D14182"/>
    <w:rsid w:val="00D14495"/>
    <w:rsid w:val="00D14A69"/>
    <w:rsid w:val="00D14C9B"/>
    <w:rsid w:val="00D14CB8"/>
    <w:rsid w:val="00D14E24"/>
    <w:rsid w:val="00D14F29"/>
    <w:rsid w:val="00D14F78"/>
    <w:rsid w:val="00D16D9B"/>
    <w:rsid w:val="00D17175"/>
    <w:rsid w:val="00D172CC"/>
    <w:rsid w:val="00D1759F"/>
    <w:rsid w:val="00D17CD3"/>
    <w:rsid w:val="00D202AB"/>
    <w:rsid w:val="00D2087F"/>
    <w:rsid w:val="00D214E6"/>
    <w:rsid w:val="00D21FD6"/>
    <w:rsid w:val="00D22126"/>
    <w:rsid w:val="00D222C1"/>
    <w:rsid w:val="00D222E4"/>
    <w:rsid w:val="00D22E5F"/>
    <w:rsid w:val="00D23062"/>
    <w:rsid w:val="00D231E6"/>
    <w:rsid w:val="00D2346E"/>
    <w:rsid w:val="00D2370F"/>
    <w:rsid w:val="00D24283"/>
    <w:rsid w:val="00D24529"/>
    <w:rsid w:val="00D25B4D"/>
    <w:rsid w:val="00D25F91"/>
    <w:rsid w:val="00D26817"/>
    <w:rsid w:val="00D26D72"/>
    <w:rsid w:val="00D272A7"/>
    <w:rsid w:val="00D273AA"/>
    <w:rsid w:val="00D27BC3"/>
    <w:rsid w:val="00D30A48"/>
    <w:rsid w:val="00D30D5E"/>
    <w:rsid w:val="00D30DC7"/>
    <w:rsid w:val="00D31435"/>
    <w:rsid w:val="00D314A5"/>
    <w:rsid w:val="00D31C80"/>
    <w:rsid w:val="00D32221"/>
    <w:rsid w:val="00D330D5"/>
    <w:rsid w:val="00D341FF"/>
    <w:rsid w:val="00D343A7"/>
    <w:rsid w:val="00D34A6A"/>
    <w:rsid w:val="00D3538B"/>
    <w:rsid w:val="00D3684B"/>
    <w:rsid w:val="00D37BCD"/>
    <w:rsid w:val="00D37C71"/>
    <w:rsid w:val="00D37E65"/>
    <w:rsid w:val="00D37ED6"/>
    <w:rsid w:val="00D400F8"/>
    <w:rsid w:val="00D40354"/>
    <w:rsid w:val="00D41067"/>
    <w:rsid w:val="00D42036"/>
    <w:rsid w:val="00D424EF"/>
    <w:rsid w:val="00D43C83"/>
    <w:rsid w:val="00D444C0"/>
    <w:rsid w:val="00D44715"/>
    <w:rsid w:val="00D44FDE"/>
    <w:rsid w:val="00D45E24"/>
    <w:rsid w:val="00D46A1F"/>
    <w:rsid w:val="00D46A83"/>
    <w:rsid w:val="00D4715A"/>
    <w:rsid w:val="00D477CE"/>
    <w:rsid w:val="00D47D51"/>
    <w:rsid w:val="00D517E8"/>
    <w:rsid w:val="00D51AE1"/>
    <w:rsid w:val="00D51EF0"/>
    <w:rsid w:val="00D52547"/>
    <w:rsid w:val="00D528CA"/>
    <w:rsid w:val="00D5375F"/>
    <w:rsid w:val="00D53982"/>
    <w:rsid w:val="00D53B3D"/>
    <w:rsid w:val="00D53C8D"/>
    <w:rsid w:val="00D54C99"/>
    <w:rsid w:val="00D55242"/>
    <w:rsid w:val="00D56983"/>
    <w:rsid w:val="00D5751C"/>
    <w:rsid w:val="00D57F57"/>
    <w:rsid w:val="00D60931"/>
    <w:rsid w:val="00D609E6"/>
    <w:rsid w:val="00D6164B"/>
    <w:rsid w:val="00D616E2"/>
    <w:rsid w:val="00D617E4"/>
    <w:rsid w:val="00D61895"/>
    <w:rsid w:val="00D6350A"/>
    <w:rsid w:val="00D64CEC"/>
    <w:rsid w:val="00D65170"/>
    <w:rsid w:val="00D65F91"/>
    <w:rsid w:val="00D65FF7"/>
    <w:rsid w:val="00D66EAB"/>
    <w:rsid w:val="00D67161"/>
    <w:rsid w:val="00D6771C"/>
    <w:rsid w:val="00D70AC6"/>
    <w:rsid w:val="00D72753"/>
    <w:rsid w:val="00D728E4"/>
    <w:rsid w:val="00D72C86"/>
    <w:rsid w:val="00D72CFD"/>
    <w:rsid w:val="00D72E11"/>
    <w:rsid w:val="00D7457C"/>
    <w:rsid w:val="00D746B7"/>
    <w:rsid w:val="00D74A1D"/>
    <w:rsid w:val="00D750D3"/>
    <w:rsid w:val="00D76508"/>
    <w:rsid w:val="00D76D7D"/>
    <w:rsid w:val="00D804A6"/>
    <w:rsid w:val="00D80842"/>
    <w:rsid w:val="00D80A85"/>
    <w:rsid w:val="00D80C37"/>
    <w:rsid w:val="00D81F6C"/>
    <w:rsid w:val="00D82932"/>
    <w:rsid w:val="00D82E72"/>
    <w:rsid w:val="00D839E2"/>
    <w:rsid w:val="00D83B00"/>
    <w:rsid w:val="00D84021"/>
    <w:rsid w:val="00D846BB"/>
    <w:rsid w:val="00D8498E"/>
    <w:rsid w:val="00D84997"/>
    <w:rsid w:val="00D84AAA"/>
    <w:rsid w:val="00D852EC"/>
    <w:rsid w:val="00D8548A"/>
    <w:rsid w:val="00D87287"/>
    <w:rsid w:val="00D873B5"/>
    <w:rsid w:val="00D9006F"/>
    <w:rsid w:val="00D9096A"/>
    <w:rsid w:val="00D91603"/>
    <w:rsid w:val="00D917AB"/>
    <w:rsid w:val="00D92440"/>
    <w:rsid w:val="00D925BA"/>
    <w:rsid w:val="00D92CE0"/>
    <w:rsid w:val="00D92D2A"/>
    <w:rsid w:val="00D92F0B"/>
    <w:rsid w:val="00D9318E"/>
    <w:rsid w:val="00D937F4"/>
    <w:rsid w:val="00D93D53"/>
    <w:rsid w:val="00D94079"/>
    <w:rsid w:val="00D945B9"/>
    <w:rsid w:val="00D95105"/>
    <w:rsid w:val="00D95500"/>
    <w:rsid w:val="00D95B56"/>
    <w:rsid w:val="00D96255"/>
    <w:rsid w:val="00D97715"/>
    <w:rsid w:val="00DA0D24"/>
    <w:rsid w:val="00DA15E2"/>
    <w:rsid w:val="00DA16C9"/>
    <w:rsid w:val="00DA17C7"/>
    <w:rsid w:val="00DA1A74"/>
    <w:rsid w:val="00DA20FB"/>
    <w:rsid w:val="00DA213F"/>
    <w:rsid w:val="00DA23C6"/>
    <w:rsid w:val="00DA28CB"/>
    <w:rsid w:val="00DA2CE7"/>
    <w:rsid w:val="00DA2F6D"/>
    <w:rsid w:val="00DA3740"/>
    <w:rsid w:val="00DA37C6"/>
    <w:rsid w:val="00DA3A10"/>
    <w:rsid w:val="00DA41FE"/>
    <w:rsid w:val="00DA442D"/>
    <w:rsid w:val="00DA5CF2"/>
    <w:rsid w:val="00DA5F39"/>
    <w:rsid w:val="00DA5F7A"/>
    <w:rsid w:val="00DA7374"/>
    <w:rsid w:val="00DA7400"/>
    <w:rsid w:val="00DA7670"/>
    <w:rsid w:val="00DB0FA5"/>
    <w:rsid w:val="00DB123F"/>
    <w:rsid w:val="00DB1305"/>
    <w:rsid w:val="00DB18D6"/>
    <w:rsid w:val="00DB1A51"/>
    <w:rsid w:val="00DB22F3"/>
    <w:rsid w:val="00DB245E"/>
    <w:rsid w:val="00DB3062"/>
    <w:rsid w:val="00DB378B"/>
    <w:rsid w:val="00DB3823"/>
    <w:rsid w:val="00DB3934"/>
    <w:rsid w:val="00DB3AE9"/>
    <w:rsid w:val="00DB4400"/>
    <w:rsid w:val="00DB51CA"/>
    <w:rsid w:val="00DB74A0"/>
    <w:rsid w:val="00DB7DC8"/>
    <w:rsid w:val="00DB7EB7"/>
    <w:rsid w:val="00DC04D0"/>
    <w:rsid w:val="00DC04EC"/>
    <w:rsid w:val="00DC0973"/>
    <w:rsid w:val="00DC0F2D"/>
    <w:rsid w:val="00DC171A"/>
    <w:rsid w:val="00DC1CCA"/>
    <w:rsid w:val="00DC25B7"/>
    <w:rsid w:val="00DC2E50"/>
    <w:rsid w:val="00DC30B2"/>
    <w:rsid w:val="00DC34D2"/>
    <w:rsid w:val="00DC3715"/>
    <w:rsid w:val="00DC3BC7"/>
    <w:rsid w:val="00DC4D2D"/>
    <w:rsid w:val="00DC5567"/>
    <w:rsid w:val="00DC63CF"/>
    <w:rsid w:val="00DC63F3"/>
    <w:rsid w:val="00DC686E"/>
    <w:rsid w:val="00DC6AB3"/>
    <w:rsid w:val="00DC6E7E"/>
    <w:rsid w:val="00DC76FC"/>
    <w:rsid w:val="00DC7729"/>
    <w:rsid w:val="00DC7A0F"/>
    <w:rsid w:val="00DC7C26"/>
    <w:rsid w:val="00DC7FF0"/>
    <w:rsid w:val="00DD045F"/>
    <w:rsid w:val="00DD04DF"/>
    <w:rsid w:val="00DD0DD9"/>
    <w:rsid w:val="00DD1896"/>
    <w:rsid w:val="00DD3829"/>
    <w:rsid w:val="00DD3881"/>
    <w:rsid w:val="00DD3F14"/>
    <w:rsid w:val="00DD4238"/>
    <w:rsid w:val="00DD6468"/>
    <w:rsid w:val="00DD653C"/>
    <w:rsid w:val="00DD69D6"/>
    <w:rsid w:val="00DD780B"/>
    <w:rsid w:val="00DD7C08"/>
    <w:rsid w:val="00DE0DE5"/>
    <w:rsid w:val="00DE0F5D"/>
    <w:rsid w:val="00DE177B"/>
    <w:rsid w:val="00DE19AC"/>
    <w:rsid w:val="00DE1F03"/>
    <w:rsid w:val="00DE262F"/>
    <w:rsid w:val="00DE27BF"/>
    <w:rsid w:val="00DE314E"/>
    <w:rsid w:val="00DE392D"/>
    <w:rsid w:val="00DE3A1D"/>
    <w:rsid w:val="00DE43E7"/>
    <w:rsid w:val="00DE49DF"/>
    <w:rsid w:val="00DE4CCF"/>
    <w:rsid w:val="00DE5999"/>
    <w:rsid w:val="00DE5D5C"/>
    <w:rsid w:val="00DE6148"/>
    <w:rsid w:val="00DE76A3"/>
    <w:rsid w:val="00DE7910"/>
    <w:rsid w:val="00DE7DD8"/>
    <w:rsid w:val="00DF078B"/>
    <w:rsid w:val="00DF0B94"/>
    <w:rsid w:val="00DF137F"/>
    <w:rsid w:val="00DF1648"/>
    <w:rsid w:val="00DF17CF"/>
    <w:rsid w:val="00DF187B"/>
    <w:rsid w:val="00DF1D6A"/>
    <w:rsid w:val="00DF216E"/>
    <w:rsid w:val="00DF34D4"/>
    <w:rsid w:val="00DF3FC6"/>
    <w:rsid w:val="00DF4275"/>
    <w:rsid w:val="00DF50AF"/>
    <w:rsid w:val="00DF5158"/>
    <w:rsid w:val="00DF59C2"/>
    <w:rsid w:val="00DF6B54"/>
    <w:rsid w:val="00DF6BEF"/>
    <w:rsid w:val="00DF7781"/>
    <w:rsid w:val="00DF799A"/>
    <w:rsid w:val="00DF7C06"/>
    <w:rsid w:val="00E0160A"/>
    <w:rsid w:val="00E01DBF"/>
    <w:rsid w:val="00E02DE8"/>
    <w:rsid w:val="00E03232"/>
    <w:rsid w:val="00E03E90"/>
    <w:rsid w:val="00E0459B"/>
    <w:rsid w:val="00E045EB"/>
    <w:rsid w:val="00E0612A"/>
    <w:rsid w:val="00E064A4"/>
    <w:rsid w:val="00E068BD"/>
    <w:rsid w:val="00E06F97"/>
    <w:rsid w:val="00E07CC8"/>
    <w:rsid w:val="00E10C7C"/>
    <w:rsid w:val="00E11641"/>
    <w:rsid w:val="00E117F7"/>
    <w:rsid w:val="00E12017"/>
    <w:rsid w:val="00E12B51"/>
    <w:rsid w:val="00E12CF3"/>
    <w:rsid w:val="00E13371"/>
    <w:rsid w:val="00E15576"/>
    <w:rsid w:val="00E17515"/>
    <w:rsid w:val="00E179D7"/>
    <w:rsid w:val="00E17F82"/>
    <w:rsid w:val="00E20586"/>
    <w:rsid w:val="00E20CAB"/>
    <w:rsid w:val="00E21580"/>
    <w:rsid w:val="00E2392D"/>
    <w:rsid w:val="00E23C8E"/>
    <w:rsid w:val="00E243A6"/>
    <w:rsid w:val="00E24F1B"/>
    <w:rsid w:val="00E262D9"/>
    <w:rsid w:val="00E26A2D"/>
    <w:rsid w:val="00E26AE3"/>
    <w:rsid w:val="00E26C0F"/>
    <w:rsid w:val="00E278B2"/>
    <w:rsid w:val="00E27E04"/>
    <w:rsid w:val="00E310E6"/>
    <w:rsid w:val="00E3143B"/>
    <w:rsid w:val="00E316BA"/>
    <w:rsid w:val="00E31F00"/>
    <w:rsid w:val="00E320BB"/>
    <w:rsid w:val="00E33926"/>
    <w:rsid w:val="00E34B08"/>
    <w:rsid w:val="00E35C5E"/>
    <w:rsid w:val="00E36E47"/>
    <w:rsid w:val="00E36FE1"/>
    <w:rsid w:val="00E372C0"/>
    <w:rsid w:val="00E3799D"/>
    <w:rsid w:val="00E37C60"/>
    <w:rsid w:val="00E37F86"/>
    <w:rsid w:val="00E4103F"/>
    <w:rsid w:val="00E426A4"/>
    <w:rsid w:val="00E42D12"/>
    <w:rsid w:val="00E42FEB"/>
    <w:rsid w:val="00E43BBF"/>
    <w:rsid w:val="00E43CAD"/>
    <w:rsid w:val="00E4408C"/>
    <w:rsid w:val="00E44675"/>
    <w:rsid w:val="00E45E94"/>
    <w:rsid w:val="00E467ED"/>
    <w:rsid w:val="00E46A96"/>
    <w:rsid w:val="00E477C3"/>
    <w:rsid w:val="00E47AF3"/>
    <w:rsid w:val="00E50CAA"/>
    <w:rsid w:val="00E5116A"/>
    <w:rsid w:val="00E5180E"/>
    <w:rsid w:val="00E51D83"/>
    <w:rsid w:val="00E51EAA"/>
    <w:rsid w:val="00E51F7C"/>
    <w:rsid w:val="00E52539"/>
    <w:rsid w:val="00E527C1"/>
    <w:rsid w:val="00E52BCE"/>
    <w:rsid w:val="00E540B4"/>
    <w:rsid w:val="00E54270"/>
    <w:rsid w:val="00E545F6"/>
    <w:rsid w:val="00E54D97"/>
    <w:rsid w:val="00E55165"/>
    <w:rsid w:val="00E55266"/>
    <w:rsid w:val="00E563FE"/>
    <w:rsid w:val="00E5668C"/>
    <w:rsid w:val="00E567C6"/>
    <w:rsid w:val="00E57464"/>
    <w:rsid w:val="00E57646"/>
    <w:rsid w:val="00E57B08"/>
    <w:rsid w:val="00E602CD"/>
    <w:rsid w:val="00E60B45"/>
    <w:rsid w:val="00E6111B"/>
    <w:rsid w:val="00E62508"/>
    <w:rsid w:val="00E626E7"/>
    <w:rsid w:val="00E62BB1"/>
    <w:rsid w:val="00E63889"/>
    <w:rsid w:val="00E64429"/>
    <w:rsid w:val="00E6467E"/>
    <w:rsid w:val="00E652A3"/>
    <w:rsid w:val="00E652A7"/>
    <w:rsid w:val="00E653FC"/>
    <w:rsid w:val="00E65D09"/>
    <w:rsid w:val="00E65F6F"/>
    <w:rsid w:val="00E66797"/>
    <w:rsid w:val="00E66E51"/>
    <w:rsid w:val="00E67299"/>
    <w:rsid w:val="00E672B4"/>
    <w:rsid w:val="00E67610"/>
    <w:rsid w:val="00E6766F"/>
    <w:rsid w:val="00E676BC"/>
    <w:rsid w:val="00E70361"/>
    <w:rsid w:val="00E70AC1"/>
    <w:rsid w:val="00E714F1"/>
    <w:rsid w:val="00E7176C"/>
    <w:rsid w:val="00E717F5"/>
    <w:rsid w:val="00E71831"/>
    <w:rsid w:val="00E71954"/>
    <w:rsid w:val="00E71A3C"/>
    <w:rsid w:val="00E729C2"/>
    <w:rsid w:val="00E731BF"/>
    <w:rsid w:val="00E7382F"/>
    <w:rsid w:val="00E73969"/>
    <w:rsid w:val="00E747E8"/>
    <w:rsid w:val="00E74857"/>
    <w:rsid w:val="00E7598B"/>
    <w:rsid w:val="00E75F54"/>
    <w:rsid w:val="00E75F9A"/>
    <w:rsid w:val="00E76415"/>
    <w:rsid w:val="00E76A32"/>
    <w:rsid w:val="00E76AA7"/>
    <w:rsid w:val="00E76FF4"/>
    <w:rsid w:val="00E7739F"/>
    <w:rsid w:val="00E774A0"/>
    <w:rsid w:val="00E77D28"/>
    <w:rsid w:val="00E8092D"/>
    <w:rsid w:val="00E80F1C"/>
    <w:rsid w:val="00E811BD"/>
    <w:rsid w:val="00E818F1"/>
    <w:rsid w:val="00E81AFF"/>
    <w:rsid w:val="00E820A1"/>
    <w:rsid w:val="00E820A2"/>
    <w:rsid w:val="00E835FC"/>
    <w:rsid w:val="00E84F66"/>
    <w:rsid w:val="00E8510C"/>
    <w:rsid w:val="00E85554"/>
    <w:rsid w:val="00E85A41"/>
    <w:rsid w:val="00E85F5A"/>
    <w:rsid w:val="00E86019"/>
    <w:rsid w:val="00E86F35"/>
    <w:rsid w:val="00E87065"/>
    <w:rsid w:val="00E879F2"/>
    <w:rsid w:val="00E87BE7"/>
    <w:rsid w:val="00E87C03"/>
    <w:rsid w:val="00E90421"/>
    <w:rsid w:val="00E9086C"/>
    <w:rsid w:val="00E91865"/>
    <w:rsid w:val="00E91DDB"/>
    <w:rsid w:val="00E924AB"/>
    <w:rsid w:val="00E926F2"/>
    <w:rsid w:val="00E92C77"/>
    <w:rsid w:val="00E9310D"/>
    <w:rsid w:val="00E93D9D"/>
    <w:rsid w:val="00E9550A"/>
    <w:rsid w:val="00E956FC"/>
    <w:rsid w:val="00E95DCA"/>
    <w:rsid w:val="00E9690D"/>
    <w:rsid w:val="00E96F30"/>
    <w:rsid w:val="00E96FFA"/>
    <w:rsid w:val="00E97363"/>
    <w:rsid w:val="00E973FE"/>
    <w:rsid w:val="00E97DB4"/>
    <w:rsid w:val="00EA03C6"/>
    <w:rsid w:val="00EA0B2C"/>
    <w:rsid w:val="00EA1002"/>
    <w:rsid w:val="00EA1C4C"/>
    <w:rsid w:val="00EA1E23"/>
    <w:rsid w:val="00EA23A2"/>
    <w:rsid w:val="00EA243F"/>
    <w:rsid w:val="00EA28EB"/>
    <w:rsid w:val="00EA3590"/>
    <w:rsid w:val="00EA4059"/>
    <w:rsid w:val="00EA4964"/>
    <w:rsid w:val="00EA5D38"/>
    <w:rsid w:val="00EA641C"/>
    <w:rsid w:val="00EA6C79"/>
    <w:rsid w:val="00EA6DF2"/>
    <w:rsid w:val="00EA747B"/>
    <w:rsid w:val="00EA7717"/>
    <w:rsid w:val="00EA78CA"/>
    <w:rsid w:val="00EA7CC2"/>
    <w:rsid w:val="00EB06A2"/>
    <w:rsid w:val="00EB0BD4"/>
    <w:rsid w:val="00EB1234"/>
    <w:rsid w:val="00EB172D"/>
    <w:rsid w:val="00EB1FD9"/>
    <w:rsid w:val="00EB22E1"/>
    <w:rsid w:val="00EB2F38"/>
    <w:rsid w:val="00EB2F87"/>
    <w:rsid w:val="00EB427A"/>
    <w:rsid w:val="00EB4EDB"/>
    <w:rsid w:val="00EB59D0"/>
    <w:rsid w:val="00EB633B"/>
    <w:rsid w:val="00EB6919"/>
    <w:rsid w:val="00EB6AAD"/>
    <w:rsid w:val="00EB6B8D"/>
    <w:rsid w:val="00EB6F2C"/>
    <w:rsid w:val="00EB700C"/>
    <w:rsid w:val="00EB75C2"/>
    <w:rsid w:val="00EB7D81"/>
    <w:rsid w:val="00EC080B"/>
    <w:rsid w:val="00EC09A2"/>
    <w:rsid w:val="00EC0A08"/>
    <w:rsid w:val="00EC1839"/>
    <w:rsid w:val="00EC1C5A"/>
    <w:rsid w:val="00EC1EBF"/>
    <w:rsid w:val="00EC1FAB"/>
    <w:rsid w:val="00EC368F"/>
    <w:rsid w:val="00EC3833"/>
    <w:rsid w:val="00EC385E"/>
    <w:rsid w:val="00EC4DEC"/>
    <w:rsid w:val="00EC4F7B"/>
    <w:rsid w:val="00EC5918"/>
    <w:rsid w:val="00EC6203"/>
    <w:rsid w:val="00EC6CCF"/>
    <w:rsid w:val="00EC712F"/>
    <w:rsid w:val="00EC7AE2"/>
    <w:rsid w:val="00ED0422"/>
    <w:rsid w:val="00ED06F6"/>
    <w:rsid w:val="00ED089E"/>
    <w:rsid w:val="00ED0FB9"/>
    <w:rsid w:val="00ED10E1"/>
    <w:rsid w:val="00ED210B"/>
    <w:rsid w:val="00ED213B"/>
    <w:rsid w:val="00ED2141"/>
    <w:rsid w:val="00ED28E4"/>
    <w:rsid w:val="00ED2E49"/>
    <w:rsid w:val="00ED36F0"/>
    <w:rsid w:val="00ED3727"/>
    <w:rsid w:val="00ED3BA6"/>
    <w:rsid w:val="00ED3C21"/>
    <w:rsid w:val="00ED3CF0"/>
    <w:rsid w:val="00ED3F1F"/>
    <w:rsid w:val="00ED4075"/>
    <w:rsid w:val="00ED6B54"/>
    <w:rsid w:val="00ED71A9"/>
    <w:rsid w:val="00ED733F"/>
    <w:rsid w:val="00ED7850"/>
    <w:rsid w:val="00ED79CE"/>
    <w:rsid w:val="00EE0139"/>
    <w:rsid w:val="00EE0CD4"/>
    <w:rsid w:val="00EE103B"/>
    <w:rsid w:val="00EE1404"/>
    <w:rsid w:val="00EE146A"/>
    <w:rsid w:val="00EE1E4A"/>
    <w:rsid w:val="00EE244C"/>
    <w:rsid w:val="00EE2ADB"/>
    <w:rsid w:val="00EE3BF7"/>
    <w:rsid w:val="00EE3C30"/>
    <w:rsid w:val="00EE4EF6"/>
    <w:rsid w:val="00EE5533"/>
    <w:rsid w:val="00EE6271"/>
    <w:rsid w:val="00EE7768"/>
    <w:rsid w:val="00EF0182"/>
    <w:rsid w:val="00EF09A7"/>
    <w:rsid w:val="00EF0DA9"/>
    <w:rsid w:val="00EF13B9"/>
    <w:rsid w:val="00EF159A"/>
    <w:rsid w:val="00EF19E1"/>
    <w:rsid w:val="00EF27CA"/>
    <w:rsid w:val="00EF2F87"/>
    <w:rsid w:val="00EF31E8"/>
    <w:rsid w:val="00EF359D"/>
    <w:rsid w:val="00EF472E"/>
    <w:rsid w:val="00EF4FBD"/>
    <w:rsid w:val="00EF5880"/>
    <w:rsid w:val="00EF5A02"/>
    <w:rsid w:val="00EF5C0E"/>
    <w:rsid w:val="00EF5F85"/>
    <w:rsid w:val="00EF6096"/>
    <w:rsid w:val="00EF642B"/>
    <w:rsid w:val="00EF6890"/>
    <w:rsid w:val="00EF73A6"/>
    <w:rsid w:val="00F0049F"/>
    <w:rsid w:val="00F01CDB"/>
    <w:rsid w:val="00F0217D"/>
    <w:rsid w:val="00F028C5"/>
    <w:rsid w:val="00F02A6E"/>
    <w:rsid w:val="00F034BA"/>
    <w:rsid w:val="00F0500D"/>
    <w:rsid w:val="00F059F2"/>
    <w:rsid w:val="00F07779"/>
    <w:rsid w:val="00F07C6C"/>
    <w:rsid w:val="00F10355"/>
    <w:rsid w:val="00F11053"/>
    <w:rsid w:val="00F11B0F"/>
    <w:rsid w:val="00F11E55"/>
    <w:rsid w:val="00F120D4"/>
    <w:rsid w:val="00F122B6"/>
    <w:rsid w:val="00F12500"/>
    <w:rsid w:val="00F12BF1"/>
    <w:rsid w:val="00F12C2B"/>
    <w:rsid w:val="00F13383"/>
    <w:rsid w:val="00F1342C"/>
    <w:rsid w:val="00F139F0"/>
    <w:rsid w:val="00F13B6E"/>
    <w:rsid w:val="00F14221"/>
    <w:rsid w:val="00F15783"/>
    <w:rsid w:val="00F15991"/>
    <w:rsid w:val="00F159AE"/>
    <w:rsid w:val="00F15A63"/>
    <w:rsid w:val="00F16539"/>
    <w:rsid w:val="00F17040"/>
    <w:rsid w:val="00F176DB"/>
    <w:rsid w:val="00F177BD"/>
    <w:rsid w:val="00F2013C"/>
    <w:rsid w:val="00F2040F"/>
    <w:rsid w:val="00F204BE"/>
    <w:rsid w:val="00F2055B"/>
    <w:rsid w:val="00F20ADD"/>
    <w:rsid w:val="00F20D89"/>
    <w:rsid w:val="00F20DCA"/>
    <w:rsid w:val="00F21033"/>
    <w:rsid w:val="00F212F3"/>
    <w:rsid w:val="00F22C31"/>
    <w:rsid w:val="00F22CA9"/>
    <w:rsid w:val="00F22CB8"/>
    <w:rsid w:val="00F238DA"/>
    <w:rsid w:val="00F23CB6"/>
    <w:rsid w:val="00F2433F"/>
    <w:rsid w:val="00F245E6"/>
    <w:rsid w:val="00F24BE0"/>
    <w:rsid w:val="00F252CF"/>
    <w:rsid w:val="00F25AEC"/>
    <w:rsid w:val="00F2602A"/>
    <w:rsid w:val="00F26300"/>
    <w:rsid w:val="00F27172"/>
    <w:rsid w:val="00F271C0"/>
    <w:rsid w:val="00F30197"/>
    <w:rsid w:val="00F321AE"/>
    <w:rsid w:val="00F322FF"/>
    <w:rsid w:val="00F32886"/>
    <w:rsid w:val="00F32F90"/>
    <w:rsid w:val="00F3375C"/>
    <w:rsid w:val="00F34708"/>
    <w:rsid w:val="00F35AC3"/>
    <w:rsid w:val="00F35F3B"/>
    <w:rsid w:val="00F368D2"/>
    <w:rsid w:val="00F36D66"/>
    <w:rsid w:val="00F37146"/>
    <w:rsid w:val="00F37277"/>
    <w:rsid w:val="00F402DA"/>
    <w:rsid w:val="00F402FF"/>
    <w:rsid w:val="00F40346"/>
    <w:rsid w:val="00F40A8F"/>
    <w:rsid w:val="00F40B57"/>
    <w:rsid w:val="00F40D79"/>
    <w:rsid w:val="00F4328C"/>
    <w:rsid w:val="00F44E7C"/>
    <w:rsid w:val="00F45119"/>
    <w:rsid w:val="00F4563F"/>
    <w:rsid w:val="00F46024"/>
    <w:rsid w:val="00F460F2"/>
    <w:rsid w:val="00F46448"/>
    <w:rsid w:val="00F464E2"/>
    <w:rsid w:val="00F46DF1"/>
    <w:rsid w:val="00F47405"/>
    <w:rsid w:val="00F474D1"/>
    <w:rsid w:val="00F479A6"/>
    <w:rsid w:val="00F47A39"/>
    <w:rsid w:val="00F50D23"/>
    <w:rsid w:val="00F50E73"/>
    <w:rsid w:val="00F50FA6"/>
    <w:rsid w:val="00F5230C"/>
    <w:rsid w:val="00F5282F"/>
    <w:rsid w:val="00F5323A"/>
    <w:rsid w:val="00F5427D"/>
    <w:rsid w:val="00F54801"/>
    <w:rsid w:val="00F54877"/>
    <w:rsid w:val="00F54B93"/>
    <w:rsid w:val="00F5596E"/>
    <w:rsid w:val="00F56C09"/>
    <w:rsid w:val="00F56DD7"/>
    <w:rsid w:val="00F57CE8"/>
    <w:rsid w:val="00F57F4C"/>
    <w:rsid w:val="00F60055"/>
    <w:rsid w:val="00F60B63"/>
    <w:rsid w:val="00F610DB"/>
    <w:rsid w:val="00F611DA"/>
    <w:rsid w:val="00F61794"/>
    <w:rsid w:val="00F62782"/>
    <w:rsid w:val="00F63324"/>
    <w:rsid w:val="00F634A6"/>
    <w:rsid w:val="00F642EF"/>
    <w:rsid w:val="00F66129"/>
    <w:rsid w:val="00F665B5"/>
    <w:rsid w:val="00F6721B"/>
    <w:rsid w:val="00F67AED"/>
    <w:rsid w:val="00F7066D"/>
    <w:rsid w:val="00F718E4"/>
    <w:rsid w:val="00F71BAB"/>
    <w:rsid w:val="00F71BC3"/>
    <w:rsid w:val="00F71DF7"/>
    <w:rsid w:val="00F72507"/>
    <w:rsid w:val="00F7366F"/>
    <w:rsid w:val="00F73C45"/>
    <w:rsid w:val="00F73E2B"/>
    <w:rsid w:val="00F74060"/>
    <w:rsid w:val="00F74A79"/>
    <w:rsid w:val="00F74F6B"/>
    <w:rsid w:val="00F7509F"/>
    <w:rsid w:val="00F75AC9"/>
    <w:rsid w:val="00F763BF"/>
    <w:rsid w:val="00F76D2C"/>
    <w:rsid w:val="00F778D3"/>
    <w:rsid w:val="00F8008B"/>
    <w:rsid w:val="00F80501"/>
    <w:rsid w:val="00F80C1F"/>
    <w:rsid w:val="00F80E1C"/>
    <w:rsid w:val="00F81387"/>
    <w:rsid w:val="00F83DA4"/>
    <w:rsid w:val="00F84271"/>
    <w:rsid w:val="00F843F9"/>
    <w:rsid w:val="00F84914"/>
    <w:rsid w:val="00F851B7"/>
    <w:rsid w:val="00F85A68"/>
    <w:rsid w:val="00F85F3E"/>
    <w:rsid w:val="00F85FA8"/>
    <w:rsid w:val="00F861A5"/>
    <w:rsid w:val="00F86D94"/>
    <w:rsid w:val="00F90391"/>
    <w:rsid w:val="00F90748"/>
    <w:rsid w:val="00F90C9A"/>
    <w:rsid w:val="00F91081"/>
    <w:rsid w:val="00F9161E"/>
    <w:rsid w:val="00F916B0"/>
    <w:rsid w:val="00F91C91"/>
    <w:rsid w:val="00F92978"/>
    <w:rsid w:val="00F92980"/>
    <w:rsid w:val="00F92D88"/>
    <w:rsid w:val="00F92DC7"/>
    <w:rsid w:val="00F92E55"/>
    <w:rsid w:val="00F931D0"/>
    <w:rsid w:val="00F93BF6"/>
    <w:rsid w:val="00F93C74"/>
    <w:rsid w:val="00F93DF7"/>
    <w:rsid w:val="00F93EDB"/>
    <w:rsid w:val="00F9405D"/>
    <w:rsid w:val="00F941BC"/>
    <w:rsid w:val="00F9432B"/>
    <w:rsid w:val="00F94517"/>
    <w:rsid w:val="00F9669D"/>
    <w:rsid w:val="00FA0E4C"/>
    <w:rsid w:val="00FA0F34"/>
    <w:rsid w:val="00FA3104"/>
    <w:rsid w:val="00FA43EA"/>
    <w:rsid w:val="00FA4B68"/>
    <w:rsid w:val="00FA4BC7"/>
    <w:rsid w:val="00FA5398"/>
    <w:rsid w:val="00FA554C"/>
    <w:rsid w:val="00FA590F"/>
    <w:rsid w:val="00FA6021"/>
    <w:rsid w:val="00FA6280"/>
    <w:rsid w:val="00FA62C1"/>
    <w:rsid w:val="00FA6537"/>
    <w:rsid w:val="00FA6D59"/>
    <w:rsid w:val="00FA6FA2"/>
    <w:rsid w:val="00FA7325"/>
    <w:rsid w:val="00FB03BF"/>
    <w:rsid w:val="00FB14AB"/>
    <w:rsid w:val="00FB1CDB"/>
    <w:rsid w:val="00FB27F3"/>
    <w:rsid w:val="00FB2AFE"/>
    <w:rsid w:val="00FB2BF1"/>
    <w:rsid w:val="00FB311E"/>
    <w:rsid w:val="00FB36F6"/>
    <w:rsid w:val="00FB4813"/>
    <w:rsid w:val="00FB4885"/>
    <w:rsid w:val="00FB4C10"/>
    <w:rsid w:val="00FB4E86"/>
    <w:rsid w:val="00FB51E0"/>
    <w:rsid w:val="00FB52F4"/>
    <w:rsid w:val="00FB558F"/>
    <w:rsid w:val="00FB5C21"/>
    <w:rsid w:val="00FB6906"/>
    <w:rsid w:val="00FB7A9A"/>
    <w:rsid w:val="00FC0976"/>
    <w:rsid w:val="00FC1195"/>
    <w:rsid w:val="00FC2209"/>
    <w:rsid w:val="00FC2D5C"/>
    <w:rsid w:val="00FC38F1"/>
    <w:rsid w:val="00FC3A9F"/>
    <w:rsid w:val="00FC473A"/>
    <w:rsid w:val="00FC48CC"/>
    <w:rsid w:val="00FC4A6A"/>
    <w:rsid w:val="00FC4B9A"/>
    <w:rsid w:val="00FC5959"/>
    <w:rsid w:val="00FC6670"/>
    <w:rsid w:val="00FC6A2A"/>
    <w:rsid w:val="00FC70D9"/>
    <w:rsid w:val="00FC7422"/>
    <w:rsid w:val="00FD09BE"/>
    <w:rsid w:val="00FD1219"/>
    <w:rsid w:val="00FD2083"/>
    <w:rsid w:val="00FD2362"/>
    <w:rsid w:val="00FD312F"/>
    <w:rsid w:val="00FD3B3E"/>
    <w:rsid w:val="00FD4968"/>
    <w:rsid w:val="00FD5008"/>
    <w:rsid w:val="00FD5D4B"/>
    <w:rsid w:val="00FD6D2F"/>
    <w:rsid w:val="00FD7F07"/>
    <w:rsid w:val="00FE02F9"/>
    <w:rsid w:val="00FE0ABE"/>
    <w:rsid w:val="00FE0D20"/>
    <w:rsid w:val="00FE22CD"/>
    <w:rsid w:val="00FE247C"/>
    <w:rsid w:val="00FE2639"/>
    <w:rsid w:val="00FE2B85"/>
    <w:rsid w:val="00FE49B6"/>
    <w:rsid w:val="00FE4DFC"/>
    <w:rsid w:val="00FE5185"/>
    <w:rsid w:val="00FE555A"/>
    <w:rsid w:val="00FE7693"/>
    <w:rsid w:val="00FE76CC"/>
    <w:rsid w:val="00FE78CF"/>
    <w:rsid w:val="00FF086B"/>
    <w:rsid w:val="00FF0F87"/>
    <w:rsid w:val="00FF12B3"/>
    <w:rsid w:val="00FF29CF"/>
    <w:rsid w:val="00FF2F6B"/>
    <w:rsid w:val="00FF313D"/>
    <w:rsid w:val="00FF32E4"/>
    <w:rsid w:val="00FF3A8F"/>
    <w:rsid w:val="00FF3D2F"/>
    <w:rsid w:val="00FF45CF"/>
    <w:rsid w:val="00FF475A"/>
    <w:rsid w:val="00FF4982"/>
    <w:rsid w:val="00FF532A"/>
    <w:rsid w:val="00FF5B9C"/>
    <w:rsid w:val="00FF61A0"/>
    <w:rsid w:val="00FF6E98"/>
    <w:rsid w:val="00FF6FDD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4254BBB9"/>
  <w15:chartTrackingRefBased/>
  <w15:docId w15:val="{E61589A5-1E1E-40BF-B84F-2C44307E1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23F1"/>
    <w:rPr>
      <w:rFonts w:ascii="Verdana" w:hAnsi="Verdana"/>
      <w:sz w:val="22"/>
      <w:lang w:eastAsia="ko-KR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1B23F1"/>
    <w:pPr>
      <w:keepNext/>
      <w:spacing w:before="240" w:after="60"/>
      <w:outlineLvl w:val="1"/>
    </w:pPr>
    <w:rPr>
      <w:rFonts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1B23F1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autoRedefine/>
    <w:pPr>
      <w:numPr>
        <w:numId w:val="9"/>
      </w:numPr>
      <w:spacing w:before="120" w:after="120"/>
    </w:pPr>
  </w:style>
  <w:style w:type="paragraph" w:customStyle="1" w:styleId="Level2">
    <w:name w:val="Level 2"/>
    <w:basedOn w:val="Normal"/>
    <w:next w:val="Normal"/>
    <w:autoRedefine/>
    <w:pPr>
      <w:numPr>
        <w:numId w:val="10"/>
      </w:numPr>
      <w:spacing w:before="120" w:after="120"/>
    </w:pPr>
  </w:style>
  <w:style w:type="paragraph" w:customStyle="1" w:styleId="Level2indent">
    <w:name w:val="Level 2 indent"/>
    <w:basedOn w:val="Normal"/>
    <w:autoRedefine/>
    <w:pPr>
      <w:numPr>
        <w:numId w:val="11"/>
      </w:numPr>
      <w:tabs>
        <w:tab w:val="left" w:pos="1276"/>
      </w:tabs>
      <w:spacing w:after="120"/>
    </w:pPr>
    <w:rPr>
      <w:snapToGrid w:val="0"/>
      <w:color w:val="000000"/>
      <w:lang w:val="en-AU" w:eastAsia="en-US"/>
    </w:rPr>
  </w:style>
  <w:style w:type="paragraph" w:customStyle="1" w:styleId="Level2nopoint">
    <w:name w:val="Level 2 no point"/>
    <w:basedOn w:val="Level2"/>
    <w:autoRedefine/>
    <w:pPr>
      <w:numPr>
        <w:numId w:val="12"/>
      </w:numPr>
    </w:pPr>
    <w:rPr>
      <w:snapToGrid w:val="0"/>
    </w:rPr>
  </w:style>
  <w:style w:type="paragraph" w:customStyle="1" w:styleId="Level2text">
    <w:name w:val="Level 2 text"/>
    <w:basedOn w:val="Normal"/>
    <w:autoRedefine/>
    <w:pPr>
      <w:tabs>
        <w:tab w:val="left" w:pos="851"/>
      </w:tabs>
      <w:spacing w:after="120"/>
      <w:ind w:left="851"/>
    </w:pPr>
  </w:style>
  <w:style w:type="paragraph" w:customStyle="1" w:styleId="Divider">
    <w:name w:val="Divider"/>
    <w:basedOn w:val="Normal"/>
    <w:rsid w:val="001B23F1"/>
    <w:pPr>
      <w:keepNext/>
      <w:keepLines/>
      <w:pBdr>
        <w:top w:val="dashed" w:sz="4" w:space="1" w:color="auto"/>
      </w:pBdr>
      <w:tabs>
        <w:tab w:val="left" w:pos="1984"/>
        <w:tab w:val="left" w:pos="3118"/>
        <w:tab w:val="left" w:pos="4252"/>
      </w:tabs>
    </w:pPr>
    <w:rPr>
      <w:color w:val="000000"/>
      <w:sz w:val="16"/>
    </w:rPr>
  </w:style>
  <w:style w:type="numbering" w:customStyle="1" w:styleId="Style1">
    <w:name w:val="Style1"/>
    <w:rsid w:val="00A84DED"/>
    <w:pPr>
      <w:numPr>
        <w:numId w:val="13"/>
      </w:numPr>
    </w:pPr>
  </w:style>
  <w:style w:type="paragraph" w:customStyle="1" w:styleId="Buletskostikou">
    <w:name w:val="Bulet s kostičkou"/>
    <w:basedOn w:val="Normal"/>
    <w:autoRedefine/>
    <w:rsid w:val="00B9056E"/>
    <w:pPr>
      <w:numPr>
        <w:numId w:val="17"/>
      </w:numPr>
      <w:tabs>
        <w:tab w:val="left" w:pos="1134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line="360" w:lineRule="auto"/>
    </w:pPr>
  </w:style>
  <w:style w:type="paragraph" w:styleId="BalloonText">
    <w:name w:val="Balloon Text"/>
    <w:basedOn w:val="Normal"/>
    <w:rsid w:val="00DB1A5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DB1A51"/>
    <w:rPr>
      <w:b/>
      <w:bCs/>
      <w:sz w:val="20"/>
    </w:rPr>
  </w:style>
  <w:style w:type="character" w:styleId="CommentReference">
    <w:name w:val="annotation reference"/>
    <w:rsid w:val="00DB1A51"/>
    <w:rPr>
      <w:sz w:val="16"/>
      <w:szCs w:val="16"/>
    </w:rPr>
  </w:style>
  <w:style w:type="paragraph" w:styleId="CommentText">
    <w:name w:val="annotation text"/>
    <w:basedOn w:val="Normal"/>
    <w:rsid w:val="00DB1A51"/>
    <w:rPr>
      <w:sz w:val="20"/>
    </w:rPr>
  </w:style>
  <w:style w:type="paragraph" w:styleId="CommentSubject">
    <w:name w:val="annotation subject"/>
    <w:basedOn w:val="CommentText"/>
    <w:next w:val="CommentText"/>
    <w:rsid w:val="00DB1A51"/>
    <w:rPr>
      <w:b/>
      <w:bCs/>
    </w:rPr>
  </w:style>
  <w:style w:type="paragraph" w:styleId="DocumentMap">
    <w:name w:val="Document Map"/>
    <w:basedOn w:val="Normal"/>
    <w:rsid w:val="00DB1A51"/>
    <w:pPr>
      <w:shd w:val="clear" w:color="auto" w:fill="000080"/>
    </w:pPr>
    <w:rPr>
      <w:rFonts w:ascii="Tahoma" w:hAnsi="Tahoma" w:cs="Tahoma"/>
      <w:sz w:val="20"/>
    </w:rPr>
  </w:style>
  <w:style w:type="character" w:styleId="EndnoteReference">
    <w:name w:val="endnote reference"/>
    <w:rsid w:val="00DB1A51"/>
    <w:rPr>
      <w:vertAlign w:val="superscript"/>
    </w:rPr>
  </w:style>
  <w:style w:type="paragraph" w:styleId="EndnoteText">
    <w:name w:val="endnote text"/>
    <w:basedOn w:val="Normal"/>
    <w:rsid w:val="00DB1A51"/>
    <w:rPr>
      <w:sz w:val="20"/>
    </w:rPr>
  </w:style>
  <w:style w:type="character" w:styleId="FootnoteReference">
    <w:name w:val="footnote reference"/>
    <w:rsid w:val="00DB1A51"/>
    <w:rPr>
      <w:vertAlign w:val="superscript"/>
    </w:rPr>
  </w:style>
  <w:style w:type="paragraph" w:styleId="FootnoteText">
    <w:name w:val="footnote text"/>
    <w:basedOn w:val="Normal"/>
    <w:rsid w:val="00DB1A51"/>
    <w:rPr>
      <w:sz w:val="20"/>
    </w:rPr>
  </w:style>
  <w:style w:type="paragraph" w:styleId="Index1">
    <w:name w:val="index 1"/>
    <w:basedOn w:val="Normal"/>
    <w:next w:val="Normal"/>
    <w:autoRedefine/>
    <w:rsid w:val="00DB1A51"/>
    <w:pPr>
      <w:ind w:left="220" w:hanging="220"/>
    </w:pPr>
  </w:style>
  <w:style w:type="paragraph" w:styleId="Index2">
    <w:name w:val="index 2"/>
    <w:basedOn w:val="Normal"/>
    <w:next w:val="Normal"/>
    <w:autoRedefine/>
    <w:rsid w:val="00DB1A51"/>
    <w:pPr>
      <w:ind w:left="440" w:hanging="220"/>
    </w:pPr>
  </w:style>
  <w:style w:type="paragraph" w:styleId="Index3">
    <w:name w:val="index 3"/>
    <w:basedOn w:val="Normal"/>
    <w:next w:val="Normal"/>
    <w:autoRedefine/>
    <w:rsid w:val="00DB1A51"/>
    <w:pPr>
      <w:ind w:left="660" w:hanging="220"/>
    </w:pPr>
  </w:style>
  <w:style w:type="paragraph" w:styleId="Index4">
    <w:name w:val="index 4"/>
    <w:basedOn w:val="Normal"/>
    <w:next w:val="Normal"/>
    <w:autoRedefine/>
    <w:rsid w:val="00DB1A51"/>
    <w:pPr>
      <w:ind w:left="880" w:hanging="220"/>
    </w:pPr>
  </w:style>
  <w:style w:type="paragraph" w:styleId="Index5">
    <w:name w:val="index 5"/>
    <w:basedOn w:val="Normal"/>
    <w:next w:val="Normal"/>
    <w:autoRedefine/>
    <w:rsid w:val="00DB1A51"/>
    <w:pPr>
      <w:ind w:left="1100" w:hanging="220"/>
    </w:pPr>
  </w:style>
  <w:style w:type="paragraph" w:styleId="Index6">
    <w:name w:val="index 6"/>
    <w:basedOn w:val="Normal"/>
    <w:next w:val="Normal"/>
    <w:autoRedefine/>
    <w:rsid w:val="00DB1A51"/>
    <w:pPr>
      <w:ind w:left="1320" w:hanging="220"/>
    </w:pPr>
  </w:style>
  <w:style w:type="paragraph" w:styleId="Index7">
    <w:name w:val="index 7"/>
    <w:basedOn w:val="Normal"/>
    <w:next w:val="Normal"/>
    <w:autoRedefine/>
    <w:rsid w:val="00DB1A51"/>
    <w:pPr>
      <w:ind w:left="1540" w:hanging="220"/>
    </w:pPr>
  </w:style>
  <w:style w:type="paragraph" w:styleId="Index8">
    <w:name w:val="index 8"/>
    <w:basedOn w:val="Normal"/>
    <w:next w:val="Normal"/>
    <w:autoRedefine/>
    <w:rsid w:val="00DB1A51"/>
    <w:pPr>
      <w:ind w:left="1760" w:hanging="220"/>
    </w:pPr>
  </w:style>
  <w:style w:type="paragraph" w:styleId="Index9">
    <w:name w:val="index 9"/>
    <w:basedOn w:val="Normal"/>
    <w:next w:val="Normal"/>
    <w:autoRedefine/>
    <w:rsid w:val="00DB1A51"/>
    <w:pPr>
      <w:ind w:left="1980" w:hanging="220"/>
    </w:pPr>
  </w:style>
  <w:style w:type="paragraph" w:styleId="IndexHeading">
    <w:name w:val="index heading"/>
    <w:basedOn w:val="Normal"/>
    <w:next w:val="Index1"/>
    <w:rsid w:val="00DB1A51"/>
    <w:rPr>
      <w:rFonts w:ascii="Arial" w:hAnsi="Arial" w:cs="Arial"/>
      <w:b/>
      <w:bCs/>
    </w:rPr>
  </w:style>
  <w:style w:type="paragraph" w:styleId="MacroText">
    <w:name w:val="macro"/>
    <w:rsid w:val="00DB1A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rsid w:val="00DB1A51"/>
    <w:pPr>
      <w:ind w:left="220" w:hanging="220"/>
    </w:pPr>
  </w:style>
  <w:style w:type="paragraph" w:styleId="TableofFigures">
    <w:name w:val="table of figures"/>
    <w:basedOn w:val="Normal"/>
    <w:next w:val="Normal"/>
    <w:rsid w:val="00DB1A51"/>
  </w:style>
  <w:style w:type="paragraph" w:styleId="TOAHeading">
    <w:name w:val="toa heading"/>
    <w:basedOn w:val="Normal"/>
    <w:next w:val="Normal"/>
    <w:rsid w:val="00DB1A51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rsid w:val="00DB1A51"/>
  </w:style>
  <w:style w:type="paragraph" w:styleId="TOC2">
    <w:name w:val="toc 2"/>
    <w:basedOn w:val="Normal"/>
    <w:next w:val="Normal"/>
    <w:autoRedefine/>
    <w:rsid w:val="00DB1A51"/>
    <w:pPr>
      <w:ind w:left="220"/>
    </w:pPr>
  </w:style>
  <w:style w:type="paragraph" w:styleId="TOC3">
    <w:name w:val="toc 3"/>
    <w:basedOn w:val="Normal"/>
    <w:next w:val="Normal"/>
    <w:autoRedefine/>
    <w:rsid w:val="00DB1A51"/>
    <w:pPr>
      <w:ind w:left="440"/>
    </w:pPr>
  </w:style>
  <w:style w:type="paragraph" w:styleId="TOC4">
    <w:name w:val="toc 4"/>
    <w:basedOn w:val="Normal"/>
    <w:next w:val="Normal"/>
    <w:autoRedefine/>
    <w:rsid w:val="00DB1A51"/>
    <w:pPr>
      <w:ind w:left="660"/>
    </w:pPr>
  </w:style>
  <w:style w:type="paragraph" w:styleId="TOC5">
    <w:name w:val="toc 5"/>
    <w:basedOn w:val="Normal"/>
    <w:next w:val="Normal"/>
    <w:autoRedefine/>
    <w:rsid w:val="00DB1A51"/>
    <w:pPr>
      <w:ind w:left="880"/>
    </w:pPr>
  </w:style>
  <w:style w:type="paragraph" w:styleId="TOC6">
    <w:name w:val="toc 6"/>
    <w:basedOn w:val="Normal"/>
    <w:next w:val="Normal"/>
    <w:autoRedefine/>
    <w:rsid w:val="00DB1A51"/>
    <w:pPr>
      <w:ind w:left="1100"/>
    </w:pPr>
  </w:style>
  <w:style w:type="paragraph" w:styleId="TOC7">
    <w:name w:val="toc 7"/>
    <w:basedOn w:val="Normal"/>
    <w:next w:val="Normal"/>
    <w:autoRedefine/>
    <w:rsid w:val="00DB1A51"/>
    <w:pPr>
      <w:ind w:left="1320"/>
    </w:pPr>
  </w:style>
  <w:style w:type="paragraph" w:styleId="TOC8">
    <w:name w:val="toc 8"/>
    <w:basedOn w:val="Normal"/>
    <w:next w:val="Normal"/>
    <w:autoRedefine/>
    <w:rsid w:val="00DB1A51"/>
    <w:pPr>
      <w:ind w:left="1540"/>
    </w:pPr>
  </w:style>
  <w:style w:type="paragraph" w:styleId="TOC9">
    <w:name w:val="toc 9"/>
    <w:basedOn w:val="Normal"/>
    <w:next w:val="Normal"/>
    <w:autoRedefine/>
    <w:rsid w:val="00DB1A51"/>
    <w:pPr>
      <w:ind w:left="1760"/>
    </w:pPr>
  </w:style>
  <w:style w:type="character" w:styleId="Hyperlink">
    <w:name w:val="Hyperlink"/>
    <w:rsid w:val="00530D17"/>
    <w:rPr>
      <w:color w:val="0000FF"/>
      <w:u w:val="single"/>
    </w:rPr>
  </w:style>
  <w:style w:type="character" w:customStyle="1" w:styleId="cizojazycne">
    <w:name w:val="cizojazycne"/>
    <w:basedOn w:val="DefaultParagraphFont"/>
    <w:rsid w:val="00530D17"/>
  </w:style>
  <w:style w:type="character" w:styleId="UnresolvedMention">
    <w:name w:val="Unresolved Mention"/>
    <w:uiPriority w:val="99"/>
    <w:semiHidden/>
    <w:unhideWhenUsed/>
    <w:rsid w:val="00370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5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rostejov.eu/cs/aktuality-archiv/jednani-o-rehabilitaci-stareho-zidovskeho-hrbitova-ve-studentske-ulici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1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Wikipedie Horowitz</vt:lpstr>
      <vt:lpstr>Wikipedie Horowitz</vt:lpstr>
    </vt:vector>
  </TitlesOfParts>
  <Company>Donath Bussiness &amp; Media</Company>
  <LinksUpToDate>false</LinksUpToDate>
  <CharactersWithSpaces>2694</CharactersWithSpaces>
  <SharedDoc>false</SharedDoc>
  <HLinks>
    <vt:vector size="6" baseType="variant">
      <vt:variant>
        <vt:i4>4194383</vt:i4>
      </vt:variant>
      <vt:variant>
        <vt:i4>3</vt:i4>
      </vt:variant>
      <vt:variant>
        <vt:i4>0</vt:i4>
      </vt:variant>
      <vt:variant>
        <vt:i4>5</vt:i4>
      </vt:variant>
      <vt:variant>
        <vt:lpwstr>https://www.prostejov.eu/cs/aktuality-archiv/jednani-o-rehabilitaci-stareho-zidovskeho-hrbitova-ve-studentske-ulic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kipedie Horowitz</dc:title>
  <dc:subject/>
  <dc:creator>Tomáš Jelínek</dc:creator>
  <cp:keywords/>
  <cp:lastModifiedBy>Michal Donath</cp:lastModifiedBy>
  <cp:revision>2</cp:revision>
  <dcterms:created xsi:type="dcterms:W3CDTF">2019-11-25T09:23:00Z</dcterms:created>
  <dcterms:modified xsi:type="dcterms:W3CDTF">2019-11-25T09:23:00Z</dcterms:modified>
</cp:coreProperties>
</file>